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0AEC3" w14:textId="34F5CD28" w:rsidR="00B4323B" w:rsidRDefault="00B4323B" w:rsidP="00375131">
      <w:pPr>
        <w:tabs>
          <w:tab w:val="left" w:pos="3116"/>
        </w:tabs>
        <w:jc w:val="center"/>
      </w:pPr>
      <w:r>
        <w:rPr>
          <w:noProof/>
          <w:lang w:val="en-GB" w:eastAsia="en-GB"/>
        </w:rPr>
        <w:drawing>
          <wp:inline distT="0" distB="0" distL="0" distR="0" wp14:anchorId="7E17DF89" wp14:editId="64CDECC5">
            <wp:extent cx="2867025" cy="996315"/>
            <wp:effectExtent l="0" t="0" r="9525" b="0"/>
            <wp:docPr id="33" name="Picture 769" descr="Hochschule Bremerh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chschule Bremerhav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25" cy="996315"/>
                    </a:xfrm>
                    <a:prstGeom prst="rect">
                      <a:avLst/>
                    </a:prstGeom>
                    <a:noFill/>
                    <a:ln>
                      <a:noFill/>
                    </a:ln>
                  </pic:spPr>
                </pic:pic>
              </a:graphicData>
            </a:graphic>
          </wp:inline>
        </w:drawing>
      </w:r>
      <w:r w:rsidR="00375131">
        <w:tab/>
      </w:r>
      <w:r w:rsidR="00375131">
        <w:tab/>
      </w:r>
      <w:r>
        <w:rPr>
          <w:noProof/>
        </w:rPr>
        <w:drawing>
          <wp:inline distT="0" distB="0" distL="0" distR="0" wp14:anchorId="31F814D9" wp14:editId="760135BF">
            <wp:extent cx="2163013" cy="996696"/>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3013" cy="996696"/>
                    </a:xfrm>
                    <a:prstGeom prst="rect">
                      <a:avLst/>
                    </a:prstGeom>
                    <a:noFill/>
                    <a:ln>
                      <a:noFill/>
                    </a:ln>
                  </pic:spPr>
                </pic:pic>
              </a:graphicData>
            </a:graphic>
          </wp:inline>
        </w:drawing>
      </w:r>
    </w:p>
    <w:p w14:paraId="54CC4562" w14:textId="77777777" w:rsidR="00375131" w:rsidRDefault="00375131" w:rsidP="00375131">
      <w:pPr>
        <w:tabs>
          <w:tab w:val="left" w:pos="3116"/>
        </w:tabs>
        <w:jc w:val="center"/>
      </w:pPr>
    </w:p>
    <w:p w14:paraId="635AADA4" w14:textId="28C448AB" w:rsidR="00375131" w:rsidRDefault="00375131" w:rsidP="00375131">
      <w:pPr>
        <w:tabs>
          <w:tab w:val="left" w:pos="3116"/>
        </w:tabs>
        <w:jc w:val="center"/>
      </w:pPr>
    </w:p>
    <w:p w14:paraId="0D2484AB" w14:textId="42446EC7" w:rsidR="00375131" w:rsidRDefault="00375131" w:rsidP="00375131">
      <w:pPr>
        <w:tabs>
          <w:tab w:val="left" w:pos="3116"/>
        </w:tabs>
        <w:jc w:val="center"/>
      </w:pPr>
      <w:r>
        <w:rPr>
          <w:noProof/>
        </w:rPr>
        <w:drawing>
          <wp:inline distT="0" distB="0" distL="0" distR="0" wp14:anchorId="427D9142" wp14:editId="0548507D">
            <wp:extent cx="2847975" cy="14444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982" cy="1456604"/>
                    </a:xfrm>
                    <a:prstGeom prst="rect">
                      <a:avLst/>
                    </a:prstGeom>
                    <a:noFill/>
                    <a:ln>
                      <a:noFill/>
                    </a:ln>
                  </pic:spPr>
                </pic:pic>
              </a:graphicData>
            </a:graphic>
          </wp:inline>
        </w:drawing>
      </w:r>
    </w:p>
    <w:p w14:paraId="565A97F1" w14:textId="139AFCBD" w:rsidR="00375131" w:rsidRDefault="00375131" w:rsidP="00375131">
      <w:pPr>
        <w:tabs>
          <w:tab w:val="left" w:pos="3116"/>
        </w:tabs>
        <w:jc w:val="center"/>
      </w:pPr>
    </w:p>
    <w:p w14:paraId="3BDEAC5D" w14:textId="77777777" w:rsidR="00375131" w:rsidRDefault="00375131" w:rsidP="00375131">
      <w:pPr>
        <w:tabs>
          <w:tab w:val="left" w:pos="3116"/>
        </w:tabs>
        <w:jc w:val="center"/>
      </w:pPr>
    </w:p>
    <w:p w14:paraId="6F5D4228" w14:textId="673D3B44" w:rsidR="00B4323B"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FLOE NAVIGATION SYSTEM</w:t>
      </w:r>
    </w:p>
    <w:p w14:paraId="33179D49" w14:textId="5D1DCF64" w:rsidR="00375131" w:rsidRDefault="00DD0308"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ADMINISTRATOR GUIDE</w:t>
      </w:r>
    </w:p>
    <w:p w14:paraId="7FEF8A5F" w14:textId="32203FCA"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RELEASE 1.0.0</w:t>
      </w:r>
    </w:p>
    <w:p w14:paraId="1A3BE59A" w14:textId="420FD99F"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DECEMBER 2018</w:t>
      </w:r>
    </w:p>
    <w:p w14:paraId="67BFF822" w14:textId="2950AE0B" w:rsidR="00B4323B" w:rsidRDefault="00B4323B" w:rsidP="00B4323B">
      <w:pPr>
        <w:tabs>
          <w:tab w:val="left" w:pos="2987"/>
        </w:tabs>
        <w:jc w:val="center"/>
        <w:rPr>
          <w:rFonts w:ascii="Times New Roman" w:hAnsi="Times New Roman" w:cs="Times New Roman"/>
          <w:sz w:val="32"/>
          <w:szCs w:val="32"/>
        </w:rPr>
      </w:pPr>
    </w:p>
    <w:p w14:paraId="1731ADD2" w14:textId="67E61240" w:rsidR="00375131" w:rsidRDefault="00375131" w:rsidP="00B4323B">
      <w:pPr>
        <w:tabs>
          <w:tab w:val="left" w:pos="2987"/>
        </w:tabs>
        <w:jc w:val="center"/>
        <w:rPr>
          <w:rFonts w:ascii="Times New Roman" w:hAnsi="Times New Roman" w:cs="Times New Roman"/>
          <w:sz w:val="32"/>
          <w:szCs w:val="32"/>
        </w:rPr>
      </w:pPr>
    </w:p>
    <w:p w14:paraId="00570D9A" w14:textId="26B17316" w:rsidR="00375131" w:rsidRDefault="00375131" w:rsidP="00B4323B">
      <w:pPr>
        <w:tabs>
          <w:tab w:val="left" w:pos="2987"/>
        </w:tabs>
        <w:jc w:val="center"/>
        <w:rPr>
          <w:rFonts w:ascii="Times New Roman" w:hAnsi="Times New Roman" w:cs="Times New Roman"/>
          <w:sz w:val="32"/>
          <w:szCs w:val="32"/>
        </w:rPr>
      </w:pPr>
    </w:p>
    <w:p w14:paraId="0098D7EF" w14:textId="02A08B86" w:rsidR="00375131" w:rsidRDefault="00375131" w:rsidP="00B4323B">
      <w:pPr>
        <w:tabs>
          <w:tab w:val="left" w:pos="2987"/>
        </w:tabs>
        <w:jc w:val="center"/>
        <w:rPr>
          <w:rFonts w:ascii="Times New Roman" w:hAnsi="Times New Roman" w:cs="Times New Roman"/>
          <w:sz w:val="32"/>
          <w:szCs w:val="32"/>
        </w:rPr>
      </w:pPr>
    </w:p>
    <w:p w14:paraId="641540C9" w14:textId="1E6351B3" w:rsidR="00375131" w:rsidRDefault="00375131" w:rsidP="00B4323B">
      <w:pPr>
        <w:tabs>
          <w:tab w:val="left" w:pos="2987"/>
        </w:tabs>
        <w:jc w:val="center"/>
        <w:rPr>
          <w:rFonts w:ascii="Times New Roman" w:hAnsi="Times New Roman" w:cs="Times New Roman"/>
          <w:sz w:val="32"/>
          <w:szCs w:val="32"/>
        </w:rPr>
      </w:pPr>
    </w:p>
    <w:p w14:paraId="0B68C452" w14:textId="02000DBE" w:rsidR="00375131" w:rsidRPr="00375131" w:rsidRDefault="00375131" w:rsidP="00375131">
      <w:pPr>
        <w:pStyle w:val="ListParagraph"/>
        <w:tabs>
          <w:tab w:val="left" w:pos="2987"/>
        </w:tabs>
        <w:jc w:val="right"/>
        <w:rPr>
          <w:rFonts w:ascii="Times New Roman" w:hAnsi="Times New Roman" w:cs="Times New Roman"/>
          <w:sz w:val="28"/>
          <w:szCs w:val="32"/>
        </w:rPr>
      </w:pPr>
      <w:r w:rsidRPr="00375131">
        <w:rPr>
          <w:rFonts w:ascii="Times New Roman" w:hAnsi="Times New Roman" w:cs="Times New Roman"/>
          <w:sz w:val="28"/>
          <w:szCs w:val="32"/>
        </w:rPr>
        <w:t>Nadeem Gul</w:t>
      </w:r>
    </w:p>
    <w:p w14:paraId="571BD071" w14:textId="27FEA8F6" w:rsidR="00375131" w:rsidRPr="00375131" w:rsidRDefault="00375131" w:rsidP="00375131">
      <w:pPr>
        <w:pStyle w:val="ListParagraph"/>
        <w:tabs>
          <w:tab w:val="left" w:pos="2987"/>
        </w:tabs>
        <w:jc w:val="right"/>
        <w:rPr>
          <w:rFonts w:ascii="Times New Roman" w:hAnsi="Times New Roman" w:cs="Times New Roman"/>
          <w:sz w:val="28"/>
          <w:szCs w:val="32"/>
        </w:rPr>
      </w:pPr>
      <w:proofErr w:type="spellStart"/>
      <w:r w:rsidRPr="00375131">
        <w:rPr>
          <w:rFonts w:ascii="Times New Roman" w:hAnsi="Times New Roman" w:cs="Times New Roman"/>
          <w:sz w:val="28"/>
          <w:szCs w:val="32"/>
        </w:rPr>
        <w:t>Rintu</w:t>
      </w:r>
      <w:proofErr w:type="spellEnd"/>
      <w:r w:rsidRPr="00375131">
        <w:rPr>
          <w:rFonts w:ascii="Times New Roman" w:hAnsi="Times New Roman" w:cs="Times New Roman"/>
          <w:sz w:val="28"/>
          <w:szCs w:val="32"/>
        </w:rPr>
        <w:t xml:space="preserve"> Daniel</w:t>
      </w:r>
    </w:p>
    <w:p w14:paraId="2829E345" w14:textId="77777777" w:rsidR="00B4323B" w:rsidRDefault="00B4323B">
      <w:pPr>
        <w:rPr>
          <w:rFonts w:ascii="Times New Roman" w:hAnsi="Times New Roman" w:cs="Times New Roman"/>
          <w:sz w:val="32"/>
          <w:szCs w:val="32"/>
        </w:rPr>
      </w:pPr>
      <w:r>
        <w:rPr>
          <w:rFonts w:ascii="Times New Roman" w:hAnsi="Times New Roman" w:cs="Times New Roman"/>
          <w:sz w:val="32"/>
          <w:szCs w:val="32"/>
        </w:rPr>
        <w:br w:type="page"/>
      </w:r>
    </w:p>
    <w:sdt>
      <w:sdtPr>
        <w:rPr>
          <w:rFonts w:asciiTheme="minorHAnsi" w:eastAsiaTheme="minorHAnsi" w:hAnsiTheme="minorHAnsi" w:cstheme="minorBidi"/>
          <w:color w:val="auto"/>
          <w:sz w:val="22"/>
          <w:szCs w:val="22"/>
        </w:rPr>
        <w:id w:val="64619679"/>
        <w:docPartObj>
          <w:docPartGallery w:val="Table of Contents"/>
          <w:docPartUnique/>
        </w:docPartObj>
      </w:sdtPr>
      <w:sdtEndPr>
        <w:rPr>
          <w:b/>
          <w:bCs/>
          <w:noProof/>
        </w:rPr>
      </w:sdtEndPr>
      <w:sdtContent>
        <w:p w14:paraId="4854B553" w14:textId="0002AE81" w:rsidR="002B30C7" w:rsidRDefault="002B30C7">
          <w:pPr>
            <w:pStyle w:val="TOCHeading"/>
          </w:pPr>
          <w:r>
            <w:t>Contents</w:t>
          </w:r>
        </w:p>
        <w:p w14:paraId="65A3F7EF" w14:textId="20DEEFAA" w:rsidR="00375131" w:rsidRDefault="002B30C7">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2209818" w:history="1">
            <w:r w:rsidR="00375131" w:rsidRPr="007F1CB6">
              <w:rPr>
                <w:rStyle w:val="Hyperlink"/>
                <w:noProof/>
              </w:rPr>
              <w:t>Preface:</w:t>
            </w:r>
            <w:r w:rsidR="00375131">
              <w:rPr>
                <w:noProof/>
                <w:webHidden/>
              </w:rPr>
              <w:tab/>
            </w:r>
            <w:r w:rsidR="00375131">
              <w:rPr>
                <w:noProof/>
                <w:webHidden/>
              </w:rPr>
              <w:fldChar w:fldCharType="begin"/>
            </w:r>
            <w:r w:rsidR="00375131">
              <w:rPr>
                <w:noProof/>
                <w:webHidden/>
              </w:rPr>
              <w:instrText xml:space="preserve"> PAGEREF _Toc532209818 \h </w:instrText>
            </w:r>
            <w:r w:rsidR="00375131">
              <w:rPr>
                <w:noProof/>
                <w:webHidden/>
              </w:rPr>
            </w:r>
            <w:r w:rsidR="00375131">
              <w:rPr>
                <w:noProof/>
                <w:webHidden/>
              </w:rPr>
              <w:fldChar w:fldCharType="separate"/>
            </w:r>
            <w:r w:rsidR="00375131">
              <w:rPr>
                <w:noProof/>
                <w:webHidden/>
              </w:rPr>
              <w:t>i</w:t>
            </w:r>
            <w:r w:rsidR="00375131">
              <w:rPr>
                <w:noProof/>
                <w:webHidden/>
              </w:rPr>
              <w:fldChar w:fldCharType="end"/>
            </w:r>
          </w:hyperlink>
        </w:p>
        <w:p w14:paraId="5E6B6E6E" w14:textId="1B8CBD59" w:rsidR="00375131" w:rsidRDefault="003A6141">
          <w:pPr>
            <w:pStyle w:val="TOC2"/>
            <w:tabs>
              <w:tab w:val="right" w:leader="dot" w:pos="9350"/>
            </w:tabs>
            <w:rPr>
              <w:rFonts w:eastAsiaTheme="minorEastAsia"/>
              <w:noProof/>
            </w:rPr>
          </w:pPr>
          <w:hyperlink w:anchor="_Toc532209819" w:history="1">
            <w:r w:rsidR="00375131" w:rsidRPr="007F1CB6">
              <w:rPr>
                <w:rStyle w:val="Hyperlink"/>
                <w:noProof/>
              </w:rPr>
              <w:t>Audience:</w:t>
            </w:r>
            <w:r w:rsidR="00375131">
              <w:rPr>
                <w:noProof/>
                <w:webHidden/>
              </w:rPr>
              <w:tab/>
            </w:r>
            <w:r w:rsidR="00375131">
              <w:rPr>
                <w:noProof/>
                <w:webHidden/>
              </w:rPr>
              <w:fldChar w:fldCharType="begin"/>
            </w:r>
            <w:r w:rsidR="00375131">
              <w:rPr>
                <w:noProof/>
                <w:webHidden/>
              </w:rPr>
              <w:instrText xml:space="preserve"> PAGEREF _Toc532209819 \h </w:instrText>
            </w:r>
            <w:r w:rsidR="00375131">
              <w:rPr>
                <w:noProof/>
                <w:webHidden/>
              </w:rPr>
            </w:r>
            <w:r w:rsidR="00375131">
              <w:rPr>
                <w:noProof/>
                <w:webHidden/>
              </w:rPr>
              <w:fldChar w:fldCharType="separate"/>
            </w:r>
            <w:r w:rsidR="00375131">
              <w:rPr>
                <w:noProof/>
                <w:webHidden/>
              </w:rPr>
              <w:t>i</w:t>
            </w:r>
            <w:r w:rsidR="00375131">
              <w:rPr>
                <w:noProof/>
                <w:webHidden/>
              </w:rPr>
              <w:fldChar w:fldCharType="end"/>
            </w:r>
          </w:hyperlink>
        </w:p>
        <w:p w14:paraId="5A784D4C" w14:textId="24F90DA6" w:rsidR="00375131" w:rsidRDefault="003A6141">
          <w:pPr>
            <w:pStyle w:val="TOC2"/>
            <w:tabs>
              <w:tab w:val="right" w:leader="dot" w:pos="9350"/>
            </w:tabs>
            <w:rPr>
              <w:rFonts w:eastAsiaTheme="minorEastAsia"/>
              <w:noProof/>
            </w:rPr>
          </w:pPr>
          <w:hyperlink w:anchor="_Toc532209820" w:history="1">
            <w:r w:rsidR="00375131" w:rsidRPr="007F1CB6">
              <w:rPr>
                <w:rStyle w:val="Hyperlink"/>
                <w:noProof/>
              </w:rPr>
              <w:t>Related Documents:</w:t>
            </w:r>
            <w:r w:rsidR="00375131">
              <w:rPr>
                <w:noProof/>
                <w:webHidden/>
              </w:rPr>
              <w:tab/>
            </w:r>
            <w:r w:rsidR="00375131">
              <w:rPr>
                <w:noProof/>
                <w:webHidden/>
              </w:rPr>
              <w:fldChar w:fldCharType="begin"/>
            </w:r>
            <w:r w:rsidR="00375131">
              <w:rPr>
                <w:noProof/>
                <w:webHidden/>
              </w:rPr>
              <w:instrText xml:space="preserve"> PAGEREF _Toc532209820 \h </w:instrText>
            </w:r>
            <w:r w:rsidR="00375131">
              <w:rPr>
                <w:noProof/>
                <w:webHidden/>
              </w:rPr>
            </w:r>
            <w:r w:rsidR="00375131">
              <w:rPr>
                <w:noProof/>
                <w:webHidden/>
              </w:rPr>
              <w:fldChar w:fldCharType="separate"/>
            </w:r>
            <w:r w:rsidR="00375131">
              <w:rPr>
                <w:noProof/>
                <w:webHidden/>
              </w:rPr>
              <w:t>i</w:t>
            </w:r>
            <w:r w:rsidR="00375131">
              <w:rPr>
                <w:noProof/>
                <w:webHidden/>
              </w:rPr>
              <w:fldChar w:fldCharType="end"/>
            </w:r>
          </w:hyperlink>
        </w:p>
        <w:p w14:paraId="543A468F" w14:textId="32C53885" w:rsidR="00375131" w:rsidRDefault="003A6141">
          <w:pPr>
            <w:pStyle w:val="TOC1"/>
            <w:tabs>
              <w:tab w:val="left" w:pos="440"/>
              <w:tab w:val="right" w:leader="dot" w:pos="9350"/>
            </w:tabs>
            <w:rPr>
              <w:rFonts w:eastAsiaTheme="minorEastAsia"/>
              <w:noProof/>
            </w:rPr>
          </w:pPr>
          <w:hyperlink w:anchor="_Toc532209821" w:history="1">
            <w:r w:rsidR="00375131" w:rsidRPr="007F1CB6">
              <w:rPr>
                <w:rStyle w:val="Hyperlink"/>
                <w:noProof/>
              </w:rPr>
              <w:t>1.</w:t>
            </w:r>
            <w:r w:rsidR="00375131">
              <w:rPr>
                <w:rFonts w:eastAsiaTheme="minorEastAsia"/>
                <w:noProof/>
              </w:rPr>
              <w:tab/>
            </w:r>
            <w:r w:rsidR="00375131" w:rsidRPr="007F1CB6">
              <w:rPr>
                <w:rStyle w:val="Hyperlink"/>
                <w:noProof/>
              </w:rPr>
              <w:t>Getting Started</w:t>
            </w:r>
            <w:r w:rsidR="00375131">
              <w:rPr>
                <w:noProof/>
                <w:webHidden/>
              </w:rPr>
              <w:tab/>
            </w:r>
            <w:r w:rsidR="00375131">
              <w:rPr>
                <w:noProof/>
                <w:webHidden/>
              </w:rPr>
              <w:fldChar w:fldCharType="begin"/>
            </w:r>
            <w:r w:rsidR="00375131">
              <w:rPr>
                <w:noProof/>
                <w:webHidden/>
              </w:rPr>
              <w:instrText xml:space="preserve"> PAGEREF _Toc532209821 \h </w:instrText>
            </w:r>
            <w:r w:rsidR="00375131">
              <w:rPr>
                <w:noProof/>
                <w:webHidden/>
              </w:rPr>
            </w:r>
            <w:r w:rsidR="00375131">
              <w:rPr>
                <w:noProof/>
                <w:webHidden/>
              </w:rPr>
              <w:fldChar w:fldCharType="separate"/>
            </w:r>
            <w:r w:rsidR="00375131">
              <w:rPr>
                <w:noProof/>
                <w:webHidden/>
              </w:rPr>
              <w:t>1</w:t>
            </w:r>
            <w:r w:rsidR="00375131">
              <w:rPr>
                <w:noProof/>
                <w:webHidden/>
              </w:rPr>
              <w:fldChar w:fldCharType="end"/>
            </w:r>
          </w:hyperlink>
        </w:p>
        <w:p w14:paraId="5AB1AFA5" w14:textId="701AA2DE" w:rsidR="00375131" w:rsidRDefault="003A6141">
          <w:pPr>
            <w:pStyle w:val="TOC1"/>
            <w:tabs>
              <w:tab w:val="left" w:pos="440"/>
              <w:tab w:val="right" w:leader="dot" w:pos="9350"/>
            </w:tabs>
            <w:rPr>
              <w:rFonts w:eastAsiaTheme="minorEastAsia"/>
              <w:noProof/>
            </w:rPr>
          </w:pPr>
          <w:hyperlink w:anchor="_Toc532209822" w:history="1">
            <w:r w:rsidR="00375131" w:rsidRPr="007F1CB6">
              <w:rPr>
                <w:rStyle w:val="Hyperlink"/>
                <w:noProof/>
              </w:rPr>
              <w:t>2.</w:t>
            </w:r>
            <w:r w:rsidR="00375131">
              <w:rPr>
                <w:rFonts w:eastAsiaTheme="minorEastAsia"/>
                <w:noProof/>
              </w:rPr>
              <w:tab/>
            </w:r>
            <w:r w:rsidR="00375131" w:rsidRPr="007F1CB6">
              <w:rPr>
                <w:rStyle w:val="Hyperlink"/>
                <w:noProof/>
              </w:rPr>
              <w:t>Dashboard</w:t>
            </w:r>
            <w:r w:rsidR="00375131">
              <w:rPr>
                <w:noProof/>
                <w:webHidden/>
              </w:rPr>
              <w:tab/>
            </w:r>
            <w:r w:rsidR="00375131">
              <w:rPr>
                <w:noProof/>
                <w:webHidden/>
              </w:rPr>
              <w:fldChar w:fldCharType="begin"/>
            </w:r>
            <w:r w:rsidR="00375131">
              <w:rPr>
                <w:noProof/>
                <w:webHidden/>
              </w:rPr>
              <w:instrText xml:space="preserve"> PAGEREF _Toc532209822 \h </w:instrText>
            </w:r>
            <w:r w:rsidR="00375131">
              <w:rPr>
                <w:noProof/>
                <w:webHidden/>
              </w:rPr>
            </w:r>
            <w:r w:rsidR="00375131">
              <w:rPr>
                <w:noProof/>
                <w:webHidden/>
              </w:rPr>
              <w:fldChar w:fldCharType="separate"/>
            </w:r>
            <w:r w:rsidR="00375131">
              <w:rPr>
                <w:noProof/>
                <w:webHidden/>
              </w:rPr>
              <w:t>2</w:t>
            </w:r>
            <w:r w:rsidR="00375131">
              <w:rPr>
                <w:noProof/>
                <w:webHidden/>
              </w:rPr>
              <w:fldChar w:fldCharType="end"/>
            </w:r>
          </w:hyperlink>
        </w:p>
        <w:p w14:paraId="6DAC22A8" w14:textId="5129A18A" w:rsidR="00375131" w:rsidRDefault="003A6141">
          <w:pPr>
            <w:pStyle w:val="TOC2"/>
            <w:tabs>
              <w:tab w:val="left" w:pos="880"/>
              <w:tab w:val="right" w:leader="dot" w:pos="9350"/>
            </w:tabs>
            <w:rPr>
              <w:rFonts w:eastAsiaTheme="minorEastAsia"/>
              <w:noProof/>
            </w:rPr>
          </w:pPr>
          <w:hyperlink w:anchor="_Toc532209823" w:history="1">
            <w:r w:rsidR="00375131" w:rsidRPr="007F1CB6">
              <w:rPr>
                <w:rStyle w:val="Hyperlink"/>
                <w:noProof/>
              </w:rPr>
              <w:t>2.1</w:t>
            </w:r>
            <w:r w:rsidR="00375131">
              <w:rPr>
                <w:rFonts w:eastAsiaTheme="minorEastAsia"/>
                <w:noProof/>
              </w:rPr>
              <w:tab/>
            </w:r>
            <w:r w:rsidR="00375131" w:rsidRPr="007F1CB6">
              <w:rPr>
                <w:rStyle w:val="Hyperlink"/>
                <w:noProof/>
              </w:rPr>
              <w:t>Status Bar</w:t>
            </w:r>
            <w:r w:rsidR="00375131">
              <w:rPr>
                <w:noProof/>
                <w:webHidden/>
              </w:rPr>
              <w:tab/>
            </w:r>
            <w:r w:rsidR="00375131">
              <w:rPr>
                <w:noProof/>
                <w:webHidden/>
              </w:rPr>
              <w:fldChar w:fldCharType="begin"/>
            </w:r>
            <w:r w:rsidR="00375131">
              <w:rPr>
                <w:noProof/>
                <w:webHidden/>
              </w:rPr>
              <w:instrText xml:space="preserve"> PAGEREF _Toc532209823 \h </w:instrText>
            </w:r>
            <w:r w:rsidR="00375131">
              <w:rPr>
                <w:noProof/>
                <w:webHidden/>
              </w:rPr>
            </w:r>
            <w:r w:rsidR="00375131">
              <w:rPr>
                <w:noProof/>
                <w:webHidden/>
              </w:rPr>
              <w:fldChar w:fldCharType="separate"/>
            </w:r>
            <w:r w:rsidR="00375131">
              <w:rPr>
                <w:noProof/>
                <w:webHidden/>
              </w:rPr>
              <w:t>3</w:t>
            </w:r>
            <w:r w:rsidR="00375131">
              <w:rPr>
                <w:noProof/>
                <w:webHidden/>
              </w:rPr>
              <w:fldChar w:fldCharType="end"/>
            </w:r>
          </w:hyperlink>
        </w:p>
        <w:p w14:paraId="7FBA7F70" w14:textId="7299758A" w:rsidR="00375131" w:rsidRDefault="003A6141">
          <w:pPr>
            <w:pStyle w:val="TOC1"/>
            <w:tabs>
              <w:tab w:val="left" w:pos="440"/>
              <w:tab w:val="right" w:leader="dot" w:pos="9350"/>
            </w:tabs>
            <w:rPr>
              <w:rFonts w:eastAsiaTheme="minorEastAsia"/>
              <w:noProof/>
            </w:rPr>
          </w:pPr>
          <w:hyperlink w:anchor="_Toc532209824" w:history="1">
            <w:r w:rsidR="00375131" w:rsidRPr="007F1CB6">
              <w:rPr>
                <w:rStyle w:val="Hyperlink"/>
                <w:noProof/>
              </w:rPr>
              <w:t>3.</w:t>
            </w:r>
            <w:r w:rsidR="00375131">
              <w:rPr>
                <w:rFonts w:eastAsiaTheme="minorEastAsia"/>
                <w:noProof/>
              </w:rPr>
              <w:tab/>
            </w:r>
            <w:r w:rsidR="00375131" w:rsidRPr="007F1CB6">
              <w:rPr>
                <w:rStyle w:val="Hyperlink"/>
                <w:noProof/>
              </w:rPr>
              <w:t>Grid</w:t>
            </w:r>
            <w:r w:rsidR="00375131">
              <w:rPr>
                <w:noProof/>
                <w:webHidden/>
              </w:rPr>
              <w:tab/>
            </w:r>
            <w:r w:rsidR="00375131">
              <w:rPr>
                <w:noProof/>
                <w:webHidden/>
              </w:rPr>
              <w:fldChar w:fldCharType="begin"/>
            </w:r>
            <w:r w:rsidR="00375131">
              <w:rPr>
                <w:noProof/>
                <w:webHidden/>
              </w:rPr>
              <w:instrText xml:space="preserve"> PAGEREF _Toc532209824 \h </w:instrText>
            </w:r>
            <w:r w:rsidR="00375131">
              <w:rPr>
                <w:noProof/>
                <w:webHidden/>
              </w:rPr>
            </w:r>
            <w:r w:rsidR="00375131">
              <w:rPr>
                <w:noProof/>
                <w:webHidden/>
              </w:rPr>
              <w:fldChar w:fldCharType="separate"/>
            </w:r>
            <w:r w:rsidR="00375131">
              <w:rPr>
                <w:noProof/>
                <w:webHidden/>
              </w:rPr>
              <w:t>4</w:t>
            </w:r>
            <w:r w:rsidR="00375131">
              <w:rPr>
                <w:noProof/>
                <w:webHidden/>
              </w:rPr>
              <w:fldChar w:fldCharType="end"/>
            </w:r>
          </w:hyperlink>
        </w:p>
        <w:p w14:paraId="30B7E7FF" w14:textId="243AECC4" w:rsidR="00375131" w:rsidRDefault="003A6141">
          <w:pPr>
            <w:pStyle w:val="TOC2"/>
            <w:tabs>
              <w:tab w:val="left" w:pos="880"/>
              <w:tab w:val="right" w:leader="dot" w:pos="9350"/>
            </w:tabs>
            <w:rPr>
              <w:rFonts w:eastAsiaTheme="minorEastAsia"/>
              <w:noProof/>
            </w:rPr>
          </w:pPr>
          <w:hyperlink w:anchor="_Toc532209825" w:history="1">
            <w:r w:rsidR="00375131" w:rsidRPr="007F1CB6">
              <w:rPr>
                <w:rStyle w:val="Hyperlink"/>
                <w:noProof/>
              </w:rPr>
              <w:t>3.1</w:t>
            </w:r>
            <w:r w:rsidR="00375131">
              <w:rPr>
                <w:rFonts w:eastAsiaTheme="minorEastAsia"/>
                <w:noProof/>
              </w:rPr>
              <w:tab/>
            </w:r>
            <w:r w:rsidR="00375131" w:rsidRPr="007F1CB6">
              <w:rPr>
                <w:rStyle w:val="Hyperlink"/>
                <w:noProof/>
              </w:rPr>
              <w:t>Coordinate System:</w:t>
            </w:r>
            <w:r w:rsidR="00375131">
              <w:rPr>
                <w:noProof/>
                <w:webHidden/>
              </w:rPr>
              <w:tab/>
            </w:r>
            <w:r w:rsidR="00375131">
              <w:rPr>
                <w:noProof/>
                <w:webHidden/>
              </w:rPr>
              <w:fldChar w:fldCharType="begin"/>
            </w:r>
            <w:r w:rsidR="00375131">
              <w:rPr>
                <w:noProof/>
                <w:webHidden/>
              </w:rPr>
              <w:instrText xml:space="preserve"> PAGEREF _Toc532209825 \h </w:instrText>
            </w:r>
            <w:r w:rsidR="00375131">
              <w:rPr>
                <w:noProof/>
                <w:webHidden/>
              </w:rPr>
            </w:r>
            <w:r w:rsidR="00375131">
              <w:rPr>
                <w:noProof/>
                <w:webHidden/>
              </w:rPr>
              <w:fldChar w:fldCharType="separate"/>
            </w:r>
            <w:r w:rsidR="00375131">
              <w:rPr>
                <w:noProof/>
                <w:webHidden/>
              </w:rPr>
              <w:t>4</w:t>
            </w:r>
            <w:r w:rsidR="00375131">
              <w:rPr>
                <w:noProof/>
                <w:webHidden/>
              </w:rPr>
              <w:fldChar w:fldCharType="end"/>
            </w:r>
          </w:hyperlink>
        </w:p>
        <w:p w14:paraId="1A4BE24D" w14:textId="745EE021" w:rsidR="00375131" w:rsidRDefault="003A6141">
          <w:pPr>
            <w:pStyle w:val="TOC2"/>
            <w:tabs>
              <w:tab w:val="left" w:pos="880"/>
              <w:tab w:val="right" w:leader="dot" w:pos="9350"/>
            </w:tabs>
            <w:rPr>
              <w:rFonts w:eastAsiaTheme="minorEastAsia"/>
              <w:noProof/>
            </w:rPr>
          </w:pPr>
          <w:hyperlink w:anchor="_Toc532209826" w:history="1">
            <w:r w:rsidR="00375131" w:rsidRPr="007F1CB6">
              <w:rPr>
                <w:rStyle w:val="Hyperlink"/>
                <w:noProof/>
              </w:rPr>
              <w:t>3.2</w:t>
            </w:r>
            <w:r w:rsidR="00375131">
              <w:rPr>
                <w:rFonts w:eastAsiaTheme="minorEastAsia"/>
                <w:noProof/>
              </w:rPr>
              <w:tab/>
            </w:r>
            <w:r w:rsidR="00375131" w:rsidRPr="007F1CB6">
              <w:rPr>
                <w:rStyle w:val="Hyperlink"/>
                <w:noProof/>
              </w:rPr>
              <w:t>Map View</w:t>
            </w:r>
            <w:r w:rsidR="00375131">
              <w:rPr>
                <w:noProof/>
                <w:webHidden/>
              </w:rPr>
              <w:tab/>
            </w:r>
            <w:r w:rsidR="00375131">
              <w:rPr>
                <w:noProof/>
                <w:webHidden/>
              </w:rPr>
              <w:fldChar w:fldCharType="begin"/>
            </w:r>
            <w:r w:rsidR="00375131">
              <w:rPr>
                <w:noProof/>
                <w:webHidden/>
              </w:rPr>
              <w:instrText xml:space="preserve"> PAGEREF _Toc532209826 \h </w:instrText>
            </w:r>
            <w:r w:rsidR="00375131">
              <w:rPr>
                <w:noProof/>
                <w:webHidden/>
              </w:rPr>
            </w:r>
            <w:r w:rsidR="00375131">
              <w:rPr>
                <w:noProof/>
                <w:webHidden/>
              </w:rPr>
              <w:fldChar w:fldCharType="separate"/>
            </w:r>
            <w:r w:rsidR="00375131">
              <w:rPr>
                <w:noProof/>
                <w:webHidden/>
              </w:rPr>
              <w:t>5</w:t>
            </w:r>
            <w:r w:rsidR="00375131">
              <w:rPr>
                <w:noProof/>
                <w:webHidden/>
              </w:rPr>
              <w:fldChar w:fldCharType="end"/>
            </w:r>
          </w:hyperlink>
        </w:p>
        <w:p w14:paraId="6C357471" w14:textId="26F49371" w:rsidR="00375131" w:rsidRDefault="003A6141">
          <w:pPr>
            <w:pStyle w:val="TOC3"/>
            <w:tabs>
              <w:tab w:val="left" w:pos="1320"/>
              <w:tab w:val="right" w:leader="dot" w:pos="9350"/>
            </w:tabs>
            <w:rPr>
              <w:rFonts w:eastAsiaTheme="minorEastAsia"/>
              <w:noProof/>
            </w:rPr>
          </w:pPr>
          <w:hyperlink w:anchor="_Toc532209827" w:history="1">
            <w:r w:rsidR="00375131" w:rsidRPr="007F1CB6">
              <w:rPr>
                <w:rStyle w:val="Hyperlink"/>
                <w:noProof/>
              </w:rPr>
              <w:t>3.2.1</w:t>
            </w:r>
            <w:r w:rsidR="00375131">
              <w:rPr>
                <w:rFonts w:eastAsiaTheme="minorEastAsia"/>
                <w:noProof/>
              </w:rPr>
              <w:tab/>
            </w:r>
            <w:r w:rsidR="00375131" w:rsidRPr="007F1CB6">
              <w:rPr>
                <w:rStyle w:val="Hyperlink"/>
                <w:noProof/>
              </w:rPr>
              <w:t>Features</w:t>
            </w:r>
            <w:r w:rsidR="00375131">
              <w:rPr>
                <w:noProof/>
                <w:webHidden/>
              </w:rPr>
              <w:tab/>
            </w:r>
            <w:r w:rsidR="00375131">
              <w:rPr>
                <w:noProof/>
                <w:webHidden/>
              </w:rPr>
              <w:fldChar w:fldCharType="begin"/>
            </w:r>
            <w:r w:rsidR="00375131">
              <w:rPr>
                <w:noProof/>
                <w:webHidden/>
              </w:rPr>
              <w:instrText xml:space="preserve"> PAGEREF _Toc532209827 \h </w:instrText>
            </w:r>
            <w:r w:rsidR="00375131">
              <w:rPr>
                <w:noProof/>
                <w:webHidden/>
              </w:rPr>
            </w:r>
            <w:r w:rsidR="00375131">
              <w:rPr>
                <w:noProof/>
                <w:webHidden/>
              </w:rPr>
              <w:fldChar w:fldCharType="separate"/>
            </w:r>
            <w:r w:rsidR="00375131">
              <w:rPr>
                <w:noProof/>
                <w:webHidden/>
              </w:rPr>
              <w:t>6</w:t>
            </w:r>
            <w:r w:rsidR="00375131">
              <w:rPr>
                <w:noProof/>
                <w:webHidden/>
              </w:rPr>
              <w:fldChar w:fldCharType="end"/>
            </w:r>
          </w:hyperlink>
        </w:p>
        <w:p w14:paraId="59C11666" w14:textId="5C5BB1EC" w:rsidR="00375131" w:rsidRDefault="003A6141">
          <w:pPr>
            <w:pStyle w:val="TOC1"/>
            <w:tabs>
              <w:tab w:val="left" w:pos="440"/>
              <w:tab w:val="right" w:leader="dot" w:pos="9350"/>
            </w:tabs>
            <w:rPr>
              <w:rFonts w:eastAsiaTheme="minorEastAsia"/>
              <w:noProof/>
            </w:rPr>
          </w:pPr>
          <w:hyperlink w:anchor="_Toc532209828" w:history="1">
            <w:r w:rsidR="00375131" w:rsidRPr="007F1CB6">
              <w:rPr>
                <w:rStyle w:val="Hyperlink"/>
                <w:noProof/>
              </w:rPr>
              <w:t>4.</w:t>
            </w:r>
            <w:r w:rsidR="00375131">
              <w:rPr>
                <w:rFonts w:eastAsiaTheme="minorEastAsia"/>
                <w:noProof/>
              </w:rPr>
              <w:tab/>
            </w:r>
            <w:r w:rsidR="00375131" w:rsidRPr="007F1CB6">
              <w:rPr>
                <w:rStyle w:val="Hyperlink"/>
                <w:noProof/>
              </w:rPr>
              <w:t>Deployment</w:t>
            </w:r>
            <w:r w:rsidR="00375131">
              <w:rPr>
                <w:noProof/>
                <w:webHidden/>
              </w:rPr>
              <w:tab/>
            </w:r>
            <w:r w:rsidR="00375131">
              <w:rPr>
                <w:noProof/>
                <w:webHidden/>
              </w:rPr>
              <w:fldChar w:fldCharType="begin"/>
            </w:r>
            <w:r w:rsidR="00375131">
              <w:rPr>
                <w:noProof/>
                <w:webHidden/>
              </w:rPr>
              <w:instrText xml:space="preserve"> PAGEREF _Toc532209828 \h </w:instrText>
            </w:r>
            <w:r w:rsidR="00375131">
              <w:rPr>
                <w:noProof/>
                <w:webHidden/>
              </w:rPr>
            </w:r>
            <w:r w:rsidR="00375131">
              <w:rPr>
                <w:noProof/>
                <w:webHidden/>
              </w:rPr>
              <w:fldChar w:fldCharType="separate"/>
            </w:r>
            <w:r w:rsidR="00375131">
              <w:rPr>
                <w:noProof/>
                <w:webHidden/>
              </w:rPr>
              <w:t>13</w:t>
            </w:r>
            <w:r w:rsidR="00375131">
              <w:rPr>
                <w:noProof/>
                <w:webHidden/>
              </w:rPr>
              <w:fldChar w:fldCharType="end"/>
            </w:r>
          </w:hyperlink>
        </w:p>
        <w:p w14:paraId="5F8530ED" w14:textId="2E8C0250" w:rsidR="00375131" w:rsidRDefault="003A6141">
          <w:pPr>
            <w:pStyle w:val="TOC1"/>
            <w:tabs>
              <w:tab w:val="left" w:pos="440"/>
              <w:tab w:val="right" w:leader="dot" w:pos="9350"/>
            </w:tabs>
            <w:rPr>
              <w:rFonts w:eastAsiaTheme="minorEastAsia"/>
              <w:noProof/>
            </w:rPr>
          </w:pPr>
          <w:hyperlink w:anchor="_Toc532209829" w:history="1">
            <w:r w:rsidR="00375131" w:rsidRPr="007F1CB6">
              <w:rPr>
                <w:rStyle w:val="Hyperlink"/>
                <w:noProof/>
              </w:rPr>
              <w:t>5.</w:t>
            </w:r>
            <w:r w:rsidR="00375131">
              <w:rPr>
                <w:rFonts w:eastAsiaTheme="minorEastAsia"/>
                <w:noProof/>
              </w:rPr>
              <w:tab/>
            </w:r>
            <w:r w:rsidR="00375131" w:rsidRPr="007F1CB6">
              <w:rPr>
                <w:rStyle w:val="Hyperlink"/>
                <w:noProof/>
              </w:rPr>
              <w:t>Waypoint</w:t>
            </w:r>
            <w:r w:rsidR="00375131">
              <w:rPr>
                <w:noProof/>
                <w:webHidden/>
              </w:rPr>
              <w:tab/>
            </w:r>
            <w:r w:rsidR="00375131">
              <w:rPr>
                <w:noProof/>
                <w:webHidden/>
              </w:rPr>
              <w:fldChar w:fldCharType="begin"/>
            </w:r>
            <w:r w:rsidR="00375131">
              <w:rPr>
                <w:noProof/>
                <w:webHidden/>
              </w:rPr>
              <w:instrText xml:space="preserve"> PAGEREF _Toc532209829 \h </w:instrText>
            </w:r>
            <w:r w:rsidR="00375131">
              <w:rPr>
                <w:noProof/>
                <w:webHidden/>
              </w:rPr>
            </w:r>
            <w:r w:rsidR="00375131">
              <w:rPr>
                <w:noProof/>
                <w:webHidden/>
              </w:rPr>
              <w:fldChar w:fldCharType="separate"/>
            </w:r>
            <w:r w:rsidR="00375131">
              <w:rPr>
                <w:noProof/>
                <w:webHidden/>
              </w:rPr>
              <w:t>17</w:t>
            </w:r>
            <w:r w:rsidR="00375131">
              <w:rPr>
                <w:noProof/>
                <w:webHidden/>
              </w:rPr>
              <w:fldChar w:fldCharType="end"/>
            </w:r>
          </w:hyperlink>
        </w:p>
        <w:p w14:paraId="13B2E731" w14:textId="08A64616" w:rsidR="00375131" w:rsidRDefault="003A6141">
          <w:pPr>
            <w:pStyle w:val="TOC1"/>
            <w:tabs>
              <w:tab w:val="left" w:pos="440"/>
              <w:tab w:val="right" w:leader="dot" w:pos="9350"/>
            </w:tabs>
            <w:rPr>
              <w:rFonts w:eastAsiaTheme="minorEastAsia"/>
              <w:noProof/>
            </w:rPr>
          </w:pPr>
          <w:hyperlink w:anchor="_Toc532209830" w:history="1">
            <w:r w:rsidR="00375131" w:rsidRPr="007F1CB6">
              <w:rPr>
                <w:rStyle w:val="Hyperlink"/>
                <w:noProof/>
              </w:rPr>
              <w:t>6.</w:t>
            </w:r>
            <w:r w:rsidR="00375131">
              <w:rPr>
                <w:rFonts w:eastAsiaTheme="minorEastAsia"/>
                <w:noProof/>
              </w:rPr>
              <w:tab/>
            </w:r>
            <w:r w:rsidR="00375131" w:rsidRPr="007F1CB6">
              <w:rPr>
                <w:rStyle w:val="Hyperlink"/>
                <w:noProof/>
              </w:rPr>
              <w:t>Sample/Measurement</w:t>
            </w:r>
            <w:r w:rsidR="00375131">
              <w:rPr>
                <w:noProof/>
                <w:webHidden/>
              </w:rPr>
              <w:tab/>
            </w:r>
            <w:r w:rsidR="00375131">
              <w:rPr>
                <w:noProof/>
                <w:webHidden/>
              </w:rPr>
              <w:fldChar w:fldCharType="begin"/>
            </w:r>
            <w:r w:rsidR="00375131">
              <w:rPr>
                <w:noProof/>
                <w:webHidden/>
              </w:rPr>
              <w:instrText xml:space="preserve"> PAGEREF _Toc532209830 \h </w:instrText>
            </w:r>
            <w:r w:rsidR="00375131">
              <w:rPr>
                <w:noProof/>
                <w:webHidden/>
              </w:rPr>
            </w:r>
            <w:r w:rsidR="00375131">
              <w:rPr>
                <w:noProof/>
                <w:webHidden/>
              </w:rPr>
              <w:fldChar w:fldCharType="separate"/>
            </w:r>
            <w:r w:rsidR="00375131">
              <w:rPr>
                <w:noProof/>
                <w:webHidden/>
              </w:rPr>
              <w:t>22</w:t>
            </w:r>
            <w:r w:rsidR="00375131">
              <w:rPr>
                <w:noProof/>
                <w:webHidden/>
              </w:rPr>
              <w:fldChar w:fldCharType="end"/>
            </w:r>
          </w:hyperlink>
        </w:p>
        <w:p w14:paraId="74BD1B2C" w14:textId="1DB937F2" w:rsidR="002B30C7" w:rsidRDefault="002B30C7">
          <w:r>
            <w:rPr>
              <w:b/>
              <w:bCs/>
              <w:noProof/>
            </w:rPr>
            <w:fldChar w:fldCharType="end"/>
          </w:r>
        </w:p>
      </w:sdtContent>
    </w:sdt>
    <w:p w14:paraId="1E79F911" w14:textId="77777777" w:rsidR="000B26AE" w:rsidRDefault="000B26AE" w:rsidP="00EA2151">
      <w:pPr>
        <w:pStyle w:val="Heading1"/>
        <w:numPr>
          <w:ilvl w:val="0"/>
          <w:numId w:val="0"/>
        </w:numPr>
      </w:pPr>
    </w:p>
    <w:p w14:paraId="779F807F" w14:textId="77777777" w:rsidR="00E95C4C" w:rsidRDefault="000B26AE">
      <w:pPr>
        <w:sectPr w:rsidR="00E95C4C" w:rsidSect="00E95C4C">
          <w:footerReference w:type="default" r:id="rId11"/>
          <w:footerReference w:type="first" r:id="rId12"/>
          <w:pgSz w:w="12240" w:h="15840"/>
          <w:pgMar w:top="1440" w:right="1440" w:bottom="1440" w:left="1440" w:header="720" w:footer="720" w:gutter="0"/>
          <w:pgNumType w:fmt="lowerRoman"/>
          <w:cols w:space="720"/>
          <w:docGrid w:linePitch="360"/>
        </w:sectPr>
      </w:pPr>
      <w:r>
        <w:br w:type="page"/>
      </w:r>
    </w:p>
    <w:p w14:paraId="2771418D" w14:textId="0BA0D874" w:rsidR="002906F3" w:rsidRDefault="003A7B52" w:rsidP="00EA2151">
      <w:pPr>
        <w:pStyle w:val="Heading1"/>
        <w:numPr>
          <w:ilvl w:val="0"/>
          <w:numId w:val="0"/>
        </w:numPr>
      </w:pPr>
      <w:bookmarkStart w:id="0" w:name="_Toc532206972"/>
      <w:bookmarkStart w:id="1" w:name="_Toc532208771"/>
      <w:bookmarkStart w:id="2" w:name="_Toc532209818"/>
      <w:r>
        <w:lastRenderedPageBreak/>
        <w:t>Preface:</w:t>
      </w:r>
      <w:bookmarkEnd w:id="0"/>
      <w:bookmarkEnd w:id="1"/>
      <w:bookmarkEnd w:id="2"/>
    </w:p>
    <w:p w14:paraId="2B7006B1" w14:textId="77777777" w:rsidR="00DD0308" w:rsidRDefault="003A7B52" w:rsidP="00DD0308">
      <w:pPr>
        <w:jc w:val="both"/>
      </w:pPr>
      <w:r>
        <w:t xml:space="preserve">Welcome to the Floe Navigation Android Application. The application can be installed on any Android tablet (For the MOSAiC expedition the tablet being used is </w:t>
      </w:r>
      <w:hyperlink r:id="rId13" w:history="1">
        <w:r w:rsidRPr="002A3784">
          <w:rPr>
            <w:rStyle w:val="Hyperlink"/>
            <w:noProof/>
          </w:rPr>
          <w:t>XSLATE</w:t>
        </w:r>
        <w:r w:rsidRPr="003A7B52">
          <w:rPr>
            <w:rStyle w:val="Hyperlink"/>
          </w:rPr>
          <w:t xml:space="preserve"> D10</w:t>
        </w:r>
      </w:hyperlink>
      <w:r>
        <w:t xml:space="preserve">). This </w:t>
      </w:r>
      <w:r w:rsidRPr="002A3784">
        <w:rPr>
          <w:noProof/>
        </w:rPr>
        <w:t>application</w:t>
      </w:r>
      <w:r>
        <w:t xml:space="preserve"> uses the periodic data from AIS transponders installed on the Sea Ice to create a coordinate system which is fixed on a moving ice floe. It creates a visual representation of the coordinate system in the form of a grid which can be used to navigate on a moving Sea Ice. </w:t>
      </w:r>
      <w:bookmarkStart w:id="3" w:name="_Toc532206973"/>
      <w:bookmarkStart w:id="4" w:name="_Toc532208772"/>
      <w:bookmarkStart w:id="5" w:name="_Toc532209819"/>
    </w:p>
    <w:p w14:paraId="407B2592" w14:textId="394F1F49" w:rsidR="00DD0308" w:rsidRDefault="00DD0308" w:rsidP="00DD0308">
      <w:pPr>
        <w:jc w:val="both"/>
      </w:pPr>
      <w:r>
        <w:t xml:space="preserve">Please read through this document thoroughly before you start to use the Floe Navigation App. The purpose of this guide is to provide configuration and administration guidelines for the Floe Navigation Android App and the Synchronization Server. </w:t>
      </w:r>
    </w:p>
    <w:p w14:paraId="602EC501" w14:textId="429A9CB8" w:rsidR="003A7B52" w:rsidRDefault="003A7B52" w:rsidP="00DD0308">
      <w:pPr>
        <w:pStyle w:val="Heading2"/>
      </w:pPr>
      <w:r>
        <w:t>Audience:</w:t>
      </w:r>
      <w:bookmarkEnd w:id="3"/>
      <w:bookmarkEnd w:id="4"/>
      <w:bookmarkEnd w:id="5"/>
    </w:p>
    <w:p w14:paraId="697C4D56" w14:textId="4D6360D5" w:rsidR="003A7B52" w:rsidRDefault="003A7B52" w:rsidP="002A3784">
      <w:pPr>
        <w:jc w:val="both"/>
      </w:pPr>
      <w:r>
        <w:t xml:space="preserve">This document is intended for </w:t>
      </w:r>
      <w:r w:rsidR="00DD0308">
        <w:t>the Administrators</w:t>
      </w:r>
      <w:r>
        <w:t xml:space="preserve"> of the Floe Navigation System application.</w:t>
      </w:r>
    </w:p>
    <w:p w14:paraId="72ABEDC7" w14:textId="77777777" w:rsidR="00EA2151" w:rsidRDefault="00EA2151" w:rsidP="002A3784">
      <w:pPr>
        <w:jc w:val="both"/>
        <w:rPr>
          <w:rStyle w:val="Heading2Char"/>
        </w:rPr>
      </w:pPr>
      <w:bookmarkStart w:id="6" w:name="_Toc532206974"/>
      <w:bookmarkStart w:id="7" w:name="_Toc532208773"/>
      <w:bookmarkStart w:id="8" w:name="_Toc532209820"/>
      <w:r w:rsidRPr="00EA2151">
        <w:rPr>
          <w:rStyle w:val="Heading2Char"/>
        </w:rPr>
        <w:t>Related Documents</w:t>
      </w:r>
      <w:r>
        <w:rPr>
          <w:rStyle w:val="Heading2Char"/>
        </w:rPr>
        <w:t>:</w:t>
      </w:r>
      <w:bookmarkEnd w:id="6"/>
      <w:bookmarkEnd w:id="7"/>
      <w:bookmarkEnd w:id="8"/>
    </w:p>
    <w:p w14:paraId="1C9FB208" w14:textId="77777777" w:rsidR="00EA2151" w:rsidRDefault="00EA2151" w:rsidP="002A3784">
      <w:pPr>
        <w:jc w:val="both"/>
      </w:pPr>
      <w:r>
        <w:t>For more information, see the following documents:</w:t>
      </w:r>
    </w:p>
    <w:p w14:paraId="41B31959" w14:textId="69D8B2C5" w:rsidR="00EA2151" w:rsidRPr="00EA2151" w:rsidRDefault="00EA2151" w:rsidP="00EA2151">
      <w:pPr>
        <w:pStyle w:val="ListParagraph"/>
        <w:numPr>
          <w:ilvl w:val="0"/>
          <w:numId w:val="9"/>
        </w:numPr>
        <w:jc w:val="both"/>
        <w:rPr>
          <w:rFonts w:asciiTheme="majorHAnsi" w:eastAsiaTheme="majorEastAsia" w:hAnsiTheme="majorHAnsi" w:cstheme="majorBidi"/>
          <w:b/>
          <w:sz w:val="26"/>
          <w:szCs w:val="26"/>
        </w:rPr>
      </w:pPr>
      <w:r>
        <w:t xml:space="preserve">Floe Navigation </w:t>
      </w:r>
      <w:r w:rsidR="00DD0308">
        <w:t>User</w:t>
      </w:r>
      <w:r>
        <w:t xml:space="preserve"> Guide</w:t>
      </w:r>
    </w:p>
    <w:p w14:paraId="1CF2EC10" w14:textId="61EF3732" w:rsidR="0017007A" w:rsidRDefault="00EA2151" w:rsidP="00EA2151">
      <w:pPr>
        <w:pStyle w:val="ListParagraph"/>
        <w:numPr>
          <w:ilvl w:val="0"/>
          <w:numId w:val="9"/>
        </w:numPr>
        <w:jc w:val="both"/>
        <w:sectPr w:rsidR="0017007A" w:rsidSect="00E95C4C">
          <w:headerReference w:type="default" r:id="rId14"/>
          <w:footerReference w:type="default" r:id="rId15"/>
          <w:pgSz w:w="12240" w:h="15840"/>
          <w:pgMar w:top="1440" w:right="1440" w:bottom="1440" w:left="1440" w:header="720" w:footer="720" w:gutter="0"/>
          <w:pgNumType w:fmt="lowerRoman" w:start="1"/>
          <w:cols w:space="720"/>
          <w:docGrid w:linePitch="360"/>
        </w:sectPr>
      </w:pPr>
      <w:r>
        <w:t>Floe Navigation Developer Guid</w:t>
      </w:r>
      <w:r w:rsidR="00E95C4C">
        <w:t>e</w:t>
      </w:r>
    </w:p>
    <w:p w14:paraId="193187EB" w14:textId="77777777" w:rsidR="00C34DAD" w:rsidRDefault="00C34DAD" w:rsidP="00C34DAD">
      <w:pPr>
        <w:pStyle w:val="Heading1"/>
        <w:numPr>
          <w:ilvl w:val="0"/>
          <w:numId w:val="7"/>
        </w:numPr>
        <w:ind w:left="360"/>
      </w:pPr>
      <w:bookmarkStart w:id="9" w:name="_Pre-Requisites"/>
      <w:bookmarkStart w:id="10" w:name="_Toc532206975"/>
      <w:bookmarkStart w:id="11" w:name="_Toc532208774"/>
      <w:bookmarkStart w:id="12" w:name="_Toc532209821"/>
      <w:bookmarkEnd w:id="9"/>
      <w:r>
        <w:lastRenderedPageBreak/>
        <w:t>Getting Started</w:t>
      </w:r>
      <w:bookmarkEnd w:id="10"/>
      <w:bookmarkEnd w:id="11"/>
      <w:bookmarkEnd w:id="12"/>
    </w:p>
    <w:p w14:paraId="1C37F972" w14:textId="77777777" w:rsidR="00C34DAD" w:rsidRDefault="00C34DAD" w:rsidP="00C34DAD">
      <w:pPr>
        <w:jc w:val="both"/>
      </w:pPr>
      <w:r>
        <w:t>Please read through the following necessary and important configurations that need to be done in the Android environment to ensure the smooth operation of the Floe Navigation App.</w:t>
      </w:r>
    </w:p>
    <w:p w14:paraId="2A69514C" w14:textId="77777777" w:rsidR="00C34DAD" w:rsidRDefault="00C34DAD" w:rsidP="00C34DAD">
      <w:pPr>
        <w:pStyle w:val="ListParagraph"/>
        <w:numPr>
          <w:ilvl w:val="0"/>
          <w:numId w:val="2"/>
        </w:numPr>
        <w:jc w:val="both"/>
      </w:pPr>
      <w:r>
        <w:t>The App needs an AIS Transponder to run. Ensure that the tablet is connected to the Wi-Fi network of an AIS transponder.</w:t>
      </w:r>
    </w:p>
    <w:p w14:paraId="2560A402" w14:textId="77777777" w:rsidR="00C34DAD" w:rsidRDefault="00C34DAD" w:rsidP="00C34DAD">
      <w:pPr>
        <w:pStyle w:val="ListParagraph"/>
        <w:numPr>
          <w:ilvl w:val="0"/>
          <w:numId w:val="2"/>
        </w:numPr>
        <w:jc w:val="both"/>
      </w:pPr>
      <w:r>
        <w:t>Make sure that only one Tablet is connected to the Wi-Fi network of an AIS Transponder, as the AIS transponders do not support multiple client connections.</w:t>
      </w:r>
    </w:p>
    <w:p w14:paraId="07809A93" w14:textId="77777777" w:rsidR="00C34DAD" w:rsidRDefault="00C34DAD" w:rsidP="00C34DAD">
      <w:pPr>
        <w:pStyle w:val="ListParagraph"/>
        <w:numPr>
          <w:ilvl w:val="0"/>
          <w:numId w:val="2"/>
        </w:numPr>
        <w:jc w:val="both"/>
      </w:pPr>
      <w:r>
        <w:t xml:space="preserve">Make sure that the location on the Android device is enabled. For details visit </w:t>
      </w:r>
      <w:hyperlink r:id="rId16" w:history="1">
        <w:r w:rsidRPr="00D71B06">
          <w:rPr>
            <w:rStyle w:val="Hyperlink"/>
          </w:rPr>
          <w:t>Android documentation</w:t>
        </w:r>
      </w:hyperlink>
      <w:r>
        <w:t>.</w:t>
      </w:r>
    </w:p>
    <w:p w14:paraId="6BB6B591" w14:textId="77777777" w:rsidR="00C34DAD" w:rsidRDefault="00C34DAD" w:rsidP="00C34DAD">
      <w:pPr>
        <w:pStyle w:val="ListParagraph"/>
        <w:numPr>
          <w:ilvl w:val="0"/>
          <w:numId w:val="2"/>
        </w:numPr>
        <w:jc w:val="both"/>
      </w:pPr>
      <w:r>
        <w:t>Make sure that the Tablet is not connected to any other network interfaces such as Ethernet/GPRS and only a Wi-Fi network of an AIS Transponder is connected.</w:t>
      </w:r>
    </w:p>
    <w:p w14:paraId="5B607668" w14:textId="77777777" w:rsidR="00C34DAD" w:rsidRDefault="00C34DAD" w:rsidP="00C34DAD">
      <w:pPr>
        <w:pStyle w:val="ListParagraph"/>
        <w:numPr>
          <w:ilvl w:val="0"/>
          <w:numId w:val="2"/>
        </w:numPr>
        <w:jc w:val="both"/>
      </w:pPr>
      <w:r>
        <w:t xml:space="preserve">For smooth </w:t>
      </w:r>
      <w:r w:rsidRPr="002A3784">
        <w:rPr>
          <w:noProof/>
        </w:rPr>
        <w:t>operation</w:t>
      </w:r>
      <w:r>
        <w:rPr>
          <w:noProof/>
        </w:rPr>
        <w:t>,</w:t>
      </w:r>
      <w:r>
        <w:t xml:space="preserve"> it is recommended that there are no other apps running on the device when the Floe Navigation App is running.</w:t>
      </w:r>
    </w:p>
    <w:p w14:paraId="3F47ABFD" w14:textId="5F2E91FE" w:rsidR="00CF69EC" w:rsidRDefault="00CF69EC">
      <w:r>
        <w:br w:type="page"/>
      </w:r>
    </w:p>
    <w:p w14:paraId="75B876F0" w14:textId="315BED3A" w:rsidR="00EF73E6" w:rsidRDefault="00EF73E6" w:rsidP="00EF73E6">
      <w:pPr>
        <w:pStyle w:val="Heading1"/>
      </w:pPr>
      <w:bookmarkStart w:id="13" w:name="_System_Overview"/>
      <w:bookmarkEnd w:id="13"/>
      <w:r>
        <w:lastRenderedPageBreak/>
        <w:t>System Overview</w:t>
      </w:r>
    </w:p>
    <w:p w14:paraId="2EA8A6AF" w14:textId="686C7C61" w:rsidR="00EF73E6" w:rsidRPr="00EF73E6" w:rsidRDefault="00EF73E6" w:rsidP="00EF73E6">
      <w:r>
        <w:t>Explain coordinate system in detail.</w:t>
      </w:r>
    </w:p>
    <w:p w14:paraId="13065BC3" w14:textId="5CE7AF94" w:rsidR="003A7B52" w:rsidRDefault="001857C3" w:rsidP="00EA2151">
      <w:pPr>
        <w:pStyle w:val="Heading1"/>
        <w:numPr>
          <w:ilvl w:val="0"/>
          <w:numId w:val="7"/>
        </w:numPr>
        <w:ind w:left="360"/>
      </w:pPr>
      <w:bookmarkStart w:id="14" w:name="_Accessing_Administrator_Dashboard"/>
      <w:bookmarkEnd w:id="14"/>
      <w:r>
        <w:t>Accessing Admin</w:t>
      </w:r>
      <w:r w:rsidR="00D45E83">
        <w:t>istrator Dashboard</w:t>
      </w:r>
    </w:p>
    <w:p w14:paraId="7D1E798B" w14:textId="77777777" w:rsidR="00D45E83" w:rsidRDefault="00D45E83" w:rsidP="002A3784">
      <w:pPr>
        <w:jc w:val="both"/>
      </w:pPr>
      <w:r>
        <w:t xml:space="preserve">The Admin Dashboard can be opened from the Main Dashboard of the Floe Navigation App. The Admin Dashboard can only be accessed with valid user credentials. </w:t>
      </w:r>
    </w:p>
    <w:p w14:paraId="390EE4E6" w14:textId="77777777" w:rsidR="00D45E83" w:rsidRDefault="00D45E83" w:rsidP="002A3784">
      <w:pPr>
        <w:jc w:val="both"/>
      </w:pPr>
      <w:r>
        <w:t>The Floe Navigation app is pre-configured with a default username and password</w:t>
      </w:r>
      <w:r w:rsidR="00D71B06">
        <w:t>.</w:t>
      </w:r>
      <w:r>
        <w:t xml:space="preserve"> </w:t>
      </w:r>
    </w:p>
    <w:p w14:paraId="0CE79A84" w14:textId="77777777" w:rsidR="00D45E83" w:rsidRDefault="00D45E83" w:rsidP="00D45E83">
      <w:pPr>
        <w:keepNext/>
        <w:jc w:val="both"/>
      </w:pPr>
      <w:r>
        <w:rPr>
          <w:noProof/>
        </w:rPr>
        <w:drawing>
          <wp:inline distT="0" distB="0" distL="0" distR="0" wp14:anchorId="6233539A" wp14:editId="12C12B04">
            <wp:extent cx="5943600" cy="3341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C1F64AA" w14:textId="73E40AB0" w:rsidR="00D45E83" w:rsidRDefault="00D45E83" w:rsidP="00D45E83">
      <w:pPr>
        <w:pStyle w:val="Caption"/>
        <w:jc w:val="center"/>
      </w:pPr>
      <w:r>
        <w:t>Figure</w:t>
      </w:r>
      <w:r w:rsidR="00EF73E6">
        <w:t xml:space="preserve"> 3.1</w:t>
      </w:r>
      <w:r>
        <w:t xml:space="preserve"> Administrator Login Screen</w:t>
      </w:r>
    </w:p>
    <w:p w14:paraId="07558383" w14:textId="5C08C407" w:rsidR="00D45E83" w:rsidRDefault="00D45E83" w:rsidP="00D45E83">
      <w:r>
        <w:t>The pre-configured user credentials are:</w:t>
      </w:r>
    </w:p>
    <w:p w14:paraId="7CD26E1D" w14:textId="1D1712F8" w:rsidR="00D45E83" w:rsidRDefault="00D45E83" w:rsidP="00EF73E6">
      <w:pPr>
        <w:pStyle w:val="Caption"/>
        <w:keepNext/>
        <w:jc w:val="center"/>
      </w:pPr>
      <w:r>
        <w:t xml:space="preserve">Table </w:t>
      </w:r>
      <w:r w:rsidR="00EF73E6">
        <w:t>3</w:t>
      </w:r>
      <w:r>
        <w:t>.</w:t>
      </w:r>
      <w:r w:rsidR="003A6141">
        <w:rPr>
          <w:noProof/>
        </w:rPr>
        <w:fldChar w:fldCharType="begin"/>
      </w:r>
      <w:r w:rsidR="003A6141">
        <w:rPr>
          <w:noProof/>
        </w:rPr>
        <w:instrText xml:space="preserve"> SEQ Table \* ARABIC \s 1 </w:instrText>
      </w:r>
      <w:r w:rsidR="003A6141">
        <w:rPr>
          <w:noProof/>
        </w:rPr>
        <w:fldChar w:fldCharType="separate"/>
      </w:r>
      <w:r>
        <w:rPr>
          <w:noProof/>
        </w:rPr>
        <w:t>1</w:t>
      </w:r>
      <w:r w:rsidR="003A6141">
        <w:rPr>
          <w:noProof/>
        </w:rPr>
        <w:fldChar w:fldCharType="end"/>
      </w:r>
      <w:r>
        <w:t xml:space="preserve"> Default User Credential</w:t>
      </w:r>
    </w:p>
    <w:tbl>
      <w:tblPr>
        <w:tblStyle w:val="TableGrid"/>
        <w:tblW w:w="0" w:type="auto"/>
        <w:jc w:val="center"/>
        <w:tblLook w:val="04A0" w:firstRow="1" w:lastRow="0" w:firstColumn="1" w:lastColumn="0" w:noHBand="0" w:noVBand="1"/>
      </w:tblPr>
      <w:tblGrid>
        <w:gridCol w:w="4675"/>
        <w:gridCol w:w="4675"/>
      </w:tblGrid>
      <w:tr w:rsidR="00D45E83" w:rsidRPr="00D45E83" w14:paraId="55CB0CC0" w14:textId="77777777" w:rsidTr="00D45E83">
        <w:trPr>
          <w:jc w:val="center"/>
        </w:trPr>
        <w:tc>
          <w:tcPr>
            <w:tcW w:w="4675" w:type="dxa"/>
          </w:tcPr>
          <w:p w14:paraId="6A244CA2" w14:textId="30FDFEB1" w:rsidR="00D45E83" w:rsidRPr="00D45E83" w:rsidRDefault="00D45E83" w:rsidP="00D45E83">
            <w:pPr>
              <w:jc w:val="center"/>
              <w:rPr>
                <w:b/>
              </w:rPr>
            </w:pPr>
            <w:r w:rsidRPr="00D45E83">
              <w:rPr>
                <w:b/>
              </w:rPr>
              <w:t>Username</w:t>
            </w:r>
          </w:p>
        </w:tc>
        <w:tc>
          <w:tcPr>
            <w:tcW w:w="4675" w:type="dxa"/>
          </w:tcPr>
          <w:p w14:paraId="0D9CDCB0" w14:textId="708F4009" w:rsidR="00D45E83" w:rsidRPr="00D45E83" w:rsidRDefault="00D45E83" w:rsidP="00D45E83">
            <w:pPr>
              <w:jc w:val="center"/>
              <w:rPr>
                <w:b/>
              </w:rPr>
            </w:pPr>
            <w:proofErr w:type="spellStart"/>
            <w:r w:rsidRPr="00D45E83">
              <w:rPr>
                <w:b/>
              </w:rPr>
              <w:t>awi</w:t>
            </w:r>
            <w:proofErr w:type="spellEnd"/>
          </w:p>
        </w:tc>
      </w:tr>
      <w:tr w:rsidR="00D45E83" w:rsidRPr="00D45E83" w14:paraId="621CCCC3" w14:textId="77777777" w:rsidTr="00D45E83">
        <w:trPr>
          <w:jc w:val="center"/>
        </w:trPr>
        <w:tc>
          <w:tcPr>
            <w:tcW w:w="4675" w:type="dxa"/>
          </w:tcPr>
          <w:p w14:paraId="69B50028" w14:textId="1F887854" w:rsidR="00D45E83" w:rsidRPr="00D45E83" w:rsidRDefault="00D45E83" w:rsidP="00D45E83">
            <w:pPr>
              <w:jc w:val="center"/>
              <w:rPr>
                <w:b/>
              </w:rPr>
            </w:pPr>
            <w:r w:rsidRPr="00D45E83">
              <w:rPr>
                <w:b/>
              </w:rPr>
              <w:t>Password</w:t>
            </w:r>
          </w:p>
        </w:tc>
        <w:tc>
          <w:tcPr>
            <w:tcW w:w="4675" w:type="dxa"/>
          </w:tcPr>
          <w:p w14:paraId="5FD3F9A3" w14:textId="14E9BE62" w:rsidR="00D45E83" w:rsidRPr="00D45E83" w:rsidRDefault="00D45E83" w:rsidP="00D45E83">
            <w:pPr>
              <w:jc w:val="center"/>
              <w:rPr>
                <w:b/>
              </w:rPr>
            </w:pPr>
            <w:proofErr w:type="spellStart"/>
            <w:r w:rsidRPr="00D45E83">
              <w:rPr>
                <w:b/>
              </w:rPr>
              <w:t>awi</w:t>
            </w:r>
            <w:proofErr w:type="spellEnd"/>
          </w:p>
        </w:tc>
      </w:tr>
    </w:tbl>
    <w:p w14:paraId="575514C3" w14:textId="77777777" w:rsidR="00D45E83" w:rsidRPr="00D45E83" w:rsidRDefault="00D45E83" w:rsidP="00D45E83"/>
    <w:p w14:paraId="2E2C8B4E" w14:textId="2C225F1E" w:rsidR="00C34DAD" w:rsidRDefault="00D45E83" w:rsidP="00C34DAD">
      <w:pPr>
        <w:jc w:val="both"/>
      </w:pPr>
      <w:r>
        <w:t xml:space="preserve"> </w:t>
      </w:r>
      <w:r w:rsidR="00C34DAD">
        <w:t>Refer to section for User Administration.</w:t>
      </w:r>
    </w:p>
    <w:p w14:paraId="3DA7C197" w14:textId="548BC0E0" w:rsidR="00E77DAA" w:rsidRDefault="00E77DAA" w:rsidP="00C34DAD">
      <w:pPr>
        <w:jc w:val="both"/>
      </w:pPr>
      <w:r>
        <w:t>On successful login the Administrator Dashboard is displayed.</w:t>
      </w:r>
    </w:p>
    <w:p w14:paraId="10733868" w14:textId="61EC566E" w:rsidR="00EF73E6" w:rsidRDefault="00EF73E6" w:rsidP="00C34DAD">
      <w:pPr>
        <w:jc w:val="both"/>
      </w:pPr>
      <w:r>
        <w:rPr>
          <w:noProof/>
        </w:rPr>
        <w:lastRenderedPageBreak/>
        <w:drawing>
          <wp:inline distT="0" distB="0" distL="0" distR="0" wp14:anchorId="42BCAA34" wp14:editId="4F117572">
            <wp:extent cx="5943600" cy="33413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14:paraId="77B7E42F" w14:textId="7E8A3020" w:rsidR="00E77DAA" w:rsidRDefault="00E77DAA" w:rsidP="00E77DAA">
      <w:pPr>
        <w:pStyle w:val="Caption"/>
        <w:jc w:val="center"/>
      </w:pPr>
      <w:r>
        <w:t xml:space="preserve">Figure </w:t>
      </w:r>
      <w:r w:rsidR="00EF73E6">
        <w:t>3</w:t>
      </w:r>
      <w:r w:rsidR="00607DC1">
        <w:t>.</w:t>
      </w:r>
      <w:r w:rsidR="00EA7FA7">
        <w:fldChar w:fldCharType="begin"/>
      </w:r>
      <w:r w:rsidR="00EA7FA7">
        <w:instrText xml:space="preserve"> STYLEREF 1 \s </w:instrText>
      </w:r>
      <w:r w:rsidR="00EA7FA7">
        <w:fldChar w:fldCharType="separate"/>
      </w:r>
      <w:r w:rsidR="00EA7FA7">
        <w:rPr>
          <w:noProof/>
        </w:rPr>
        <w:t>3</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w:t>
      </w:r>
      <w:r w:rsidR="00EA7FA7">
        <w:fldChar w:fldCharType="end"/>
      </w:r>
      <w:r>
        <w:t xml:space="preserve"> Administrator Dashboard</w:t>
      </w:r>
    </w:p>
    <w:p w14:paraId="516C0AE3" w14:textId="0DE891C3" w:rsidR="00CA6211" w:rsidRDefault="00CA6211" w:rsidP="00C34DAD">
      <w:pPr>
        <w:jc w:val="both"/>
      </w:pPr>
      <w:r>
        <w:br w:type="page"/>
      </w:r>
    </w:p>
    <w:p w14:paraId="28761F96" w14:textId="30C334E9" w:rsidR="00CA6211" w:rsidRDefault="00E77DAA" w:rsidP="00146FA2">
      <w:pPr>
        <w:pStyle w:val="Heading1"/>
      </w:pPr>
      <w:r>
        <w:lastRenderedPageBreak/>
        <w:t>Setting Up the Coordinate System</w:t>
      </w:r>
    </w:p>
    <w:p w14:paraId="1B2FC4FB" w14:textId="77777777" w:rsidR="003A6141" w:rsidRDefault="00E77DAA" w:rsidP="002A3784">
      <w:pPr>
        <w:jc w:val="both"/>
      </w:pPr>
      <w:r>
        <w:t>The Floe Navigation system needs at</w:t>
      </w:r>
      <w:r w:rsidR="003A6141">
        <w:t xml:space="preserve"> </w:t>
      </w:r>
      <w:r>
        <w:t>least two AIS Tra</w:t>
      </w:r>
      <w:r w:rsidR="003A6141">
        <w:t>nsponders installed as Fixed Stations on the Sea Ice to create its coordinate system (For details about the Coordinate system check Floe Navigation User Guide Chapter 3)</w:t>
      </w:r>
      <w:r>
        <w:t>.</w:t>
      </w:r>
      <w:r w:rsidR="003A6141">
        <w:t xml:space="preserve"> The coordinate system needs to be established on only one tablet and it can be replicated in the other tablets using Synchronization (</w:t>
      </w:r>
      <w:r w:rsidR="003A6141">
        <w:rPr>
          <w:color w:val="FF0000"/>
        </w:rPr>
        <w:t>insert Hyperlink</w:t>
      </w:r>
      <w:r w:rsidR="003A6141">
        <w:t xml:space="preserve">). </w:t>
      </w:r>
    </w:p>
    <w:p w14:paraId="5DCAA61F" w14:textId="25B98292" w:rsidR="003A6141" w:rsidRDefault="003A6141" w:rsidP="002A3784">
      <w:pPr>
        <w:jc w:val="both"/>
      </w:pPr>
      <w:r>
        <w:t>The coordinate system can only be established by an administrator and it is recommended that you set up the coordinate system immediately after installation of the app.</w:t>
      </w:r>
      <w:r w:rsidR="00396783">
        <w:t xml:space="preserve"> </w:t>
      </w:r>
    </w:p>
    <w:p w14:paraId="58D2E25F" w14:textId="11360BC1" w:rsidR="00396783" w:rsidRDefault="00396783" w:rsidP="002A3784">
      <w:pPr>
        <w:jc w:val="both"/>
      </w:pPr>
      <w:r>
        <w:t xml:space="preserve">To start setting up the </w:t>
      </w:r>
      <w:r w:rsidR="00F52F1D">
        <w:t xml:space="preserve">coordinate system access the Administrator Menu as described in </w:t>
      </w:r>
      <w:hyperlink w:anchor="_Accessing_Administrator_Dashboard" w:history="1">
        <w:r w:rsidR="00F52F1D" w:rsidRPr="00F52F1D">
          <w:rPr>
            <w:rStyle w:val="Hyperlink"/>
          </w:rPr>
          <w:t>Chapter 2.</w:t>
        </w:r>
      </w:hyperlink>
      <w:r w:rsidR="00F52F1D">
        <w:t xml:space="preserve"> </w:t>
      </w:r>
      <w:r w:rsidR="00D04E25">
        <w:t>When accessing the Admin Menu for the first time the App will display a dialog box asking you to set a Unique Tablet ID for the tablet. This will be done only once, however, the tablet ID can be reviewed and reset from the Configuration Menu (</w:t>
      </w:r>
      <w:r w:rsidR="00D04E25" w:rsidRPr="00D04E25">
        <w:rPr>
          <w:color w:val="FF0000"/>
        </w:rPr>
        <w:t>insert Hyperlink</w:t>
      </w:r>
      <w:r w:rsidR="00D04E25">
        <w:t>). The Tablet ID needs to be set for each tablet separately.</w:t>
      </w:r>
    </w:p>
    <w:p w14:paraId="4EF22C5A" w14:textId="77777777" w:rsidR="00D04E25" w:rsidRDefault="00D04E25" w:rsidP="00D04E25">
      <w:pPr>
        <w:keepNext/>
        <w:jc w:val="both"/>
      </w:pPr>
      <w:r>
        <w:rPr>
          <w:noProof/>
        </w:rPr>
        <w:drawing>
          <wp:inline distT="0" distB="0" distL="0" distR="0" wp14:anchorId="0236EABE" wp14:editId="4119821E">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54CF1309" w14:textId="38D215EF" w:rsidR="00D04E25" w:rsidRDefault="00D04E25" w:rsidP="00D04E25">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4</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w:t>
      </w:r>
      <w:r w:rsidR="00EA7FA7">
        <w:fldChar w:fldCharType="end"/>
      </w:r>
      <w:r>
        <w:t xml:space="preserve"> Tablet ID Dialog Box</w:t>
      </w:r>
    </w:p>
    <w:p w14:paraId="480D5A23" w14:textId="7721E36B" w:rsidR="00D04E25" w:rsidRPr="00D04E25" w:rsidRDefault="00D04E25" w:rsidP="00607DC1">
      <w:pPr>
        <w:jc w:val="both"/>
      </w:pPr>
      <w:r>
        <w:t>Once the tablet ID is set, you can start setting up the tablet. However, it is highly recommended to check the value of the INITIAL_SETUP_TIME parameter in the Configuration Menu before setting up the coordinate system. The default value for the INITIAL_SETUP_TIME parameter is 30 minutes.</w:t>
      </w:r>
      <w:r w:rsidR="00607DC1">
        <w:t xml:space="preserve"> For details about the Configuration Parameters check (</w:t>
      </w:r>
      <w:r w:rsidR="00607DC1" w:rsidRPr="00607DC1">
        <w:rPr>
          <w:color w:val="FF0000"/>
        </w:rPr>
        <w:t>insert Hyperlink</w:t>
      </w:r>
      <w:r w:rsidR="00607DC1">
        <w:t>)</w:t>
      </w:r>
    </w:p>
    <w:p w14:paraId="12173DB4" w14:textId="3EF50E26" w:rsidR="00D04E25" w:rsidRDefault="00D04E25" w:rsidP="00D04E25">
      <w:pPr>
        <w:keepNext/>
        <w:jc w:val="both"/>
      </w:pPr>
      <w:r>
        <w:rPr>
          <w:noProof/>
        </w:rPr>
        <w:lastRenderedPageBreak/>
        <w:drawing>
          <wp:inline distT="0" distB="0" distL="0" distR="0" wp14:anchorId="3CBF7AAB" wp14:editId="4DF620E3">
            <wp:extent cx="5943600" cy="3341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66DD8F6" w14:textId="1DCD4F55" w:rsidR="00D04E25" w:rsidRDefault="00D04E25" w:rsidP="00D04E25">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4</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2</w:t>
      </w:r>
      <w:r w:rsidR="00EA7FA7">
        <w:fldChar w:fldCharType="end"/>
      </w:r>
      <w:r>
        <w:t xml:space="preserve"> Configuration Parameters</w:t>
      </w:r>
    </w:p>
    <w:p w14:paraId="5680BCD5" w14:textId="0DAAD835" w:rsidR="00607DC1" w:rsidRDefault="00607DC1" w:rsidP="00D04E25">
      <w:r>
        <w:t>To set up the coordinate system enter the Grid Initialization menu from the Administrator Dashboard and perform the following steps</w:t>
      </w:r>
      <w:r w:rsidR="00A81683">
        <w:t xml:space="preserve">. </w:t>
      </w:r>
      <w:r w:rsidR="00A81683" w:rsidRPr="00A81683">
        <w:rPr>
          <w:b/>
        </w:rPr>
        <w:t>It is imperative that you perform the following steps in one go and do not close or minimize the app or press the back button, while the setup is in progress</w:t>
      </w:r>
      <w:r>
        <w:t>:</w:t>
      </w:r>
    </w:p>
    <w:p w14:paraId="271CC6F9" w14:textId="23709C8B" w:rsidR="00607DC1" w:rsidRDefault="00607DC1" w:rsidP="00607DC1">
      <w:pPr>
        <w:pStyle w:val="ListParagraph"/>
        <w:numPr>
          <w:ilvl w:val="0"/>
          <w:numId w:val="11"/>
        </w:numPr>
      </w:pPr>
      <w:r>
        <w:t>Provide the Name and MMSI of the first AIS Transponder. Please note that the location of the first AIS Transponder will become the origin of the coordinate system.</w:t>
      </w:r>
    </w:p>
    <w:p w14:paraId="01D89FC0" w14:textId="0F0756E6" w:rsidR="00607DC1" w:rsidRDefault="00607DC1" w:rsidP="00607DC1">
      <w:pPr>
        <w:pStyle w:val="ListParagraph"/>
        <w:keepNext/>
        <w:ind w:left="360"/>
      </w:pPr>
      <w:r>
        <w:rPr>
          <w:noProof/>
        </w:rPr>
        <w:lastRenderedPageBreak/>
        <w:drawing>
          <wp:inline distT="0" distB="0" distL="0" distR="0" wp14:anchorId="61AB8AE3" wp14:editId="28DA9B4E">
            <wp:extent cx="5943600" cy="33413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1370"/>
                    </a:xfrm>
                    <a:prstGeom prst="rect">
                      <a:avLst/>
                    </a:prstGeom>
                  </pic:spPr>
                </pic:pic>
              </a:graphicData>
            </a:graphic>
          </wp:inline>
        </w:drawing>
      </w:r>
    </w:p>
    <w:p w14:paraId="279D71C3" w14:textId="3C893D17" w:rsidR="00607DC1" w:rsidRDefault="00607DC1" w:rsidP="00607DC1">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4</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3</w:t>
      </w:r>
      <w:r w:rsidR="00EA7FA7">
        <w:fldChar w:fldCharType="end"/>
      </w:r>
      <w:r>
        <w:t xml:space="preserve"> Setting up an AIS Transponder</w:t>
      </w:r>
    </w:p>
    <w:p w14:paraId="3400B125" w14:textId="5C10B544" w:rsidR="00607DC1" w:rsidRDefault="00607DC1" w:rsidP="00607DC1">
      <w:pPr>
        <w:pStyle w:val="ListParagraph"/>
        <w:numPr>
          <w:ilvl w:val="0"/>
          <w:numId w:val="11"/>
        </w:numPr>
      </w:pPr>
      <w:r>
        <w:t>If a correct MMSI number is entered and confirm is pressed the app will enter that MMSI number in its internal database and wait for a packet from the corresponding AIS Transponder.</w:t>
      </w:r>
    </w:p>
    <w:p w14:paraId="0806CB3F" w14:textId="77777777" w:rsidR="00607DC1" w:rsidRDefault="00607DC1" w:rsidP="00607DC1">
      <w:pPr>
        <w:pStyle w:val="ListParagraph"/>
        <w:ind w:left="360"/>
      </w:pPr>
    </w:p>
    <w:p w14:paraId="0B5E49E1" w14:textId="77777777" w:rsidR="00607DC1" w:rsidRDefault="00607DC1" w:rsidP="00607DC1">
      <w:pPr>
        <w:pStyle w:val="ListParagraph"/>
        <w:keepNext/>
        <w:ind w:left="360"/>
      </w:pPr>
      <w:r>
        <w:rPr>
          <w:noProof/>
        </w:rPr>
        <w:drawing>
          <wp:inline distT="0" distB="0" distL="0" distR="0" wp14:anchorId="083A4531" wp14:editId="4EB8D502">
            <wp:extent cx="5943600" cy="33413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1370"/>
                    </a:xfrm>
                    <a:prstGeom prst="rect">
                      <a:avLst/>
                    </a:prstGeom>
                  </pic:spPr>
                </pic:pic>
              </a:graphicData>
            </a:graphic>
          </wp:inline>
        </w:drawing>
      </w:r>
    </w:p>
    <w:p w14:paraId="452F71C5" w14:textId="5236BA53" w:rsidR="00607DC1" w:rsidRDefault="00607DC1" w:rsidP="00607DC1">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4</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4</w:t>
      </w:r>
      <w:r w:rsidR="00EA7FA7">
        <w:fldChar w:fldCharType="end"/>
      </w:r>
      <w:r>
        <w:t xml:space="preserve"> Waiting for an AIS Packet</w:t>
      </w:r>
    </w:p>
    <w:p w14:paraId="3C8D07C4" w14:textId="1A4BF740" w:rsidR="00607DC1" w:rsidRDefault="00607DC1" w:rsidP="00607DC1">
      <w:pPr>
        <w:pStyle w:val="ListParagraph"/>
        <w:ind w:left="360"/>
      </w:pPr>
      <w:r>
        <w:lastRenderedPageBreak/>
        <w:t>If a packet is not received for 5 minutes or the cancel button is pressed the MMSI will be removed from the internal database and you will be redirected to Step 1.</w:t>
      </w:r>
    </w:p>
    <w:p w14:paraId="6F5907C0" w14:textId="74A3C5C1" w:rsidR="00607DC1" w:rsidRDefault="00607DC1" w:rsidP="00607DC1">
      <w:pPr>
        <w:pStyle w:val="ListParagraph"/>
        <w:numPr>
          <w:ilvl w:val="0"/>
          <w:numId w:val="11"/>
        </w:numPr>
      </w:pPr>
      <w:r>
        <w:t>When a valid packet with location data is received from the AIS Transponder the App will display the location details received along with the location of the tablet.</w:t>
      </w:r>
    </w:p>
    <w:p w14:paraId="18FDF781" w14:textId="77777777" w:rsidR="00607DC1" w:rsidRDefault="00607DC1" w:rsidP="00607DC1">
      <w:pPr>
        <w:pStyle w:val="ListParagraph"/>
        <w:keepNext/>
        <w:ind w:left="360"/>
      </w:pPr>
      <w:r>
        <w:rPr>
          <w:noProof/>
        </w:rPr>
        <w:drawing>
          <wp:inline distT="0" distB="0" distL="0" distR="0" wp14:anchorId="6E600607" wp14:editId="60AA558A">
            <wp:extent cx="5943600" cy="33413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1370"/>
                    </a:xfrm>
                    <a:prstGeom prst="rect">
                      <a:avLst/>
                    </a:prstGeom>
                  </pic:spPr>
                </pic:pic>
              </a:graphicData>
            </a:graphic>
          </wp:inline>
        </w:drawing>
      </w:r>
    </w:p>
    <w:p w14:paraId="49E68628" w14:textId="0455662F" w:rsidR="00607DC1" w:rsidRDefault="00607DC1" w:rsidP="00607DC1">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4</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5</w:t>
      </w:r>
      <w:r w:rsidR="00EA7FA7">
        <w:fldChar w:fldCharType="end"/>
      </w:r>
      <w:r>
        <w:t xml:space="preserve"> AIS Transponder Received Location Data</w:t>
      </w:r>
    </w:p>
    <w:p w14:paraId="1D90DF76" w14:textId="7552C60E" w:rsidR="00A81683" w:rsidRDefault="00A81683" w:rsidP="00A81683">
      <w:pPr>
        <w:jc w:val="both"/>
      </w:pPr>
      <w:r>
        <w:t>The format of the coordinates being shown on the screen can be changed from decimal to Degree (</w:t>
      </w:r>
      <w:r>
        <w:rPr>
          <w:rFonts w:ascii="Arial" w:hAnsi="Arial" w:cs="Arial"/>
          <w:color w:val="222222"/>
        </w:rPr>
        <w:t>°</w:t>
      </w:r>
      <w:r>
        <w:t>) Minutes (‘) Seconds (‘’) using the Change Lat/Lon Format from the Action Bar.</w:t>
      </w:r>
    </w:p>
    <w:p w14:paraId="5C4E2950" w14:textId="67C1B301" w:rsidR="00607DC1" w:rsidRDefault="00A81683" w:rsidP="00A81683">
      <w:pPr>
        <w:jc w:val="both"/>
        <w:rPr>
          <w:color w:val="FF0000"/>
        </w:rPr>
      </w:pPr>
      <w:r w:rsidRPr="00A81683">
        <w:rPr>
          <w:color w:val="FF0000"/>
        </w:rPr>
        <w:t xml:space="preserve">(insert image for change Lat </w:t>
      </w:r>
      <w:proofErr w:type="spellStart"/>
      <w:r w:rsidRPr="00A81683">
        <w:rPr>
          <w:color w:val="FF0000"/>
        </w:rPr>
        <w:t>lon</w:t>
      </w:r>
      <w:proofErr w:type="spellEnd"/>
      <w:r w:rsidRPr="00A81683">
        <w:rPr>
          <w:color w:val="FF0000"/>
        </w:rPr>
        <w:t xml:space="preserve"> format)</w:t>
      </w:r>
    </w:p>
    <w:p w14:paraId="0CFD20E8" w14:textId="6C079CBC" w:rsidR="00A81683" w:rsidRDefault="00A81683" w:rsidP="00A81683">
      <w:pPr>
        <w:pStyle w:val="ListParagraph"/>
        <w:numPr>
          <w:ilvl w:val="0"/>
          <w:numId w:val="11"/>
        </w:numPr>
        <w:jc w:val="both"/>
      </w:pPr>
      <w:r>
        <w:t xml:space="preserve">When confirm </w:t>
      </w:r>
      <w:r w:rsidR="00EA7FA7">
        <w:t xml:space="preserve">is pressed </w:t>
      </w:r>
      <w:r>
        <w:t>the AIS transponder is installed in the App as a Fixed Station.</w:t>
      </w:r>
    </w:p>
    <w:p w14:paraId="73C6AA68" w14:textId="127D8D57" w:rsidR="00A81683" w:rsidRDefault="00A81683" w:rsidP="00A81683">
      <w:pPr>
        <w:pStyle w:val="ListParagraph"/>
        <w:numPr>
          <w:ilvl w:val="0"/>
          <w:numId w:val="11"/>
        </w:numPr>
        <w:jc w:val="both"/>
      </w:pPr>
      <w:r>
        <w:t>Repeat Steps 1 through 4 for installing the second AIS Transponder which will mark x-Axis of the coordinate system.</w:t>
      </w:r>
    </w:p>
    <w:p w14:paraId="75C23A81" w14:textId="11A4AB4A" w:rsidR="00EF73E6" w:rsidRDefault="00A81683" w:rsidP="00EF73E6">
      <w:pPr>
        <w:pStyle w:val="ListParagraph"/>
        <w:numPr>
          <w:ilvl w:val="0"/>
          <w:numId w:val="11"/>
        </w:numPr>
        <w:jc w:val="both"/>
      </w:pPr>
      <w:r>
        <w:t xml:space="preserve">When the second AIS Transponder is also installed, the app runs the </w:t>
      </w:r>
      <w:r w:rsidR="00EF73E6">
        <w:t xml:space="preserve">Coordinate System Setup during which the App will continuously predict a new location for each of the installed AIS transponders on the basis of the previously received AIS location data and compare the predicted locations with the locations received from the corresponding AIS transponders. The app also calculates and compares </w:t>
      </w:r>
      <w:r w:rsidR="00EF73E6">
        <w:rPr>
          <w:i/>
        </w:rPr>
        <w:t>Beta (</w:t>
      </w:r>
      <w:r w:rsidR="00EF73E6">
        <w:rPr>
          <w:rFonts w:cstheme="minorHAnsi"/>
          <w:i/>
        </w:rPr>
        <w:t>β</w:t>
      </w:r>
      <w:r w:rsidR="00EF73E6">
        <w:rPr>
          <w:i/>
        </w:rPr>
        <w:t xml:space="preserve">) </w:t>
      </w:r>
      <w:r w:rsidR="00EF73E6">
        <w:t>from the received as well the predicted locations. The app will show the differences in the received and predicted parameters for each AIS Transponder on the screen.</w:t>
      </w:r>
      <w:r w:rsidR="002D7AAB">
        <w:t xml:space="preserve"> </w:t>
      </w:r>
    </w:p>
    <w:p w14:paraId="14CC5BA2" w14:textId="2B5F79D2" w:rsidR="00EF73E6" w:rsidRDefault="00EF73E6" w:rsidP="00EF73E6">
      <w:pPr>
        <w:pStyle w:val="ListParagraph"/>
        <w:ind w:left="360"/>
        <w:jc w:val="both"/>
      </w:pPr>
      <w:r>
        <w:t>The coordinate system setup will run for the time specified in the INITIAL_SETUP_TIME parameter.</w:t>
      </w:r>
    </w:p>
    <w:p w14:paraId="078238A8" w14:textId="77777777" w:rsidR="00EF73E6" w:rsidRDefault="00EF73E6" w:rsidP="00EF73E6">
      <w:pPr>
        <w:pStyle w:val="ListParagraph"/>
        <w:keepNext/>
        <w:ind w:left="360"/>
        <w:jc w:val="both"/>
      </w:pPr>
      <w:r>
        <w:rPr>
          <w:noProof/>
        </w:rPr>
        <w:lastRenderedPageBreak/>
        <w:drawing>
          <wp:inline distT="0" distB="0" distL="0" distR="0" wp14:anchorId="32B78D06" wp14:editId="4E9CDFE8">
            <wp:extent cx="5943600" cy="33413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1370"/>
                    </a:xfrm>
                    <a:prstGeom prst="rect">
                      <a:avLst/>
                    </a:prstGeom>
                  </pic:spPr>
                </pic:pic>
              </a:graphicData>
            </a:graphic>
          </wp:inline>
        </w:drawing>
      </w:r>
    </w:p>
    <w:p w14:paraId="08D12AA9" w14:textId="5049CD6F" w:rsidR="00EF73E6" w:rsidRDefault="00EF73E6" w:rsidP="00EF73E6">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4</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6</w:t>
      </w:r>
      <w:r w:rsidR="00EA7FA7">
        <w:fldChar w:fldCharType="end"/>
      </w:r>
      <w:r>
        <w:t xml:space="preserve"> Coordinate System Setup</w:t>
      </w:r>
    </w:p>
    <w:p w14:paraId="19532050" w14:textId="7B28CEE9" w:rsidR="002D7AAB" w:rsidRDefault="002D7AAB" w:rsidP="002D7AAB">
      <w:pPr>
        <w:pStyle w:val="ListParagraph"/>
        <w:numPr>
          <w:ilvl w:val="0"/>
          <w:numId w:val="11"/>
        </w:numPr>
        <w:jc w:val="both"/>
      </w:pPr>
      <w:r>
        <w:t xml:space="preserve">When the setup has run for INITIAL_SETUP_TIME it will stop predicting new values and you can check the differences in received and predicted values. Pressing Next will </w:t>
      </w:r>
      <w:r w:rsidR="00A0797F">
        <w:t>open a Dialog Box which gives you an option</w:t>
      </w:r>
      <w:r>
        <w:t xml:space="preserve"> to rerun the setup for the same time again if you are not satisfied with the differences. If you rerun the setup the App will continue to predict new values from the previous results which can help in minimizing the difference</w:t>
      </w:r>
      <w:r w:rsidR="00A0797F">
        <w:t>s by taking in more data points</w:t>
      </w:r>
      <w:r>
        <w:t>.</w:t>
      </w:r>
    </w:p>
    <w:p w14:paraId="4DB78D63" w14:textId="77777777" w:rsidR="002D7AAB" w:rsidRDefault="002D7AAB" w:rsidP="002D7AAB">
      <w:pPr>
        <w:pStyle w:val="ListParagraph"/>
        <w:ind w:left="360"/>
        <w:jc w:val="both"/>
      </w:pPr>
    </w:p>
    <w:p w14:paraId="222EB2B9" w14:textId="77777777" w:rsidR="002D7AAB" w:rsidRDefault="002D7AAB" w:rsidP="002D7AAB">
      <w:pPr>
        <w:pStyle w:val="ListParagraph"/>
        <w:keepNext/>
        <w:ind w:left="360"/>
        <w:jc w:val="both"/>
      </w:pPr>
      <w:r>
        <w:rPr>
          <w:noProof/>
        </w:rPr>
        <w:lastRenderedPageBreak/>
        <w:drawing>
          <wp:inline distT="0" distB="0" distL="0" distR="0" wp14:anchorId="6F94C244" wp14:editId="3E921673">
            <wp:extent cx="5943600" cy="3341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1370"/>
                    </a:xfrm>
                    <a:prstGeom prst="rect">
                      <a:avLst/>
                    </a:prstGeom>
                  </pic:spPr>
                </pic:pic>
              </a:graphicData>
            </a:graphic>
          </wp:inline>
        </w:drawing>
      </w:r>
    </w:p>
    <w:p w14:paraId="4C13BC9A" w14:textId="6494F5B5" w:rsidR="002D7AAB" w:rsidRDefault="002D7AAB" w:rsidP="002D7AAB">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4</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7</w:t>
      </w:r>
      <w:r w:rsidR="00EA7FA7">
        <w:fldChar w:fldCharType="end"/>
      </w:r>
      <w:r>
        <w:t xml:space="preserve"> Rerun Setup if Difference is not small</w:t>
      </w:r>
    </w:p>
    <w:p w14:paraId="52965481" w14:textId="4F1FDA9C" w:rsidR="002D7AAB" w:rsidRDefault="00A0797F" w:rsidP="002D7AAB">
      <w:pPr>
        <w:pStyle w:val="ListParagraph"/>
        <w:numPr>
          <w:ilvl w:val="0"/>
          <w:numId w:val="11"/>
        </w:numPr>
      </w:pPr>
      <w:r>
        <w:t xml:space="preserve">If you are satisfied with the differences </w:t>
      </w:r>
      <w:r w:rsidR="00A9445D">
        <w:t xml:space="preserve">press finish on the Dialog Box and the Coordinate System for the App will be established. The App will start running the essential services of the App (Refer to </w:t>
      </w:r>
      <w:hyperlink w:anchor="_System_Overview" w:history="1">
        <w:r w:rsidR="00A9445D" w:rsidRPr="00A9445D">
          <w:rPr>
            <w:rStyle w:val="Hyperlink"/>
          </w:rPr>
          <w:t>System Ov</w:t>
        </w:r>
        <w:r w:rsidR="00A9445D" w:rsidRPr="00A9445D">
          <w:rPr>
            <w:rStyle w:val="Hyperlink"/>
          </w:rPr>
          <w:t>e</w:t>
        </w:r>
        <w:r w:rsidR="00A9445D" w:rsidRPr="00A9445D">
          <w:rPr>
            <w:rStyle w:val="Hyperlink"/>
          </w:rPr>
          <w:t>rview</w:t>
        </w:r>
      </w:hyperlink>
      <w:r w:rsidR="00A9445D">
        <w:t>).</w:t>
      </w:r>
    </w:p>
    <w:p w14:paraId="37151998" w14:textId="37576F95" w:rsidR="00A9445D" w:rsidRDefault="00A9445D" w:rsidP="00A9445D">
      <w:pPr>
        <w:pStyle w:val="ListParagraph"/>
        <w:numPr>
          <w:ilvl w:val="0"/>
          <w:numId w:val="11"/>
        </w:numPr>
      </w:pPr>
      <w:r>
        <w:t>The App will open the Main Dashboard and now the App can be used by the User. (Refer to Floe Navigation User Guide).</w:t>
      </w:r>
    </w:p>
    <w:p w14:paraId="306074E8" w14:textId="063B0FCD" w:rsidR="00A9445D" w:rsidRDefault="00A9445D" w:rsidP="00A9445D">
      <w:pPr>
        <w:pStyle w:val="ListParagraph"/>
        <w:ind w:left="360"/>
      </w:pPr>
    </w:p>
    <w:p w14:paraId="22D9EEC3" w14:textId="18CB8922" w:rsidR="00A9445D" w:rsidRDefault="00A9445D">
      <w:pPr>
        <w:rPr>
          <w:rFonts w:asciiTheme="majorHAnsi" w:eastAsiaTheme="majorEastAsia" w:hAnsiTheme="majorHAnsi" w:cstheme="majorBidi"/>
          <w:b/>
          <w:sz w:val="32"/>
          <w:szCs w:val="32"/>
        </w:rPr>
      </w:pPr>
      <w:r>
        <w:br w:type="page"/>
      </w:r>
    </w:p>
    <w:p w14:paraId="53589AF1" w14:textId="29BE283E" w:rsidR="00A9445D" w:rsidRDefault="00A9445D" w:rsidP="00A9445D">
      <w:pPr>
        <w:pStyle w:val="Heading1"/>
      </w:pPr>
      <w:r>
        <w:lastRenderedPageBreak/>
        <w:t>Synchronization</w:t>
      </w:r>
    </w:p>
    <w:p w14:paraId="5D746954" w14:textId="77777777" w:rsidR="00A527DA" w:rsidRDefault="00A9445D" w:rsidP="00F43F9D">
      <w:pPr>
        <w:jc w:val="both"/>
      </w:pPr>
      <w:r>
        <w:t xml:space="preserve">As explained in </w:t>
      </w:r>
      <w:r w:rsidR="0024434E">
        <w:t xml:space="preserve">Chapter 2 </w:t>
      </w:r>
      <w:r w:rsidR="00C31B55">
        <w:t xml:space="preserve">to ensure that all the tablets are working with the same data, we need to synchronize them with each other using the Sync Server. The </w:t>
      </w:r>
      <w:r w:rsidR="00F43F9D">
        <w:t>synchronization</w:t>
      </w:r>
      <w:r w:rsidR="00C31B55">
        <w:t xml:space="preserve"> process </w:t>
      </w:r>
      <w:r w:rsidR="00F43F9D">
        <w:t>ensures that all the important data which is used to create and maintain the coordinate system remains same in all the tablets.</w:t>
      </w:r>
      <w:r w:rsidR="00A527DA">
        <w:t xml:space="preserve"> </w:t>
      </w:r>
    </w:p>
    <w:p w14:paraId="7F1AAE88" w14:textId="6264491B" w:rsidR="00A9445D" w:rsidRPr="00A527DA" w:rsidRDefault="00A527DA" w:rsidP="00F43F9D">
      <w:pPr>
        <w:jc w:val="both"/>
        <w:rPr>
          <w:b/>
        </w:rPr>
      </w:pPr>
      <w:r w:rsidRPr="00A527DA">
        <w:rPr>
          <w:b/>
        </w:rPr>
        <w:t xml:space="preserve">When the coordinate system has been established on one tablet you must Synchronize that tablet with the Sync Server and pull that data </w:t>
      </w:r>
      <w:r>
        <w:rPr>
          <w:b/>
        </w:rPr>
        <w:t xml:space="preserve">in the </w:t>
      </w:r>
      <w:r w:rsidRPr="00A527DA">
        <w:rPr>
          <w:b/>
        </w:rPr>
        <w:t xml:space="preserve">rest of the tablets in use to setup the coordinate system in other tablets. This helps in maintaining a uniform coordinate system in all the tablets. </w:t>
      </w:r>
      <w:r>
        <w:rPr>
          <w:b/>
        </w:rPr>
        <w:t xml:space="preserve"> </w:t>
      </w:r>
      <w:r>
        <w:rPr>
          <w:b/>
        </w:rPr>
        <w:t>The Device list which is used to take Sample/Measurement is also imported with the Synchronization process.</w:t>
      </w:r>
    </w:p>
    <w:p w14:paraId="73BB1A66" w14:textId="58BB861B" w:rsidR="00F43F9D" w:rsidRDefault="00F43F9D" w:rsidP="00F43F9D">
      <w:pPr>
        <w:jc w:val="both"/>
      </w:pPr>
      <w:r>
        <w:t>To Synchronize a tablet with the Sync Server, follow these steps:</w:t>
      </w:r>
    </w:p>
    <w:p w14:paraId="09F55308" w14:textId="004A1D62" w:rsidR="00F43F9D" w:rsidRDefault="00F43F9D" w:rsidP="00F43F9D">
      <w:pPr>
        <w:pStyle w:val="ListParagraph"/>
        <w:numPr>
          <w:ilvl w:val="0"/>
          <w:numId w:val="13"/>
        </w:numPr>
        <w:jc w:val="both"/>
      </w:pPr>
      <w:r>
        <w:t>Check the parameters SYNC_SERVER_HOSTNAME and SYNC_SERVER_PORT in the Configuration Menu to ensure that they are set correctly.</w:t>
      </w:r>
    </w:p>
    <w:p w14:paraId="61795B5C" w14:textId="2D149719" w:rsidR="00F43F9D" w:rsidRDefault="00F43F9D" w:rsidP="00F43F9D">
      <w:pPr>
        <w:pStyle w:val="ListParagraph"/>
        <w:numPr>
          <w:ilvl w:val="0"/>
          <w:numId w:val="13"/>
        </w:numPr>
        <w:jc w:val="both"/>
      </w:pPr>
      <w:r>
        <w:t>Access the Synchronization Menu by pressing the Synchronization button on the Administrator Dashboard.</w:t>
      </w:r>
    </w:p>
    <w:p w14:paraId="0BF2D998" w14:textId="6D42795D" w:rsidR="00F43F9D" w:rsidRDefault="00F43F9D" w:rsidP="00F43F9D">
      <w:pPr>
        <w:pStyle w:val="ListParagraph"/>
        <w:numPr>
          <w:ilvl w:val="0"/>
          <w:numId w:val="13"/>
        </w:numPr>
        <w:jc w:val="both"/>
      </w:pPr>
      <w:r>
        <w:t>Please make sure that the tablet is connected to the same network as the Sync Server and not connected to a Wi-Fi network of an AIS Transponder.</w:t>
      </w:r>
    </w:p>
    <w:p w14:paraId="76C0A197" w14:textId="0E54270F" w:rsidR="00F43F9D" w:rsidRDefault="00864C17" w:rsidP="00F43F9D">
      <w:pPr>
        <w:pStyle w:val="ListParagraph"/>
        <w:numPr>
          <w:ilvl w:val="0"/>
          <w:numId w:val="13"/>
        </w:numPr>
        <w:jc w:val="both"/>
      </w:pPr>
      <w:r>
        <w:t>On p</w:t>
      </w:r>
      <w:r w:rsidR="00F43F9D">
        <w:t>ress</w:t>
      </w:r>
      <w:r>
        <w:t>ing</w:t>
      </w:r>
      <w:r w:rsidR="00F43F9D">
        <w:t xml:space="preserve"> Start Sync </w:t>
      </w:r>
      <w:r>
        <w:t xml:space="preserve">the app will stop its services and </w:t>
      </w:r>
      <w:r w:rsidR="00F43F9D">
        <w:t xml:space="preserve">push the data from the </w:t>
      </w:r>
      <w:r>
        <w:t>internal database on the tablet</w:t>
      </w:r>
      <w:r w:rsidR="00F43F9D">
        <w:t xml:space="preserve"> to the Sync Server</w:t>
      </w:r>
      <w:r>
        <w:t xml:space="preserve">. </w:t>
      </w:r>
    </w:p>
    <w:p w14:paraId="7ED69ABA" w14:textId="77777777" w:rsidR="00F43F9D" w:rsidRDefault="00F43F9D" w:rsidP="00F43F9D">
      <w:pPr>
        <w:pStyle w:val="ListParagraph"/>
        <w:keepNext/>
        <w:ind w:left="360"/>
        <w:jc w:val="both"/>
      </w:pPr>
      <w:r>
        <w:rPr>
          <w:noProof/>
        </w:rPr>
        <w:drawing>
          <wp:inline distT="0" distB="0" distL="0" distR="0" wp14:anchorId="0B6A7E55" wp14:editId="19D73E21">
            <wp:extent cx="5943600" cy="33413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4FF725C1" w14:textId="5D763B50" w:rsidR="00F43F9D" w:rsidRDefault="00F43F9D" w:rsidP="00F43F9D">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5</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w:t>
      </w:r>
      <w:r w:rsidR="00EA7FA7">
        <w:fldChar w:fldCharType="end"/>
      </w:r>
      <w:r>
        <w:t xml:space="preserve"> Synchronization Main Screen</w:t>
      </w:r>
    </w:p>
    <w:p w14:paraId="44FDA7CA" w14:textId="3EF879CF" w:rsidR="00F43F9D" w:rsidRDefault="00F43F9D" w:rsidP="00F43F9D">
      <w:pPr>
        <w:pStyle w:val="ListParagraph"/>
        <w:ind w:left="360"/>
        <w:jc w:val="both"/>
      </w:pPr>
      <w:r>
        <w:t xml:space="preserve"> If the tablet cannot find the server specified by the SYNC_SERVER_HOSTNAME it will display a message to that effect and no data will be pushed.</w:t>
      </w:r>
    </w:p>
    <w:p w14:paraId="6FE1E963" w14:textId="77777777" w:rsidR="00F43F9D" w:rsidRDefault="00F43F9D" w:rsidP="00F43F9D">
      <w:pPr>
        <w:pStyle w:val="ListParagraph"/>
        <w:keepNext/>
        <w:ind w:left="360"/>
        <w:jc w:val="both"/>
      </w:pPr>
      <w:r>
        <w:rPr>
          <w:noProof/>
        </w:rPr>
        <w:lastRenderedPageBreak/>
        <w:drawing>
          <wp:inline distT="0" distB="0" distL="0" distR="0" wp14:anchorId="1C554B7F" wp14:editId="13EF2147">
            <wp:extent cx="5943600" cy="33413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1370"/>
                    </a:xfrm>
                    <a:prstGeom prst="rect">
                      <a:avLst/>
                    </a:prstGeom>
                  </pic:spPr>
                </pic:pic>
              </a:graphicData>
            </a:graphic>
          </wp:inline>
        </w:drawing>
      </w:r>
    </w:p>
    <w:p w14:paraId="509A311D" w14:textId="512BA6D5" w:rsidR="00F43F9D" w:rsidRDefault="00F43F9D" w:rsidP="00F43F9D">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5</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2</w:t>
      </w:r>
      <w:r w:rsidR="00EA7FA7">
        <w:fldChar w:fldCharType="end"/>
      </w:r>
      <w:r>
        <w:t xml:space="preserve"> Tablet could not find the Sync Server</w:t>
      </w:r>
    </w:p>
    <w:p w14:paraId="44E9DD71" w14:textId="2A96993D" w:rsidR="00F43F9D" w:rsidRDefault="00F43F9D" w:rsidP="00864C17">
      <w:pPr>
        <w:pStyle w:val="ListParagraph"/>
        <w:numPr>
          <w:ilvl w:val="0"/>
          <w:numId w:val="13"/>
        </w:numPr>
        <w:jc w:val="both"/>
      </w:pPr>
      <w:r>
        <w:t>Once the data is pushed the app will wait until data from the other tablets is also pushed to the Sync Server.</w:t>
      </w:r>
      <w:r w:rsidR="00A527DA">
        <w:t xml:space="preserve"> You should push data from the other tablets that are in operation.</w:t>
      </w:r>
      <w:r>
        <w:t xml:space="preserve"> </w:t>
      </w:r>
      <w:r w:rsidRPr="00A81683">
        <w:rPr>
          <w:b/>
        </w:rPr>
        <w:t xml:space="preserve">It is imperative that you perform </w:t>
      </w:r>
      <w:r>
        <w:rPr>
          <w:b/>
        </w:rPr>
        <w:t>push data from other tablets before starting to pull</w:t>
      </w:r>
      <w:r w:rsidR="00A527DA">
        <w:rPr>
          <w:b/>
        </w:rPr>
        <w:t xml:space="preserve"> data from the server</w:t>
      </w:r>
      <w:r w:rsidRPr="00A81683">
        <w:rPr>
          <w:b/>
        </w:rPr>
        <w:t xml:space="preserve"> and do not close or minimize the app or press the back button, while the </w:t>
      </w:r>
      <w:r w:rsidR="00A527DA">
        <w:rPr>
          <w:b/>
        </w:rPr>
        <w:t>app</w:t>
      </w:r>
      <w:r w:rsidRPr="00A81683">
        <w:rPr>
          <w:b/>
        </w:rPr>
        <w:t xml:space="preserve"> is </w:t>
      </w:r>
      <w:r w:rsidR="00A527DA">
        <w:rPr>
          <w:b/>
        </w:rPr>
        <w:t>synchronizing</w:t>
      </w:r>
      <w:r>
        <w:t>.</w:t>
      </w:r>
    </w:p>
    <w:p w14:paraId="6026CC3E" w14:textId="77777777" w:rsidR="00A527DA" w:rsidRDefault="00A527DA" w:rsidP="00A527DA">
      <w:pPr>
        <w:pStyle w:val="ListParagraph"/>
        <w:keepNext/>
        <w:ind w:left="360"/>
      </w:pPr>
      <w:r>
        <w:rPr>
          <w:noProof/>
        </w:rPr>
        <w:drawing>
          <wp:inline distT="0" distB="0" distL="0" distR="0" wp14:anchorId="0565D375" wp14:editId="42270283">
            <wp:extent cx="5943600" cy="33413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1370"/>
                    </a:xfrm>
                    <a:prstGeom prst="rect">
                      <a:avLst/>
                    </a:prstGeom>
                  </pic:spPr>
                </pic:pic>
              </a:graphicData>
            </a:graphic>
          </wp:inline>
        </w:drawing>
      </w:r>
    </w:p>
    <w:p w14:paraId="1750B6D1" w14:textId="73580E37" w:rsidR="00A527DA" w:rsidRPr="00F43F9D" w:rsidRDefault="00A527DA" w:rsidP="00A527DA">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5</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3</w:t>
      </w:r>
      <w:r w:rsidR="00EA7FA7">
        <w:fldChar w:fldCharType="end"/>
      </w:r>
      <w:r>
        <w:t xml:space="preserve"> Synchronization Progress: Data Push Completed</w:t>
      </w:r>
    </w:p>
    <w:p w14:paraId="72B057C9" w14:textId="5CCCD006" w:rsidR="00864C17" w:rsidRDefault="00A527DA" w:rsidP="00A527DA">
      <w:pPr>
        <w:pStyle w:val="ListParagraph"/>
        <w:numPr>
          <w:ilvl w:val="0"/>
          <w:numId w:val="13"/>
        </w:numPr>
        <w:jc w:val="both"/>
      </w:pPr>
      <w:r>
        <w:lastRenderedPageBreak/>
        <w:t xml:space="preserve">Once you have pushed data from all the tablets to the Sync Server press </w:t>
      </w:r>
      <w:r>
        <w:rPr>
          <w:i/>
        </w:rPr>
        <w:t xml:space="preserve">START PULL FROM SERVER </w:t>
      </w:r>
      <w:r>
        <w:t>to start pulling the Synchronized Data from the Server. Once the data is pulled the App will</w:t>
      </w:r>
      <w:r w:rsidR="00864C17">
        <w:t xml:space="preserve"> restart its services and</w:t>
      </w:r>
      <w:r>
        <w:t xml:space="preserve"> open the Administrator Dashboard</w:t>
      </w:r>
      <w:r w:rsidR="00864C17">
        <w:t>. The app will now use the updated data from the Sync Server and</w:t>
      </w:r>
      <w:r>
        <w:t xml:space="preserve"> you can </w:t>
      </w:r>
      <w:r w:rsidR="00864C17">
        <w:t xml:space="preserve">now </w:t>
      </w:r>
      <w:r>
        <w:t>connect the app to the Wi-Fi network of an AIS Transponder once again.</w:t>
      </w:r>
    </w:p>
    <w:p w14:paraId="38556B5E" w14:textId="77777777" w:rsidR="00864C17" w:rsidRDefault="00864C17">
      <w:r>
        <w:br w:type="page"/>
      </w:r>
    </w:p>
    <w:p w14:paraId="5C344876" w14:textId="22F3B462" w:rsidR="00A527DA" w:rsidRDefault="00864C17" w:rsidP="00864C17">
      <w:pPr>
        <w:pStyle w:val="Heading1"/>
      </w:pPr>
      <w:r>
        <w:lastRenderedPageBreak/>
        <w:t>AIS Station Deployment</w:t>
      </w:r>
    </w:p>
    <w:p w14:paraId="3E043B64" w14:textId="77777777" w:rsidR="00864C17" w:rsidRDefault="00864C17" w:rsidP="00864C17">
      <w:pPr>
        <w:jc w:val="both"/>
      </w:pPr>
      <w:r>
        <w:t>To deploy a new AIS Fixed Station follow these steps:</w:t>
      </w:r>
    </w:p>
    <w:p w14:paraId="523BD11A" w14:textId="69ACAE3B" w:rsidR="00864C17" w:rsidRDefault="00864C17" w:rsidP="00864C17">
      <w:pPr>
        <w:pStyle w:val="ListParagraph"/>
        <w:numPr>
          <w:ilvl w:val="0"/>
          <w:numId w:val="16"/>
        </w:numPr>
        <w:jc w:val="both"/>
      </w:pPr>
      <w:r>
        <w:t>Press AIS Station Deployment from the Administrator Dashboard to start the deployment process.</w:t>
      </w:r>
    </w:p>
    <w:p w14:paraId="27D00A58" w14:textId="485FB4D9" w:rsidR="00864C17" w:rsidRDefault="00864C17" w:rsidP="00864C17">
      <w:pPr>
        <w:pStyle w:val="ListParagraph"/>
        <w:numPr>
          <w:ilvl w:val="0"/>
          <w:numId w:val="16"/>
        </w:numPr>
        <w:jc w:val="both"/>
      </w:pPr>
      <w:r>
        <w:t xml:space="preserve">Give the Station Name </w:t>
      </w:r>
      <w:r>
        <w:t>and MMSI</w:t>
      </w:r>
      <w:r>
        <w:t>, and select Station Type from the drop-down menu for the new station to be deployed on the grid</w:t>
      </w:r>
      <w:r w:rsidR="00EA7FA7">
        <w:t xml:space="preserve"> and press confirm button.</w:t>
      </w:r>
    </w:p>
    <w:p w14:paraId="19516D08" w14:textId="77777777" w:rsidR="00864C17" w:rsidRDefault="00864C17" w:rsidP="00864C17">
      <w:pPr>
        <w:pStyle w:val="ListParagraph"/>
        <w:keepNext/>
        <w:ind w:left="360"/>
        <w:jc w:val="both"/>
      </w:pPr>
      <w:r>
        <w:rPr>
          <w:noProof/>
        </w:rPr>
        <w:drawing>
          <wp:inline distT="0" distB="0" distL="0" distR="0" wp14:anchorId="3ECF42BE" wp14:editId="45B8A694">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1370"/>
                    </a:xfrm>
                    <a:prstGeom prst="rect">
                      <a:avLst/>
                    </a:prstGeom>
                  </pic:spPr>
                </pic:pic>
              </a:graphicData>
            </a:graphic>
          </wp:inline>
        </w:drawing>
      </w:r>
    </w:p>
    <w:p w14:paraId="41032D06" w14:textId="4674B7B4" w:rsidR="00864C17" w:rsidRDefault="00864C17" w:rsidP="00864C17">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6</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w:t>
      </w:r>
      <w:r w:rsidR="00EA7FA7">
        <w:fldChar w:fldCharType="end"/>
      </w:r>
      <w:r>
        <w:t xml:space="preserve"> AIS Station Deployment Screen</w:t>
      </w:r>
    </w:p>
    <w:p w14:paraId="2E456D7F" w14:textId="4C5FFA00" w:rsidR="00EA7FA7" w:rsidRDefault="00EA7FA7" w:rsidP="00EA7FA7">
      <w:pPr>
        <w:pStyle w:val="ListParagraph"/>
        <w:numPr>
          <w:ilvl w:val="0"/>
          <w:numId w:val="16"/>
        </w:numPr>
      </w:pPr>
      <w:r>
        <w:t>If a correct MMSI number is entered and confirm is pressed the app will enter that MMSI number in its internal database and wait for a packet from the corresponding AIS Transponder.</w:t>
      </w:r>
    </w:p>
    <w:p w14:paraId="3A07F837" w14:textId="77777777" w:rsidR="00EA7FA7" w:rsidRDefault="00EA7FA7" w:rsidP="00EA7FA7">
      <w:pPr>
        <w:pStyle w:val="ListParagraph"/>
        <w:keepNext/>
        <w:ind w:left="360"/>
      </w:pPr>
      <w:r>
        <w:rPr>
          <w:noProof/>
        </w:rPr>
        <w:lastRenderedPageBreak/>
        <w:drawing>
          <wp:inline distT="0" distB="0" distL="0" distR="0" wp14:anchorId="0586F3FF" wp14:editId="457AE9F8">
            <wp:extent cx="5943600" cy="33413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1370"/>
                    </a:xfrm>
                    <a:prstGeom prst="rect">
                      <a:avLst/>
                    </a:prstGeom>
                  </pic:spPr>
                </pic:pic>
              </a:graphicData>
            </a:graphic>
          </wp:inline>
        </w:drawing>
      </w:r>
    </w:p>
    <w:p w14:paraId="4705201D" w14:textId="362A53C0" w:rsidR="00864C17" w:rsidRDefault="00EA7FA7" w:rsidP="00EA7FA7">
      <w:pPr>
        <w:pStyle w:val="Caption"/>
        <w:jc w:val="center"/>
      </w:pPr>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r>
        <w:t xml:space="preserve"> Waiting for an AIS Packet</w:t>
      </w:r>
    </w:p>
    <w:p w14:paraId="01F457D4" w14:textId="779CDE91" w:rsidR="00EA7FA7" w:rsidRDefault="00EA7FA7" w:rsidP="00EA7FA7">
      <w:pPr>
        <w:pStyle w:val="ListParagraph"/>
        <w:ind w:left="360"/>
      </w:pPr>
      <w:r>
        <w:t xml:space="preserve">If a packet is not received for 5 minutes or the cancel button is pressed the MMSI will be removed from the internal database and you will be redirected to Step </w:t>
      </w:r>
      <w:r>
        <w:t>2</w:t>
      </w:r>
      <w:r>
        <w:t>.</w:t>
      </w:r>
    </w:p>
    <w:p w14:paraId="6C6C40D2" w14:textId="28DE8192" w:rsidR="00EA7FA7" w:rsidRDefault="00EA7FA7" w:rsidP="00EA7FA7">
      <w:pPr>
        <w:pStyle w:val="ListParagraph"/>
        <w:numPr>
          <w:ilvl w:val="0"/>
          <w:numId w:val="16"/>
        </w:numPr>
        <w:jc w:val="both"/>
      </w:pPr>
      <w:r>
        <w:t>When a valid packet with location data is received from the AIS Transponder</w:t>
      </w:r>
      <w:r>
        <w:t xml:space="preserve">, it </w:t>
      </w:r>
      <w:r>
        <w:t>is installed in the App as a Fixed Station</w:t>
      </w:r>
      <w:r>
        <w:t xml:space="preserve"> and it is now visible in the Grid</w:t>
      </w:r>
      <w:r>
        <w:t>.</w:t>
      </w:r>
    </w:p>
    <w:p w14:paraId="42A2AB1F" w14:textId="77777777" w:rsidR="00EA7FA7" w:rsidRDefault="00EA7FA7" w:rsidP="00EA7FA7">
      <w:pPr>
        <w:pStyle w:val="ListParagraph"/>
        <w:keepNext/>
        <w:ind w:left="360"/>
        <w:jc w:val="both"/>
      </w:pPr>
      <w:r>
        <w:rPr>
          <w:noProof/>
        </w:rPr>
        <w:drawing>
          <wp:inline distT="0" distB="0" distL="0" distR="0" wp14:anchorId="2300205D" wp14:editId="5F2FF347">
            <wp:extent cx="5943600" cy="33413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1370"/>
                    </a:xfrm>
                    <a:prstGeom prst="rect">
                      <a:avLst/>
                    </a:prstGeom>
                  </pic:spPr>
                </pic:pic>
              </a:graphicData>
            </a:graphic>
          </wp:inline>
        </w:drawing>
      </w:r>
    </w:p>
    <w:p w14:paraId="583B9F9B" w14:textId="1914AA06" w:rsidR="00EA7FA7" w:rsidRDefault="00EA7FA7" w:rsidP="00EA7FA7">
      <w:pPr>
        <w:pStyle w:val="Caption"/>
        <w:jc w:val="center"/>
      </w:pPr>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204266">
        <w:t>AIS Transponder Received Location Data</w:t>
      </w:r>
      <w:r>
        <w:t xml:space="preserve"> and Installed as Fixed Station</w:t>
      </w:r>
    </w:p>
    <w:p w14:paraId="6819B23E" w14:textId="54719741" w:rsidR="00EA7FA7" w:rsidRDefault="00EA7FA7" w:rsidP="00EA7FA7">
      <w:pPr>
        <w:pStyle w:val="ListParagraph"/>
        <w:keepNext/>
        <w:numPr>
          <w:ilvl w:val="0"/>
          <w:numId w:val="16"/>
        </w:numPr>
      </w:pPr>
      <w:r>
        <w:lastRenderedPageBreak/>
        <w:t>Pressing Finish button will take you back to the Administrator Dashboard.</w:t>
      </w:r>
    </w:p>
    <w:p w14:paraId="24C481AA" w14:textId="77777777" w:rsidR="00EA7FA7" w:rsidRDefault="00EA7FA7" w:rsidP="00EA7FA7">
      <w:pPr>
        <w:keepNext/>
      </w:pPr>
      <w:bookmarkStart w:id="15" w:name="_GoBack"/>
      <w:bookmarkEnd w:id="15"/>
    </w:p>
    <w:p w14:paraId="74808828" w14:textId="77777777" w:rsidR="00EA7FA7" w:rsidRPr="00EA7FA7" w:rsidRDefault="00EA7FA7" w:rsidP="00EA7FA7"/>
    <w:p w14:paraId="67BE4B80" w14:textId="77777777" w:rsidR="004C47B2" w:rsidRDefault="004C47B2" w:rsidP="00864C17">
      <w:pPr>
        <w:jc w:val="both"/>
      </w:pPr>
      <w:r>
        <w:br w:type="page"/>
      </w:r>
    </w:p>
    <w:p w14:paraId="29AF2FD5" w14:textId="6B5002FF" w:rsidR="0077674E" w:rsidRDefault="0077674E" w:rsidP="00864C17">
      <w:pPr>
        <w:pStyle w:val="Heading2"/>
        <w:numPr>
          <w:ilvl w:val="1"/>
          <w:numId w:val="4"/>
        </w:numPr>
        <w:ind w:left="360"/>
        <w:jc w:val="both"/>
      </w:pPr>
      <w:r>
        <w:lastRenderedPageBreak/>
        <w:t xml:space="preserve"> </w:t>
      </w:r>
      <w:bookmarkStart w:id="16" w:name="_Toc532206977"/>
      <w:bookmarkStart w:id="17" w:name="_Toc532208776"/>
      <w:bookmarkStart w:id="18" w:name="_Toc532209823"/>
      <w:r>
        <w:t>Status Bar</w:t>
      </w:r>
      <w:bookmarkEnd w:id="16"/>
      <w:bookmarkEnd w:id="17"/>
      <w:bookmarkEnd w:id="18"/>
    </w:p>
    <w:p w14:paraId="778FF28F" w14:textId="0593C7D0" w:rsidR="0077674E" w:rsidRDefault="0077674E" w:rsidP="00864C17">
      <w:pPr>
        <w:jc w:val="both"/>
      </w:pPr>
      <w:r>
        <w:t>The status bar shows important indicator</w:t>
      </w:r>
      <w:r w:rsidR="00846359">
        <w:t>s</w:t>
      </w:r>
      <w:r>
        <w:t xml:space="preserve"> regarding the </w:t>
      </w:r>
      <w:r w:rsidR="00BC7F80">
        <w:t>connectivity and configuration of the app.</w:t>
      </w:r>
    </w:p>
    <w:p w14:paraId="0C6D6DEE" w14:textId="77777777" w:rsidR="008B3A2D" w:rsidRDefault="00BC7F80" w:rsidP="00864C17">
      <w:pPr>
        <w:keepNext/>
        <w:jc w:val="both"/>
      </w:pPr>
      <w:r>
        <w:rPr>
          <w:noProof/>
        </w:rPr>
        <w:drawing>
          <wp:inline distT="0" distB="0" distL="0" distR="0" wp14:anchorId="29703515" wp14:editId="03F7A582">
            <wp:extent cx="5934075" cy="628650"/>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628650"/>
                    </a:xfrm>
                    <a:prstGeom prst="rect">
                      <a:avLst/>
                    </a:prstGeom>
                    <a:noFill/>
                    <a:ln>
                      <a:noFill/>
                    </a:ln>
                  </pic:spPr>
                </pic:pic>
              </a:graphicData>
            </a:graphic>
          </wp:inline>
        </w:drawing>
      </w:r>
    </w:p>
    <w:p w14:paraId="4D86E7FD" w14:textId="67724334" w:rsidR="00D41F21" w:rsidRDefault="008B3A2D" w:rsidP="00864C17">
      <w:pPr>
        <w:pStyle w:val="Caption"/>
        <w:jc w:val="both"/>
      </w:pPr>
      <w:r>
        <w:t xml:space="preserve">Figure </w:t>
      </w:r>
      <w:r w:rsidR="00EA7FA7">
        <w:fldChar w:fldCharType="begin"/>
      </w:r>
      <w:r w:rsidR="00EA7FA7">
        <w:instrText xml:space="preserve"> STYLEREF 1 \s </w:instrText>
      </w:r>
      <w:r w:rsidR="00EA7FA7">
        <w:fldChar w:fldCharType="separate"/>
      </w:r>
      <w:r w:rsidR="00EA7FA7">
        <w:rPr>
          <w:noProof/>
        </w:rPr>
        <w:t>6</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4</w:t>
      </w:r>
      <w:r w:rsidR="00EA7FA7">
        <w:fldChar w:fldCharType="end"/>
      </w:r>
      <w:r>
        <w:t xml:space="preserve"> Status Bar on Android Device</w:t>
      </w:r>
    </w:p>
    <w:p w14:paraId="2353D652" w14:textId="3AA31F78" w:rsidR="007356B9" w:rsidRPr="007356B9" w:rsidRDefault="002A3784" w:rsidP="00864C17">
      <w:pPr>
        <w:jc w:val="both"/>
      </w:pPr>
      <w:r>
        <w:t>The icons which are shown in the status bar are:</w:t>
      </w:r>
    </w:p>
    <w:p w14:paraId="3D7B95CC" w14:textId="1C010409" w:rsidR="008B3A2D" w:rsidRPr="007356B9" w:rsidRDefault="008B3A2D" w:rsidP="00864C17">
      <w:pPr>
        <w:pStyle w:val="Caption"/>
        <w:keepNext/>
        <w:jc w:val="both"/>
        <w:rPr>
          <w:b/>
          <w:sz w:val="20"/>
        </w:rPr>
      </w:pPr>
      <w:r w:rsidRPr="007356B9">
        <w:rPr>
          <w:b/>
          <w:sz w:val="20"/>
        </w:rPr>
        <w:t xml:space="preserve">Table </w:t>
      </w:r>
      <w:r w:rsidR="00D45E83">
        <w:rPr>
          <w:b/>
          <w:sz w:val="20"/>
        </w:rPr>
        <w:fldChar w:fldCharType="begin"/>
      </w:r>
      <w:r w:rsidR="00D45E83">
        <w:rPr>
          <w:b/>
          <w:sz w:val="20"/>
        </w:rPr>
        <w:instrText xml:space="preserve"> STYLEREF 1 \s </w:instrText>
      </w:r>
      <w:r w:rsidR="00D45E83">
        <w:rPr>
          <w:b/>
          <w:sz w:val="20"/>
        </w:rPr>
        <w:fldChar w:fldCharType="separate"/>
      </w:r>
      <w:r w:rsidR="00D45E83">
        <w:rPr>
          <w:b/>
          <w:noProof/>
          <w:sz w:val="20"/>
        </w:rPr>
        <w:t>2</w:t>
      </w:r>
      <w:r w:rsidR="00D45E83">
        <w:rPr>
          <w:b/>
          <w:sz w:val="20"/>
        </w:rPr>
        <w:fldChar w:fldCharType="end"/>
      </w:r>
      <w:r w:rsidR="00D45E83">
        <w:rPr>
          <w:b/>
          <w:sz w:val="20"/>
        </w:rPr>
        <w:t>.</w:t>
      </w:r>
      <w:r w:rsidR="00D45E83">
        <w:rPr>
          <w:b/>
          <w:sz w:val="20"/>
        </w:rPr>
        <w:fldChar w:fldCharType="begin"/>
      </w:r>
      <w:r w:rsidR="00D45E83">
        <w:rPr>
          <w:b/>
          <w:sz w:val="20"/>
        </w:rPr>
        <w:instrText xml:space="preserve"> SEQ Table \* ARABIC \s 1 </w:instrText>
      </w:r>
      <w:r w:rsidR="00D45E83">
        <w:rPr>
          <w:b/>
          <w:sz w:val="20"/>
        </w:rPr>
        <w:fldChar w:fldCharType="separate"/>
      </w:r>
      <w:r w:rsidR="00D45E83">
        <w:rPr>
          <w:b/>
          <w:noProof/>
          <w:sz w:val="20"/>
        </w:rPr>
        <w:t>1</w:t>
      </w:r>
      <w:r w:rsidR="00D45E83">
        <w:rPr>
          <w:b/>
          <w:sz w:val="20"/>
        </w:rPr>
        <w:fldChar w:fldCharType="end"/>
      </w:r>
      <w:r w:rsidRPr="007356B9">
        <w:rPr>
          <w:b/>
          <w:sz w:val="20"/>
        </w:rPr>
        <w:t xml:space="preserve"> Status Bar Ic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C7F80" w:rsidRPr="00D41F21" w14:paraId="7FDCB208" w14:textId="77777777" w:rsidTr="002A3784">
        <w:tc>
          <w:tcPr>
            <w:tcW w:w="3116" w:type="dxa"/>
            <w:vAlign w:val="center"/>
          </w:tcPr>
          <w:p w14:paraId="6F6E50B3" w14:textId="5F640F78" w:rsidR="00BC7F80" w:rsidRPr="00D41F21" w:rsidRDefault="00BC7F80" w:rsidP="00864C17">
            <w:pPr>
              <w:jc w:val="both"/>
              <w:rPr>
                <w:b/>
                <w:sz w:val="24"/>
              </w:rPr>
            </w:pPr>
            <w:r w:rsidRPr="00D41F21">
              <w:rPr>
                <w:b/>
                <w:sz w:val="24"/>
              </w:rPr>
              <w:t>Icon Name</w:t>
            </w:r>
          </w:p>
        </w:tc>
        <w:tc>
          <w:tcPr>
            <w:tcW w:w="3117" w:type="dxa"/>
          </w:tcPr>
          <w:p w14:paraId="761AC734" w14:textId="1B2FD13D" w:rsidR="00BC7F80" w:rsidRPr="00D41F21" w:rsidRDefault="00BC7F80" w:rsidP="00864C17">
            <w:pPr>
              <w:jc w:val="both"/>
              <w:rPr>
                <w:b/>
                <w:sz w:val="24"/>
              </w:rPr>
            </w:pPr>
            <w:r w:rsidRPr="00D41F21">
              <w:rPr>
                <w:b/>
                <w:sz w:val="24"/>
              </w:rPr>
              <w:t>State</w:t>
            </w:r>
          </w:p>
        </w:tc>
        <w:tc>
          <w:tcPr>
            <w:tcW w:w="3117" w:type="dxa"/>
          </w:tcPr>
          <w:p w14:paraId="7C59108B" w14:textId="3AFC6B1E" w:rsidR="00BC7F80" w:rsidRPr="00D41F21" w:rsidRDefault="00BC7F80" w:rsidP="00864C17">
            <w:pPr>
              <w:jc w:val="both"/>
              <w:rPr>
                <w:b/>
                <w:sz w:val="24"/>
              </w:rPr>
            </w:pPr>
            <w:r w:rsidRPr="00D41F21">
              <w:rPr>
                <w:b/>
                <w:sz w:val="24"/>
              </w:rPr>
              <w:t>Description</w:t>
            </w:r>
          </w:p>
        </w:tc>
      </w:tr>
      <w:tr w:rsidR="00BC7F80" w14:paraId="0F03439D" w14:textId="77777777" w:rsidTr="00846359">
        <w:trPr>
          <w:trHeight w:val="917"/>
        </w:trPr>
        <w:tc>
          <w:tcPr>
            <w:tcW w:w="3116" w:type="dxa"/>
            <w:vMerge w:val="restart"/>
            <w:vAlign w:val="center"/>
          </w:tcPr>
          <w:p w14:paraId="50A6E1C1" w14:textId="35604088" w:rsidR="00BC7F80" w:rsidRDefault="00BC7F80" w:rsidP="00864C17">
            <w:pPr>
              <w:jc w:val="both"/>
            </w:pPr>
            <w:r>
              <w:t>Grid Setup Complete</w:t>
            </w:r>
          </w:p>
        </w:tc>
        <w:tc>
          <w:tcPr>
            <w:tcW w:w="3117" w:type="dxa"/>
            <w:vAlign w:val="center"/>
          </w:tcPr>
          <w:p w14:paraId="4DDBC4CB" w14:textId="77777777" w:rsidR="00BC7F80" w:rsidRDefault="00BC7F80" w:rsidP="00864C17">
            <w:pPr>
              <w:jc w:val="both"/>
            </w:pPr>
            <w:r>
              <w:object w:dxaOrig="525" w:dyaOrig="525" w14:anchorId="34C138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5pt;height:26.25pt" o:ole="">
                  <v:imagedata r:id="rId33" o:title=""/>
                </v:shape>
                <o:OLEObject Type="Embed" ProgID="PBrush" ShapeID="_x0000_i1025" DrawAspect="Content" ObjectID="_1606053770" r:id="rId34"/>
              </w:object>
            </w:r>
          </w:p>
          <w:p w14:paraId="2D2F84E7" w14:textId="3B51D817" w:rsidR="00BC7F80" w:rsidRDefault="00BC7F80" w:rsidP="00864C17">
            <w:pPr>
              <w:jc w:val="both"/>
            </w:pPr>
          </w:p>
        </w:tc>
        <w:tc>
          <w:tcPr>
            <w:tcW w:w="3117" w:type="dxa"/>
          </w:tcPr>
          <w:p w14:paraId="130A58F4" w14:textId="342A35F4" w:rsidR="00BC7F80" w:rsidRDefault="00BC7F80" w:rsidP="00864C17">
            <w:pPr>
              <w:jc w:val="both"/>
            </w:pPr>
            <w:r>
              <w:t>Green: Grid Setup is complete and the App can be used completely.</w:t>
            </w:r>
          </w:p>
        </w:tc>
      </w:tr>
      <w:tr w:rsidR="00BC7F80" w14:paraId="6F92DA21" w14:textId="77777777" w:rsidTr="00846359">
        <w:trPr>
          <w:trHeight w:val="1980"/>
        </w:trPr>
        <w:tc>
          <w:tcPr>
            <w:tcW w:w="3116" w:type="dxa"/>
            <w:vMerge/>
            <w:vAlign w:val="center"/>
          </w:tcPr>
          <w:p w14:paraId="4DC431BC" w14:textId="77777777" w:rsidR="00BC7F80" w:rsidRDefault="00BC7F80" w:rsidP="00864C17">
            <w:pPr>
              <w:jc w:val="both"/>
            </w:pPr>
          </w:p>
        </w:tc>
        <w:tc>
          <w:tcPr>
            <w:tcW w:w="3117" w:type="dxa"/>
            <w:vAlign w:val="center"/>
          </w:tcPr>
          <w:p w14:paraId="7AB4D4B5" w14:textId="1C64DD1F" w:rsidR="00BC7F80" w:rsidRPr="004C47B2" w:rsidRDefault="007356B9" w:rsidP="00864C17">
            <w:pPr>
              <w:jc w:val="both"/>
              <w:rPr>
                <w:color w:val="FF0000"/>
              </w:rPr>
            </w:pPr>
            <w:r>
              <w:object w:dxaOrig="540" w:dyaOrig="525" w14:anchorId="63F3D5FB">
                <v:shape id="_x0000_i1026" type="#_x0000_t75" style="width:27pt;height:26.25pt" o:ole="">
                  <v:imagedata r:id="rId35" o:title=""/>
                </v:shape>
                <o:OLEObject Type="Embed" ProgID="PBrush" ShapeID="_x0000_i1026" DrawAspect="Content" ObjectID="_1606053771" r:id="rId36"/>
              </w:object>
            </w:r>
          </w:p>
        </w:tc>
        <w:tc>
          <w:tcPr>
            <w:tcW w:w="3117" w:type="dxa"/>
          </w:tcPr>
          <w:p w14:paraId="065114AD" w14:textId="324BCCF3" w:rsidR="00BC7F80" w:rsidRDefault="00D41F21" w:rsidP="00864C17">
            <w:pPr>
              <w:jc w:val="both"/>
            </w:pPr>
            <w:r w:rsidRPr="002A3784">
              <w:rPr>
                <w:noProof/>
              </w:rPr>
              <w:t>Red</w:t>
            </w:r>
            <w:r>
              <w:t xml:space="preserve">: Grid Setup is not completed and you cannot access any functionality of the App. Check </w:t>
            </w:r>
            <w:r w:rsidR="00846359">
              <w:t xml:space="preserve">Floe Navigation </w:t>
            </w:r>
            <w:r>
              <w:t>Admin</w:t>
            </w:r>
            <w:r w:rsidR="00846359">
              <w:t>istration</w:t>
            </w:r>
            <w:r>
              <w:t xml:space="preserve"> Guide for instructions on configuring the App</w:t>
            </w:r>
            <w:r w:rsidR="007356B9">
              <w:t>.</w:t>
            </w:r>
          </w:p>
        </w:tc>
      </w:tr>
      <w:tr w:rsidR="00D41F21" w14:paraId="28BC9617" w14:textId="77777777" w:rsidTr="002A3784">
        <w:trPr>
          <w:trHeight w:val="890"/>
        </w:trPr>
        <w:tc>
          <w:tcPr>
            <w:tcW w:w="3116" w:type="dxa"/>
            <w:vMerge w:val="restart"/>
            <w:vAlign w:val="center"/>
          </w:tcPr>
          <w:p w14:paraId="0B458FA4" w14:textId="1ED8E98C" w:rsidR="00D41F21" w:rsidRDefault="00D41F21" w:rsidP="00864C17">
            <w:pPr>
              <w:jc w:val="both"/>
            </w:pPr>
            <w:r>
              <w:t>Location Available</w:t>
            </w:r>
          </w:p>
        </w:tc>
        <w:tc>
          <w:tcPr>
            <w:tcW w:w="3117" w:type="dxa"/>
            <w:vAlign w:val="center"/>
          </w:tcPr>
          <w:p w14:paraId="06A44380" w14:textId="3B5E30EC" w:rsidR="00D41F21" w:rsidRDefault="00D41F21" w:rsidP="00864C17">
            <w:pPr>
              <w:jc w:val="both"/>
            </w:pPr>
            <w:r>
              <w:object w:dxaOrig="465" w:dyaOrig="450" w14:anchorId="30EAD0EF">
                <v:shape id="_x0000_i1027" type="#_x0000_t75" style="width:23.25pt;height:22.5pt" o:ole="">
                  <v:imagedata r:id="rId37" o:title=""/>
                </v:shape>
                <o:OLEObject Type="Embed" ProgID="PBrush" ShapeID="_x0000_i1027" DrawAspect="Content" ObjectID="_1606053772" r:id="rId38"/>
              </w:object>
            </w:r>
          </w:p>
        </w:tc>
        <w:tc>
          <w:tcPr>
            <w:tcW w:w="3117" w:type="dxa"/>
          </w:tcPr>
          <w:p w14:paraId="66BE2C76" w14:textId="79B6675F" w:rsidR="00D41F21" w:rsidRDefault="00D41F21" w:rsidP="00864C17">
            <w:pPr>
              <w:jc w:val="both"/>
            </w:pPr>
            <w:r>
              <w:t>Green: The Device location is available. The App also uses the GPS time to record all the data.</w:t>
            </w:r>
          </w:p>
        </w:tc>
      </w:tr>
      <w:tr w:rsidR="00D41F21" w14:paraId="3DCFA359" w14:textId="77777777" w:rsidTr="002A3784">
        <w:trPr>
          <w:trHeight w:val="890"/>
        </w:trPr>
        <w:tc>
          <w:tcPr>
            <w:tcW w:w="3116" w:type="dxa"/>
            <w:vMerge/>
            <w:vAlign w:val="center"/>
          </w:tcPr>
          <w:p w14:paraId="3E6F3B85" w14:textId="77777777" w:rsidR="00D41F21" w:rsidRDefault="00D41F21" w:rsidP="00864C17">
            <w:pPr>
              <w:jc w:val="both"/>
            </w:pPr>
          </w:p>
        </w:tc>
        <w:tc>
          <w:tcPr>
            <w:tcW w:w="3117" w:type="dxa"/>
            <w:vAlign w:val="center"/>
          </w:tcPr>
          <w:p w14:paraId="4C4B228D" w14:textId="0336A276" w:rsidR="00D41F21" w:rsidRDefault="00D41F21" w:rsidP="00864C17">
            <w:pPr>
              <w:jc w:val="both"/>
            </w:pPr>
            <w:r>
              <w:object w:dxaOrig="465" w:dyaOrig="435" w14:anchorId="76750B12">
                <v:shape id="_x0000_i1028" type="#_x0000_t75" style="width:23.25pt;height:21.75pt" o:ole="">
                  <v:imagedata r:id="rId39" o:title=""/>
                </v:shape>
                <o:OLEObject Type="Embed" ProgID="PBrush" ShapeID="_x0000_i1028" DrawAspect="Content" ObjectID="_1606053773" r:id="rId40"/>
              </w:object>
            </w:r>
          </w:p>
        </w:tc>
        <w:tc>
          <w:tcPr>
            <w:tcW w:w="3117" w:type="dxa"/>
          </w:tcPr>
          <w:p w14:paraId="79794EC4" w14:textId="20A5F94F" w:rsidR="00D41F21" w:rsidRDefault="00D41F21" w:rsidP="00864C17">
            <w:pPr>
              <w:jc w:val="both"/>
            </w:pPr>
            <w:r w:rsidRPr="002A3784">
              <w:rPr>
                <w:noProof/>
              </w:rPr>
              <w:t>Red</w:t>
            </w:r>
            <w:r>
              <w:t xml:space="preserve">: The device location is not available. Make sure that GPS is enabled. Refer to </w:t>
            </w:r>
            <w:hyperlink w:anchor="_Pre-Requisites" w:history="1">
              <w:r w:rsidR="00EA2151">
                <w:rPr>
                  <w:rStyle w:val="Hyperlink"/>
                </w:rPr>
                <w:t>Chapter 1</w:t>
              </w:r>
            </w:hyperlink>
            <w:r w:rsidR="00EA2151">
              <w:rPr>
                <w:rStyle w:val="Hyperlink"/>
              </w:rPr>
              <w:t>.</w:t>
            </w:r>
          </w:p>
        </w:tc>
      </w:tr>
      <w:tr w:rsidR="00D41F21" w14:paraId="57B0205D" w14:textId="77777777" w:rsidTr="002A3784">
        <w:trPr>
          <w:trHeight w:val="620"/>
        </w:trPr>
        <w:tc>
          <w:tcPr>
            <w:tcW w:w="3116" w:type="dxa"/>
            <w:vMerge w:val="restart"/>
            <w:vAlign w:val="center"/>
          </w:tcPr>
          <w:p w14:paraId="3B80CB2B" w14:textId="112473EB" w:rsidR="00D41F21" w:rsidRDefault="00D41F21" w:rsidP="00864C17">
            <w:pPr>
              <w:jc w:val="both"/>
            </w:pPr>
            <w:r>
              <w:t>Wi-Fi Connection</w:t>
            </w:r>
          </w:p>
        </w:tc>
        <w:tc>
          <w:tcPr>
            <w:tcW w:w="3117" w:type="dxa"/>
            <w:vAlign w:val="center"/>
          </w:tcPr>
          <w:p w14:paraId="56FF0883" w14:textId="6F704DF9" w:rsidR="00D41F21" w:rsidRDefault="00D41F21" w:rsidP="00864C17">
            <w:pPr>
              <w:jc w:val="both"/>
            </w:pPr>
            <w:r>
              <w:object w:dxaOrig="435" w:dyaOrig="435" w14:anchorId="05DC4C85">
                <v:shape id="_x0000_i1029" type="#_x0000_t75" style="width:21.75pt;height:21.75pt" o:ole="">
                  <v:imagedata r:id="rId41" o:title=""/>
                </v:shape>
                <o:OLEObject Type="Embed" ProgID="PBrush" ShapeID="_x0000_i1029" DrawAspect="Content" ObjectID="_1606053774" r:id="rId42"/>
              </w:object>
            </w:r>
          </w:p>
        </w:tc>
        <w:tc>
          <w:tcPr>
            <w:tcW w:w="3117" w:type="dxa"/>
          </w:tcPr>
          <w:p w14:paraId="10F665E8" w14:textId="628B9632" w:rsidR="00D41F21" w:rsidRDefault="00D41F21" w:rsidP="00864C17">
            <w:pPr>
              <w:jc w:val="both"/>
            </w:pPr>
            <w:r>
              <w:t xml:space="preserve">Green: The Device is connected to a Wi-Fi network. </w:t>
            </w:r>
          </w:p>
        </w:tc>
      </w:tr>
      <w:tr w:rsidR="00D41F21" w14:paraId="4A617CC7" w14:textId="77777777" w:rsidTr="002A3784">
        <w:trPr>
          <w:trHeight w:val="1160"/>
        </w:trPr>
        <w:tc>
          <w:tcPr>
            <w:tcW w:w="3116" w:type="dxa"/>
            <w:vMerge/>
            <w:vAlign w:val="center"/>
          </w:tcPr>
          <w:p w14:paraId="39742A29" w14:textId="77777777" w:rsidR="00D41F21" w:rsidRDefault="00D41F21" w:rsidP="00864C17">
            <w:pPr>
              <w:jc w:val="both"/>
            </w:pPr>
          </w:p>
        </w:tc>
        <w:tc>
          <w:tcPr>
            <w:tcW w:w="3117" w:type="dxa"/>
            <w:vAlign w:val="center"/>
          </w:tcPr>
          <w:p w14:paraId="38823F29" w14:textId="027C1148" w:rsidR="00D41F21" w:rsidRDefault="00D41F21" w:rsidP="00864C17">
            <w:pPr>
              <w:jc w:val="both"/>
            </w:pPr>
            <w:r>
              <w:object w:dxaOrig="480" w:dyaOrig="450" w14:anchorId="62521853">
                <v:shape id="_x0000_i1030" type="#_x0000_t75" style="width:24pt;height:22.5pt" o:ole="">
                  <v:imagedata r:id="rId43" o:title=""/>
                </v:shape>
                <o:OLEObject Type="Embed" ProgID="PBrush" ShapeID="_x0000_i1030" DrawAspect="Content" ObjectID="_1606053775" r:id="rId44"/>
              </w:object>
            </w:r>
          </w:p>
        </w:tc>
        <w:tc>
          <w:tcPr>
            <w:tcW w:w="3117" w:type="dxa"/>
          </w:tcPr>
          <w:p w14:paraId="77BDE0AE" w14:textId="625596A9" w:rsidR="00D41F21" w:rsidRDefault="00D41F21" w:rsidP="00864C17">
            <w:pPr>
              <w:jc w:val="both"/>
            </w:pPr>
            <w:r>
              <w:t>Red: The device is not connected to a Wi-Fi network</w:t>
            </w:r>
            <w:r w:rsidR="004C47B2">
              <w:t>.</w:t>
            </w:r>
            <w:r>
              <w:t xml:space="preserve"> </w:t>
            </w:r>
            <w:r w:rsidR="004C47B2">
              <w:t>Make sure that Wi-Fi is enabled</w:t>
            </w:r>
            <w:r>
              <w:t xml:space="preserve">. Refer to </w:t>
            </w:r>
            <w:hyperlink w:anchor="_Pre-Requisites" w:history="1">
              <w:r w:rsidR="00EA2151">
                <w:rPr>
                  <w:rStyle w:val="Hyperlink"/>
                </w:rPr>
                <w:t>Chapter 1</w:t>
              </w:r>
            </w:hyperlink>
            <w:r w:rsidR="00EA2151">
              <w:rPr>
                <w:rStyle w:val="Hyperlink"/>
              </w:rPr>
              <w:t>.</w:t>
            </w:r>
          </w:p>
        </w:tc>
      </w:tr>
      <w:tr w:rsidR="00D41F21" w14:paraId="726225D2" w14:textId="77777777" w:rsidTr="002A3784">
        <w:trPr>
          <w:trHeight w:val="225"/>
        </w:trPr>
        <w:tc>
          <w:tcPr>
            <w:tcW w:w="3116" w:type="dxa"/>
            <w:vAlign w:val="center"/>
          </w:tcPr>
          <w:p w14:paraId="5A6D69C0" w14:textId="1362E16D" w:rsidR="00D41F21" w:rsidRDefault="004C47B2" w:rsidP="00864C17">
            <w:pPr>
              <w:jc w:val="both"/>
            </w:pPr>
            <w:r>
              <w:t>About Us</w:t>
            </w:r>
          </w:p>
        </w:tc>
        <w:tc>
          <w:tcPr>
            <w:tcW w:w="3117" w:type="dxa"/>
            <w:vAlign w:val="center"/>
          </w:tcPr>
          <w:p w14:paraId="327EE329" w14:textId="466FBC25" w:rsidR="00D41F21" w:rsidRDefault="004C47B2" w:rsidP="00864C17">
            <w:pPr>
              <w:jc w:val="both"/>
            </w:pPr>
            <w:r>
              <w:object w:dxaOrig="3795" w:dyaOrig="1500" w14:anchorId="28CAF5B9">
                <v:shape id="_x0000_i1031" type="#_x0000_t75" style="width:111.75pt;height:44.25pt" o:ole="">
                  <v:imagedata r:id="rId45" o:title=""/>
                </v:shape>
                <o:OLEObject Type="Embed" ProgID="PBrush" ShapeID="_x0000_i1031" DrawAspect="Content" ObjectID="_1606053776" r:id="rId46"/>
              </w:object>
            </w:r>
          </w:p>
        </w:tc>
        <w:tc>
          <w:tcPr>
            <w:tcW w:w="3117" w:type="dxa"/>
          </w:tcPr>
          <w:p w14:paraId="48DD71C3" w14:textId="6AA54951" w:rsidR="00D41F21" w:rsidRDefault="004C47B2" w:rsidP="00864C17">
            <w:pPr>
              <w:jc w:val="both"/>
            </w:pPr>
            <w:r>
              <w:t>Shows the About Us Dialog box containing Legal and Developer information.</w:t>
            </w:r>
          </w:p>
        </w:tc>
      </w:tr>
    </w:tbl>
    <w:p w14:paraId="47CEC681" w14:textId="755C5811" w:rsidR="00BC7F80" w:rsidRDefault="00BC7F80" w:rsidP="00864C17">
      <w:pPr>
        <w:jc w:val="both"/>
      </w:pPr>
    </w:p>
    <w:p w14:paraId="24CF31DB" w14:textId="1D85ED96" w:rsidR="00146FA2" w:rsidRDefault="00146FA2" w:rsidP="00864C17">
      <w:pPr>
        <w:pStyle w:val="Heading1"/>
        <w:jc w:val="both"/>
      </w:pPr>
      <w:r>
        <w:br w:type="page"/>
      </w:r>
      <w:bookmarkStart w:id="19" w:name="_Toc532206978"/>
      <w:bookmarkStart w:id="20" w:name="_Toc532208777"/>
      <w:bookmarkStart w:id="21" w:name="_Toc532209824"/>
      <w:r w:rsidR="00DF310D">
        <w:lastRenderedPageBreak/>
        <w:t>Grid</w:t>
      </w:r>
      <w:bookmarkEnd w:id="19"/>
      <w:bookmarkEnd w:id="20"/>
      <w:bookmarkEnd w:id="21"/>
    </w:p>
    <w:p w14:paraId="35F8538F" w14:textId="17D123DA" w:rsidR="00DF310D" w:rsidRDefault="00DF310D" w:rsidP="00864C17">
      <w:pPr>
        <w:jc w:val="both"/>
      </w:pPr>
      <w:r>
        <w:t xml:space="preserve">This chapter describes </w:t>
      </w:r>
      <w:r w:rsidR="002A3784">
        <w:t xml:space="preserve">the </w:t>
      </w:r>
      <w:r w:rsidRPr="002A3784">
        <w:rPr>
          <w:noProof/>
        </w:rPr>
        <w:t>Floe</w:t>
      </w:r>
      <w:r>
        <w:t xml:space="preserve"> Navigation Grid and the coordinate system on which it is established. </w:t>
      </w:r>
    </w:p>
    <w:p w14:paraId="767FA93E" w14:textId="2AD17E24" w:rsidR="00DF310D" w:rsidRDefault="008B3A2D" w:rsidP="00864C17">
      <w:pPr>
        <w:pStyle w:val="Heading2"/>
        <w:numPr>
          <w:ilvl w:val="1"/>
          <w:numId w:val="4"/>
        </w:numPr>
        <w:ind w:left="360"/>
        <w:jc w:val="both"/>
      </w:pPr>
      <w:r>
        <w:t xml:space="preserve"> </w:t>
      </w:r>
      <w:bookmarkStart w:id="22" w:name="_Toc532206979"/>
      <w:bookmarkStart w:id="23" w:name="_Toc532208778"/>
      <w:bookmarkStart w:id="24" w:name="_Toc532209825"/>
      <w:r w:rsidR="00DF310D">
        <w:t>Coordinate System:</w:t>
      </w:r>
      <w:bookmarkEnd w:id="22"/>
      <w:bookmarkEnd w:id="23"/>
      <w:bookmarkEnd w:id="24"/>
    </w:p>
    <w:p w14:paraId="4F173502" w14:textId="0DBFFE42" w:rsidR="00DF310D" w:rsidRDefault="00DF310D" w:rsidP="00864C17">
      <w:pPr>
        <w:jc w:val="both"/>
      </w:pPr>
      <w:r>
        <w:t xml:space="preserve">The </w:t>
      </w:r>
      <w:r w:rsidR="00071A87">
        <w:t xml:space="preserve">basic aim of the Floe Navigation system is to create a coordinate system which remains static with respect to a moving sea ice. To that </w:t>
      </w:r>
      <w:r w:rsidR="00071A87" w:rsidRPr="002A3784">
        <w:rPr>
          <w:noProof/>
        </w:rPr>
        <w:t>end</w:t>
      </w:r>
      <w:r w:rsidR="002A3784">
        <w:rPr>
          <w:noProof/>
        </w:rPr>
        <w:t>,</w:t>
      </w:r>
      <w:r w:rsidR="00071A87">
        <w:t xml:space="preserve"> it uses data from two AIS transponders to </w:t>
      </w:r>
      <w:r w:rsidR="00071A87" w:rsidRPr="002A3784">
        <w:rPr>
          <w:noProof/>
        </w:rPr>
        <w:t>set</w:t>
      </w:r>
      <w:r w:rsidR="002A3784">
        <w:rPr>
          <w:noProof/>
        </w:rPr>
        <w:t xml:space="preserve"> </w:t>
      </w:r>
      <w:r w:rsidR="00071A87" w:rsidRPr="002A3784">
        <w:rPr>
          <w:noProof/>
        </w:rPr>
        <w:t>up</w:t>
      </w:r>
      <w:r w:rsidR="00071A87">
        <w:t xml:space="preserve"> the coordinate system (For details about AIS see </w:t>
      </w:r>
      <w:hyperlink r:id="rId47" w:history="1">
        <w:r w:rsidR="00071A87" w:rsidRPr="00071A87">
          <w:rPr>
            <w:rStyle w:val="Hyperlink"/>
          </w:rPr>
          <w:t>here</w:t>
        </w:r>
      </w:hyperlink>
      <w:r w:rsidR="00071A87">
        <w:t xml:space="preserve">). The coordinate system can only be established by an administrator of the system. For details see Floe Navigation Administrator Guide. </w:t>
      </w:r>
    </w:p>
    <w:p w14:paraId="4F4DAD7B" w14:textId="202E31B5" w:rsidR="009516A9" w:rsidRDefault="00071A87" w:rsidP="00864C17">
      <w:pPr>
        <w:jc w:val="both"/>
      </w:pPr>
      <w:r>
        <w:t xml:space="preserve">The custom coordinate system is created by fixing one AIS transponder as the origin and the other transponder is used to mark the x-Axis of the coordinate system. The y-Axis is then considered as perpendicular to the x-Axis. The custom coordinate system so </w:t>
      </w:r>
      <w:r w:rsidRPr="002A3784">
        <w:rPr>
          <w:noProof/>
        </w:rPr>
        <w:t>created</w:t>
      </w:r>
      <w:r>
        <w:t xml:space="preserve"> moves with the flowing sea ice as the transponders move with it. </w:t>
      </w:r>
      <w:r w:rsidR="009516A9">
        <w:t>The positions of the points of interest on the sea ice can then be calculated relative to the custom coordinate system</w:t>
      </w:r>
      <w:r>
        <w:t>.</w:t>
      </w:r>
      <w:r w:rsidR="009516A9">
        <w:t xml:space="preserve"> So that each point of interest on the sea ice will have </w:t>
      </w:r>
      <w:r w:rsidR="009516A9" w:rsidRPr="002A3784">
        <w:rPr>
          <w:noProof/>
        </w:rPr>
        <w:t>a {x</w:t>
      </w:r>
      <w:r w:rsidR="009516A9">
        <w:t xml:space="preserve">, y} coordinate pair. </w:t>
      </w:r>
    </w:p>
    <w:p w14:paraId="5D82572B" w14:textId="77777777" w:rsidR="008B3A2D" w:rsidRDefault="008B3A2D" w:rsidP="00864C17">
      <w:pPr>
        <w:keepNext/>
        <w:jc w:val="both"/>
      </w:pPr>
      <w:r w:rsidRPr="008B3A2D">
        <w:rPr>
          <w:noProof/>
        </w:rPr>
        <w:drawing>
          <wp:inline distT="0" distB="0" distL="0" distR="0" wp14:anchorId="0F98AC54" wp14:editId="18E2A86C">
            <wp:extent cx="5943600" cy="3056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056255"/>
                    </a:xfrm>
                    <a:prstGeom prst="rect">
                      <a:avLst/>
                    </a:prstGeom>
                    <a:noFill/>
                    <a:ln>
                      <a:noFill/>
                    </a:ln>
                  </pic:spPr>
                </pic:pic>
              </a:graphicData>
            </a:graphic>
          </wp:inline>
        </w:drawing>
      </w:r>
    </w:p>
    <w:p w14:paraId="17EFB2DB" w14:textId="3948FDFF" w:rsidR="008B3A2D" w:rsidRDefault="008B3A2D" w:rsidP="00864C17">
      <w:pPr>
        <w:pStyle w:val="Caption"/>
        <w:jc w:val="both"/>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w:t>
      </w:r>
      <w:r w:rsidR="00EA7FA7">
        <w:fldChar w:fldCharType="end"/>
      </w:r>
      <w:r>
        <w:t xml:space="preserve"> Coordinate System </w:t>
      </w:r>
      <w:r w:rsidR="002A3784">
        <w:t xml:space="preserve">Concept </w:t>
      </w:r>
      <w:r>
        <w:t>at Setup</w:t>
      </w:r>
    </w:p>
    <w:p w14:paraId="0C37C398" w14:textId="6EB4BCF4" w:rsidR="00071A87" w:rsidRDefault="009516A9" w:rsidP="00864C17">
      <w:pPr>
        <w:jc w:val="both"/>
      </w:pPr>
      <w:r>
        <w:t xml:space="preserve">The Grid is a visual representation of all the above-mentioned coordinate system along with all the points of interests marked on it. The points of interest can be Waypoints, Static Stations (Stations without AIS), Mobile Stations (moving vehicles with AIS) and Fixed Stations (Stations with AIS). </w:t>
      </w:r>
      <w:r w:rsidR="00071A87">
        <w:t xml:space="preserve"> </w:t>
      </w:r>
      <w:r>
        <w:t xml:space="preserve">The grid also shows the tablet’s current position (own position) on the coordinate system for determining your position on the grid and the position of the </w:t>
      </w:r>
      <w:r w:rsidRPr="002A3784">
        <w:rPr>
          <w:noProof/>
        </w:rPr>
        <w:t>mothership</w:t>
      </w:r>
      <w:r>
        <w:t xml:space="preserve">. </w:t>
      </w:r>
    </w:p>
    <w:p w14:paraId="180F60E5" w14:textId="101EC8BA" w:rsidR="008B3A2D" w:rsidRDefault="008B3A2D" w:rsidP="00864C17">
      <w:pPr>
        <w:jc w:val="both"/>
      </w:pPr>
    </w:p>
    <w:p w14:paraId="54042B97" w14:textId="77777777" w:rsidR="008B3A2D" w:rsidRDefault="008B3A2D" w:rsidP="00864C17">
      <w:pPr>
        <w:keepNext/>
        <w:jc w:val="both"/>
      </w:pPr>
      <w:r w:rsidRPr="008B3A2D">
        <w:rPr>
          <w:noProof/>
        </w:rPr>
        <w:lastRenderedPageBreak/>
        <w:drawing>
          <wp:inline distT="0" distB="0" distL="0" distR="0" wp14:anchorId="59AACC59" wp14:editId="415A4FDA">
            <wp:extent cx="5943600" cy="3876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876040"/>
                    </a:xfrm>
                    <a:prstGeom prst="rect">
                      <a:avLst/>
                    </a:prstGeom>
                    <a:noFill/>
                    <a:ln>
                      <a:noFill/>
                    </a:ln>
                  </pic:spPr>
                </pic:pic>
              </a:graphicData>
            </a:graphic>
          </wp:inline>
        </w:drawing>
      </w:r>
    </w:p>
    <w:p w14:paraId="01A80A18" w14:textId="4F03E5E1" w:rsidR="008B3A2D" w:rsidRDefault="008B3A2D" w:rsidP="00864C17">
      <w:pPr>
        <w:pStyle w:val="Caption"/>
        <w:jc w:val="both"/>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2</w:t>
      </w:r>
      <w:r w:rsidR="00EA7FA7">
        <w:fldChar w:fldCharType="end"/>
      </w:r>
      <w:r>
        <w:t xml:space="preserve"> Coordinate System concept with all Points of Interest</w:t>
      </w:r>
    </w:p>
    <w:p w14:paraId="584BC5D6" w14:textId="084BA534" w:rsidR="009516A9" w:rsidRDefault="008B3A2D" w:rsidP="00864C17">
      <w:pPr>
        <w:pStyle w:val="Heading2"/>
        <w:numPr>
          <w:ilvl w:val="1"/>
          <w:numId w:val="4"/>
        </w:numPr>
        <w:ind w:left="360"/>
        <w:jc w:val="both"/>
      </w:pPr>
      <w:r>
        <w:t xml:space="preserve"> </w:t>
      </w:r>
      <w:bookmarkStart w:id="25" w:name="_Toc532206980"/>
      <w:bookmarkStart w:id="26" w:name="_Toc532208779"/>
      <w:bookmarkStart w:id="27" w:name="_Toc532209826"/>
      <w:r>
        <w:t>Map View</w:t>
      </w:r>
      <w:bookmarkEnd w:id="25"/>
      <w:bookmarkEnd w:id="26"/>
      <w:bookmarkEnd w:id="27"/>
    </w:p>
    <w:p w14:paraId="5F97300C" w14:textId="3BE40744" w:rsidR="008B3A2D" w:rsidRDefault="00B6540D" w:rsidP="00864C17">
      <w:pPr>
        <w:jc w:val="both"/>
      </w:pPr>
      <w:r>
        <w:t xml:space="preserve">The Map View is the visual representation of the coordinate system established on the sea ice. The Map View shows all the points of interest that have been installed on the Sea Ice. </w:t>
      </w:r>
      <w:r w:rsidR="007356B9">
        <w:t xml:space="preserve">The Map View shows all the stations and points of interest in a 100 km </w:t>
      </w:r>
      <w:r w:rsidR="0073517C">
        <w:t xml:space="preserve">radius from the origin. There are vertical and horizontal scales on the left side and bottom of the Map View. The scales are in kilometers by default however when zoomed in, it automatically changes the scales to meters. </w:t>
      </w:r>
    </w:p>
    <w:p w14:paraId="7F092F04" w14:textId="1DEE1AA2" w:rsidR="00B6540D" w:rsidRDefault="00B6540D" w:rsidP="00B6540D">
      <w:pPr>
        <w:keepNext/>
      </w:pPr>
      <w:r>
        <w:rPr>
          <w:noProof/>
        </w:rPr>
        <w:lastRenderedPageBreak/>
        <w:drawing>
          <wp:inline distT="0" distB="0" distL="0" distR="0" wp14:anchorId="6387118E" wp14:editId="7248851F">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9C149B4" w14:textId="063F09B9" w:rsidR="00B6540D" w:rsidRDefault="00B6540D" w:rsidP="00B6540D">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3</w:t>
      </w:r>
      <w:r w:rsidR="00EA7FA7">
        <w:fldChar w:fldCharType="end"/>
      </w:r>
      <w:r>
        <w:t xml:space="preserve"> Map View of Coordinate System with Points of Interest</w:t>
      </w:r>
    </w:p>
    <w:p w14:paraId="11F14363" w14:textId="7CD6EBB0" w:rsidR="00B6540D" w:rsidRDefault="0073517C" w:rsidP="0073517C">
      <w:pPr>
        <w:pStyle w:val="Heading3"/>
        <w:numPr>
          <w:ilvl w:val="2"/>
          <w:numId w:val="4"/>
        </w:numPr>
        <w:ind w:left="720"/>
      </w:pPr>
      <w:bookmarkStart w:id="28" w:name="_Toc532206981"/>
      <w:bookmarkStart w:id="29" w:name="_Toc532208780"/>
      <w:bookmarkStart w:id="30" w:name="_Toc532209827"/>
      <w:r>
        <w:t>Features</w:t>
      </w:r>
      <w:bookmarkEnd w:id="28"/>
      <w:bookmarkEnd w:id="29"/>
      <w:bookmarkEnd w:id="30"/>
    </w:p>
    <w:p w14:paraId="6F011B94" w14:textId="0ECC7749" w:rsidR="0073517C" w:rsidRDefault="0073517C" w:rsidP="002A3784">
      <w:pPr>
        <w:jc w:val="both"/>
      </w:pPr>
      <w:r>
        <w:t>Several sophisticated features are available in the map view to aid you in visualizing the map view of the sea ice.</w:t>
      </w:r>
    </w:p>
    <w:p w14:paraId="5508F3AD" w14:textId="6A2B5666" w:rsidR="0073517C" w:rsidRPr="0073517C" w:rsidRDefault="0073517C" w:rsidP="0073517C">
      <w:pPr>
        <w:pStyle w:val="Heading4"/>
        <w:numPr>
          <w:ilvl w:val="3"/>
          <w:numId w:val="4"/>
        </w:numPr>
        <w:ind w:left="720"/>
      </w:pPr>
      <w:r>
        <w:t>Layers</w:t>
      </w:r>
    </w:p>
    <w:p w14:paraId="0DE233AB" w14:textId="3E83976C" w:rsidR="00B6540D" w:rsidRDefault="00B6540D" w:rsidP="002A3784">
      <w:pPr>
        <w:jc w:val="both"/>
      </w:pPr>
      <w:r>
        <w:t xml:space="preserve">There are different layers on the Map View and you can set </w:t>
      </w:r>
      <w:r w:rsidR="00787A2C">
        <w:t xml:space="preserve">the visibility of each layer. The tablet location is always visible. By default, the visibility of all the layers is set on the Map View. </w:t>
      </w:r>
    </w:p>
    <w:p w14:paraId="6A72E42B" w14:textId="77777777" w:rsidR="0073517C" w:rsidRDefault="00787A2C" w:rsidP="0073517C">
      <w:pPr>
        <w:keepNext/>
      </w:pPr>
      <w:r>
        <w:rPr>
          <w:noProof/>
        </w:rPr>
        <w:lastRenderedPageBreak/>
        <w:drawing>
          <wp:inline distT="0" distB="0" distL="0" distR="0" wp14:anchorId="04C69BD5" wp14:editId="60B81187">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E0841E0" w14:textId="70C84200" w:rsidR="00787A2C" w:rsidRDefault="0073517C" w:rsidP="0073517C">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4</w:t>
      </w:r>
      <w:r w:rsidR="00EA7FA7">
        <w:fldChar w:fldCharType="end"/>
      </w:r>
      <w:r>
        <w:t xml:space="preserve"> Map View with the available layers</w:t>
      </w:r>
    </w:p>
    <w:p w14:paraId="6EB9AEF5" w14:textId="77777777" w:rsidR="00787A2C" w:rsidRDefault="00787A2C" w:rsidP="00B6540D"/>
    <w:p w14:paraId="28992042" w14:textId="201F602F" w:rsidR="00787A2C" w:rsidRDefault="00787A2C" w:rsidP="002A3784">
      <w:pPr>
        <w:jc w:val="both"/>
      </w:pPr>
      <w:r>
        <w:t>The Layers that are visible on the Map View are:</w:t>
      </w:r>
    </w:p>
    <w:p w14:paraId="6B7AC79B" w14:textId="2F9467B5" w:rsidR="008D0BB6" w:rsidRPr="008D0BB6" w:rsidRDefault="008D0BB6" w:rsidP="008D0BB6">
      <w:pPr>
        <w:pStyle w:val="Caption"/>
        <w:keepNext/>
        <w:jc w:val="center"/>
        <w:rPr>
          <w:b/>
          <w:sz w:val="20"/>
        </w:rPr>
      </w:pPr>
      <w:r w:rsidRPr="008D0BB6">
        <w:rPr>
          <w:b/>
          <w:sz w:val="20"/>
        </w:rPr>
        <w:t xml:space="preserve">Table </w:t>
      </w:r>
      <w:r w:rsidR="00D45E83">
        <w:rPr>
          <w:b/>
          <w:sz w:val="20"/>
        </w:rPr>
        <w:fldChar w:fldCharType="begin"/>
      </w:r>
      <w:r w:rsidR="00D45E83">
        <w:rPr>
          <w:b/>
          <w:sz w:val="20"/>
        </w:rPr>
        <w:instrText xml:space="preserve"> STYLEREF 1 \s </w:instrText>
      </w:r>
      <w:r w:rsidR="00D45E83">
        <w:rPr>
          <w:b/>
          <w:sz w:val="20"/>
        </w:rPr>
        <w:fldChar w:fldCharType="separate"/>
      </w:r>
      <w:r w:rsidR="00D45E83">
        <w:rPr>
          <w:b/>
          <w:noProof/>
          <w:sz w:val="20"/>
        </w:rPr>
        <w:t>3</w:t>
      </w:r>
      <w:r w:rsidR="00D45E83">
        <w:rPr>
          <w:b/>
          <w:sz w:val="20"/>
        </w:rPr>
        <w:fldChar w:fldCharType="end"/>
      </w:r>
      <w:r w:rsidR="00D45E83">
        <w:rPr>
          <w:b/>
          <w:sz w:val="20"/>
        </w:rPr>
        <w:t>.</w:t>
      </w:r>
      <w:r w:rsidR="00D45E83">
        <w:rPr>
          <w:b/>
          <w:sz w:val="20"/>
        </w:rPr>
        <w:fldChar w:fldCharType="begin"/>
      </w:r>
      <w:r w:rsidR="00D45E83">
        <w:rPr>
          <w:b/>
          <w:sz w:val="20"/>
        </w:rPr>
        <w:instrText xml:space="preserve"> SEQ Table \* ARABIC \s 1 </w:instrText>
      </w:r>
      <w:r w:rsidR="00D45E83">
        <w:rPr>
          <w:b/>
          <w:sz w:val="20"/>
        </w:rPr>
        <w:fldChar w:fldCharType="separate"/>
      </w:r>
      <w:r w:rsidR="00D45E83">
        <w:rPr>
          <w:b/>
          <w:noProof/>
          <w:sz w:val="20"/>
        </w:rPr>
        <w:t>1</w:t>
      </w:r>
      <w:r w:rsidR="00D45E83">
        <w:rPr>
          <w:b/>
          <w:sz w:val="20"/>
        </w:rPr>
        <w:fldChar w:fldCharType="end"/>
      </w:r>
      <w:r w:rsidRPr="008D0BB6">
        <w:rPr>
          <w:b/>
          <w:sz w:val="20"/>
        </w:rPr>
        <w:t xml:space="preserve"> Available Layers in Map View</w:t>
      </w:r>
    </w:p>
    <w:tbl>
      <w:tblPr>
        <w:tblStyle w:val="TableGrid"/>
        <w:tblW w:w="0" w:type="auto"/>
        <w:tblLayout w:type="fixed"/>
        <w:tblLook w:val="04A0" w:firstRow="1" w:lastRow="0" w:firstColumn="1" w:lastColumn="0" w:noHBand="0" w:noVBand="1"/>
      </w:tblPr>
      <w:tblGrid>
        <w:gridCol w:w="1615"/>
        <w:gridCol w:w="3330"/>
        <w:gridCol w:w="4405"/>
      </w:tblGrid>
      <w:tr w:rsidR="00787A2C" w14:paraId="3E97370D" w14:textId="77777777" w:rsidTr="00FE423E">
        <w:tc>
          <w:tcPr>
            <w:tcW w:w="1615" w:type="dxa"/>
            <w:vAlign w:val="center"/>
          </w:tcPr>
          <w:p w14:paraId="5DAE8080" w14:textId="53C1761C" w:rsidR="00787A2C" w:rsidRDefault="00787A2C" w:rsidP="00FE423E">
            <w:pPr>
              <w:rPr>
                <w:b/>
              </w:rPr>
            </w:pPr>
            <w:r>
              <w:rPr>
                <w:b/>
              </w:rPr>
              <w:t>Layer</w:t>
            </w:r>
          </w:p>
        </w:tc>
        <w:tc>
          <w:tcPr>
            <w:tcW w:w="3330" w:type="dxa"/>
            <w:vAlign w:val="center"/>
          </w:tcPr>
          <w:p w14:paraId="0A849574" w14:textId="3BF4517C" w:rsidR="00787A2C" w:rsidRDefault="00787A2C" w:rsidP="00FE423E">
            <w:pPr>
              <w:jc w:val="center"/>
              <w:rPr>
                <w:b/>
              </w:rPr>
            </w:pPr>
            <w:r>
              <w:rPr>
                <w:b/>
              </w:rPr>
              <w:t>Icon</w:t>
            </w:r>
          </w:p>
        </w:tc>
        <w:tc>
          <w:tcPr>
            <w:tcW w:w="4405" w:type="dxa"/>
          </w:tcPr>
          <w:p w14:paraId="1B664CA6" w14:textId="6F67FFDA" w:rsidR="00787A2C" w:rsidRDefault="00787A2C" w:rsidP="00B6540D">
            <w:pPr>
              <w:rPr>
                <w:b/>
              </w:rPr>
            </w:pPr>
            <w:r>
              <w:rPr>
                <w:b/>
              </w:rPr>
              <w:t>Description</w:t>
            </w:r>
          </w:p>
        </w:tc>
      </w:tr>
      <w:tr w:rsidR="00787A2C" w14:paraId="2DED63D9" w14:textId="77777777" w:rsidTr="00FE423E">
        <w:tc>
          <w:tcPr>
            <w:tcW w:w="1615" w:type="dxa"/>
            <w:vAlign w:val="center"/>
          </w:tcPr>
          <w:p w14:paraId="4A27B0C8" w14:textId="11238B08" w:rsidR="00787A2C" w:rsidRPr="00787A2C" w:rsidRDefault="00787A2C" w:rsidP="00FE423E">
            <w:r w:rsidRPr="00787A2C">
              <w:t>Fixed Station</w:t>
            </w:r>
          </w:p>
        </w:tc>
        <w:tc>
          <w:tcPr>
            <w:tcW w:w="3330" w:type="dxa"/>
            <w:vAlign w:val="center"/>
          </w:tcPr>
          <w:p w14:paraId="6FB5D84C" w14:textId="76041CA4" w:rsidR="00787A2C" w:rsidRDefault="00787A2C" w:rsidP="00FE423E">
            <w:pPr>
              <w:jc w:val="center"/>
              <w:rPr>
                <w:b/>
              </w:rPr>
            </w:pPr>
            <w:r>
              <w:object w:dxaOrig="3135" w:dyaOrig="450" w14:anchorId="01BE20FC">
                <v:shape id="_x0000_i1032" type="#_x0000_t75" style="width:156.75pt;height:22.5pt" o:ole="">
                  <v:imagedata r:id="rId52" o:title=""/>
                </v:shape>
                <o:OLEObject Type="Embed" ProgID="PBrush" ShapeID="_x0000_i1032" DrawAspect="Content" ObjectID="_1606053777" r:id="rId53"/>
              </w:object>
            </w:r>
          </w:p>
        </w:tc>
        <w:tc>
          <w:tcPr>
            <w:tcW w:w="4405" w:type="dxa"/>
          </w:tcPr>
          <w:p w14:paraId="2E37CE2D" w14:textId="1EFFC8DA" w:rsidR="00787A2C" w:rsidRDefault="00787A2C" w:rsidP="00B6540D">
            <w:pPr>
              <w:rPr>
                <w:b/>
              </w:rPr>
            </w:pPr>
            <w:r>
              <w:t>These are fixed position on the ice where AIS transponders have been mounted. Deployment of such station can only be done by an administrator (refer to Floe Navigation Administrator Guide for details). The periodic AIS data from these stations is used by the App to maintain the coordinate system.</w:t>
            </w:r>
          </w:p>
        </w:tc>
      </w:tr>
      <w:tr w:rsidR="00787A2C" w14:paraId="71CC7AF6" w14:textId="77777777" w:rsidTr="00FE423E">
        <w:tc>
          <w:tcPr>
            <w:tcW w:w="1615" w:type="dxa"/>
            <w:vAlign w:val="center"/>
          </w:tcPr>
          <w:p w14:paraId="071C4AF6" w14:textId="4E24BB1F" w:rsidR="00787A2C" w:rsidRPr="00FE423E" w:rsidRDefault="00FE423E" w:rsidP="00FE423E">
            <w:r>
              <w:t>Mobile Station</w:t>
            </w:r>
          </w:p>
        </w:tc>
        <w:tc>
          <w:tcPr>
            <w:tcW w:w="3330" w:type="dxa"/>
            <w:vAlign w:val="center"/>
          </w:tcPr>
          <w:p w14:paraId="63746BA6" w14:textId="3FC677F2" w:rsidR="00787A2C" w:rsidRDefault="00FE423E" w:rsidP="00FE423E">
            <w:pPr>
              <w:jc w:val="center"/>
              <w:rPr>
                <w:b/>
              </w:rPr>
            </w:pPr>
            <w:r>
              <w:object w:dxaOrig="3090" w:dyaOrig="495" w14:anchorId="3FD3EA0B">
                <v:shape id="_x0000_i1033" type="#_x0000_t75" style="width:154.5pt;height:24.75pt" o:ole="">
                  <v:imagedata r:id="rId54" o:title=""/>
                </v:shape>
                <o:OLEObject Type="Embed" ProgID="PBrush" ShapeID="_x0000_i1033" DrawAspect="Content" ObjectID="_1606053778" r:id="rId55"/>
              </w:object>
            </w:r>
          </w:p>
        </w:tc>
        <w:tc>
          <w:tcPr>
            <w:tcW w:w="4405" w:type="dxa"/>
          </w:tcPr>
          <w:p w14:paraId="0452A68F" w14:textId="447400D3" w:rsidR="00787A2C" w:rsidRPr="00FE423E" w:rsidRDefault="00FE423E" w:rsidP="00B6540D">
            <w:r>
              <w:t xml:space="preserve">These are vehicles which are moving on the Sea Ice and have an AIS transponder mounted on them. The Map View will show all the mobile stations in a 100km radius.  </w:t>
            </w:r>
          </w:p>
        </w:tc>
      </w:tr>
      <w:tr w:rsidR="00787A2C" w14:paraId="21F1B083" w14:textId="77777777" w:rsidTr="00FE423E">
        <w:tc>
          <w:tcPr>
            <w:tcW w:w="1615" w:type="dxa"/>
            <w:vAlign w:val="center"/>
          </w:tcPr>
          <w:p w14:paraId="4C96265A" w14:textId="2E406BA6" w:rsidR="00787A2C" w:rsidRPr="00FE423E" w:rsidRDefault="00FE423E" w:rsidP="00FE423E">
            <w:r>
              <w:t>Waypoints</w:t>
            </w:r>
          </w:p>
        </w:tc>
        <w:tc>
          <w:tcPr>
            <w:tcW w:w="3330" w:type="dxa"/>
            <w:vAlign w:val="center"/>
          </w:tcPr>
          <w:p w14:paraId="374A359E" w14:textId="7A401949" w:rsidR="00787A2C" w:rsidRDefault="00FE423E" w:rsidP="00FE423E">
            <w:pPr>
              <w:jc w:val="center"/>
              <w:rPr>
                <w:b/>
              </w:rPr>
            </w:pPr>
            <w:r>
              <w:object w:dxaOrig="3060" w:dyaOrig="510" w14:anchorId="5E4E3B26">
                <v:shape id="_x0000_i1034" type="#_x0000_t75" style="width:153pt;height:25.5pt" o:ole="">
                  <v:imagedata r:id="rId56" o:title=""/>
                </v:shape>
                <o:OLEObject Type="Embed" ProgID="PBrush" ShapeID="_x0000_i1034" DrawAspect="Content" ObjectID="_1606053779" r:id="rId57"/>
              </w:object>
            </w:r>
          </w:p>
        </w:tc>
        <w:tc>
          <w:tcPr>
            <w:tcW w:w="4405" w:type="dxa"/>
          </w:tcPr>
          <w:p w14:paraId="34F7CFF5" w14:textId="7D73893E" w:rsidR="00787A2C" w:rsidRDefault="00FE423E" w:rsidP="00B6540D">
            <w:pPr>
              <w:rPr>
                <w:b/>
              </w:rPr>
            </w:pPr>
            <w:r>
              <w:t>These are points of interest on the Sea Ice. For details refer to</w:t>
            </w:r>
            <w:r w:rsidR="00AD1943">
              <w:t xml:space="preserve"> </w:t>
            </w:r>
            <w:hyperlink w:anchor="_Waypoint" w:history="1">
              <w:r w:rsidR="00EA2151">
                <w:rPr>
                  <w:rStyle w:val="Hyperlink"/>
                </w:rPr>
                <w:t>Chapter 5</w:t>
              </w:r>
            </w:hyperlink>
            <w:r>
              <w:t xml:space="preserve">. </w:t>
            </w:r>
          </w:p>
        </w:tc>
      </w:tr>
      <w:tr w:rsidR="00FE423E" w14:paraId="7A234EB4" w14:textId="77777777" w:rsidTr="00FE423E">
        <w:tc>
          <w:tcPr>
            <w:tcW w:w="1615" w:type="dxa"/>
            <w:vAlign w:val="center"/>
          </w:tcPr>
          <w:p w14:paraId="46BE95F8" w14:textId="4A94A49E" w:rsidR="00FE423E" w:rsidRDefault="00FE423E" w:rsidP="00FE423E">
            <w:r>
              <w:t>Static Stations</w:t>
            </w:r>
          </w:p>
        </w:tc>
        <w:tc>
          <w:tcPr>
            <w:tcW w:w="3330" w:type="dxa"/>
            <w:vAlign w:val="center"/>
          </w:tcPr>
          <w:p w14:paraId="188C150D" w14:textId="17CD5AF8" w:rsidR="00FE423E" w:rsidRDefault="00FE423E" w:rsidP="00FE423E">
            <w:pPr>
              <w:jc w:val="center"/>
            </w:pPr>
            <w:r>
              <w:object w:dxaOrig="3120" w:dyaOrig="495" w14:anchorId="2A8C6EF1">
                <v:shape id="_x0000_i1035" type="#_x0000_t75" style="width:156pt;height:24.75pt" o:ole="">
                  <v:imagedata r:id="rId58" o:title=""/>
                </v:shape>
                <o:OLEObject Type="Embed" ProgID="PBrush" ShapeID="_x0000_i1035" DrawAspect="Content" ObjectID="_1606053780" r:id="rId59"/>
              </w:object>
            </w:r>
          </w:p>
        </w:tc>
        <w:tc>
          <w:tcPr>
            <w:tcW w:w="4405" w:type="dxa"/>
          </w:tcPr>
          <w:p w14:paraId="511051EA" w14:textId="0BCE0512" w:rsidR="00FE423E" w:rsidRDefault="00FE423E" w:rsidP="00B6540D">
            <w:r>
              <w:t>These are fixed position on the ice without an AIS transponder. You can deploy such stations using the Deployment section (For details refer</w:t>
            </w:r>
            <w:r w:rsidR="00AD1943">
              <w:t xml:space="preserve"> </w:t>
            </w:r>
            <w:hyperlink w:anchor="_Deployment" w:history="1">
              <w:r w:rsidR="00EA2151">
                <w:rPr>
                  <w:rStyle w:val="Hyperlink"/>
                </w:rPr>
                <w:t>Chapter 4</w:t>
              </w:r>
            </w:hyperlink>
            <w:r>
              <w:t xml:space="preserve">). </w:t>
            </w:r>
          </w:p>
        </w:tc>
      </w:tr>
      <w:tr w:rsidR="00FE423E" w14:paraId="2425CC6D" w14:textId="77777777" w:rsidTr="00FE423E">
        <w:tc>
          <w:tcPr>
            <w:tcW w:w="1615" w:type="dxa"/>
            <w:vAlign w:val="center"/>
          </w:tcPr>
          <w:p w14:paraId="0DFD24CE" w14:textId="3CB52CC6" w:rsidR="00FE423E" w:rsidRDefault="00FE423E" w:rsidP="00FE423E">
            <w:r>
              <w:t>Own Position</w:t>
            </w:r>
          </w:p>
        </w:tc>
        <w:tc>
          <w:tcPr>
            <w:tcW w:w="3330" w:type="dxa"/>
            <w:vAlign w:val="center"/>
          </w:tcPr>
          <w:p w14:paraId="4379AE08" w14:textId="35512CE5" w:rsidR="00FE423E" w:rsidRDefault="007356B9" w:rsidP="00FE423E">
            <w:pPr>
              <w:jc w:val="center"/>
            </w:pPr>
            <w:r>
              <w:object w:dxaOrig="3000" w:dyaOrig="450" w14:anchorId="3EFE1AA6">
                <v:shape id="_x0000_i1036" type="#_x0000_t75" style="width:150pt;height:22.5pt" o:ole="">
                  <v:imagedata r:id="rId60" o:title=""/>
                </v:shape>
                <o:OLEObject Type="Embed" ProgID="PBrush" ShapeID="_x0000_i1036" DrawAspect="Content" ObjectID="_1606053781" r:id="rId61"/>
              </w:object>
            </w:r>
          </w:p>
        </w:tc>
        <w:tc>
          <w:tcPr>
            <w:tcW w:w="4405" w:type="dxa"/>
          </w:tcPr>
          <w:p w14:paraId="2E162F6A" w14:textId="554761DA" w:rsidR="00FE423E" w:rsidRDefault="00FE423E" w:rsidP="00B6540D">
            <w:r>
              <w:t>This shows your current location on the Map View</w:t>
            </w:r>
            <w:r w:rsidR="007356B9">
              <w:t xml:space="preserve"> relative to the custom coordinate system.</w:t>
            </w:r>
          </w:p>
        </w:tc>
      </w:tr>
      <w:tr w:rsidR="00FE423E" w14:paraId="1A12D0E1" w14:textId="77777777" w:rsidTr="00FE423E">
        <w:tc>
          <w:tcPr>
            <w:tcW w:w="1615" w:type="dxa"/>
            <w:vAlign w:val="center"/>
          </w:tcPr>
          <w:p w14:paraId="50C6D25D" w14:textId="79E04594" w:rsidR="00FE423E" w:rsidRDefault="007356B9" w:rsidP="00FE423E">
            <w:r>
              <w:lastRenderedPageBreak/>
              <w:t>Mother Ship</w:t>
            </w:r>
          </w:p>
        </w:tc>
        <w:tc>
          <w:tcPr>
            <w:tcW w:w="3330" w:type="dxa"/>
            <w:vAlign w:val="center"/>
          </w:tcPr>
          <w:p w14:paraId="7681206F" w14:textId="0A4237D9" w:rsidR="00FE423E" w:rsidRDefault="007356B9" w:rsidP="00FE423E">
            <w:pPr>
              <w:jc w:val="center"/>
            </w:pPr>
            <w:r>
              <w:object w:dxaOrig="3075" w:dyaOrig="435" w14:anchorId="0CDCB617">
                <v:shape id="_x0000_i1037" type="#_x0000_t75" style="width:153.75pt;height:21.75pt" o:ole="">
                  <v:imagedata r:id="rId62" o:title=""/>
                </v:shape>
                <o:OLEObject Type="Embed" ProgID="PBrush" ShapeID="_x0000_i1037" DrawAspect="Content" ObjectID="_1606053782" r:id="rId63"/>
              </w:object>
            </w:r>
          </w:p>
        </w:tc>
        <w:tc>
          <w:tcPr>
            <w:tcW w:w="4405" w:type="dxa"/>
          </w:tcPr>
          <w:p w14:paraId="52C63CAE" w14:textId="296528BF" w:rsidR="00FE423E" w:rsidRDefault="007356B9" w:rsidP="00B6540D">
            <w:r>
              <w:t xml:space="preserve">This is a special type of Mobile Station which shows the position of the Mother Ship. </w:t>
            </w:r>
          </w:p>
        </w:tc>
      </w:tr>
    </w:tbl>
    <w:p w14:paraId="114050C2" w14:textId="3CEA4F9E" w:rsidR="00787A2C" w:rsidRDefault="00787A2C" w:rsidP="00B6540D"/>
    <w:p w14:paraId="03FD47BB" w14:textId="4030ADFB" w:rsidR="0073517C" w:rsidRDefault="008D0BB6" w:rsidP="002A3784">
      <w:pPr>
        <w:jc w:val="both"/>
      </w:pPr>
      <w:r>
        <w:t>The screenshots of the different layers on the Map View are shown below:</w:t>
      </w:r>
    </w:p>
    <w:p w14:paraId="2A54BB4C" w14:textId="77777777" w:rsidR="008D0BB6" w:rsidRDefault="008D0BB6" w:rsidP="008D0BB6">
      <w:pPr>
        <w:keepNext/>
      </w:pPr>
      <w:r>
        <w:rPr>
          <w:noProof/>
        </w:rPr>
        <w:drawing>
          <wp:inline distT="0" distB="0" distL="0" distR="0" wp14:anchorId="6CE8E8DF" wp14:editId="696ACADF">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68F3E91" w14:textId="2A6F5172" w:rsidR="008D0BB6" w:rsidRDefault="008D0BB6" w:rsidP="008D0BB6">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5</w:t>
      </w:r>
      <w:r w:rsidR="00EA7FA7">
        <w:fldChar w:fldCharType="end"/>
      </w:r>
      <w:r>
        <w:t xml:space="preserve"> Fixed Stations on the Map View</w:t>
      </w:r>
    </w:p>
    <w:p w14:paraId="643A8280" w14:textId="77777777" w:rsidR="008D0BB6" w:rsidRDefault="008D0BB6" w:rsidP="008D0BB6">
      <w:pPr>
        <w:keepNext/>
      </w:pPr>
      <w:r>
        <w:rPr>
          <w:noProof/>
        </w:rPr>
        <w:lastRenderedPageBreak/>
        <w:drawing>
          <wp:inline distT="0" distB="0" distL="0" distR="0" wp14:anchorId="610BC797" wp14:editId="58F7EB76">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E25D93C" w14:textId="2870E1D0" w:rsidR="008D0BB6" w:rsidRDefault="008D0BB6" w:rsidP="008D0BB6">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6</w:t>
      </w:r>
      <w:r w:rsidR="00EA7FA7">
        <w:fldChar w:fldCharType="end"/>
      </w:r>
      <w:r>
        <w:t xml:space="preserve"> Mobile Stations on the Map View</w:t>
      </w:r>
    </w:p>
    <w:p w14:paraId="19B1E95F" w14:textId="77777777" w:rsidR="008D0BB6" w:rsidRDefault="008D0BB6" w:rsidP="008D0BB6">
      <w:pPr>
        <w:keepNext/>
      </w:pPr>
      <w:r>
        <w:rPr>
          <w:noProof/>
        </w:rPr>
        <w:drawing>
          <wp:inline distT="0" distB="0" distL="0" distR="0" wp14:anchorId="5DF4CE2E" wp14:editId="3F63DF71">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416E47E" w14:textId="55359497" w:rsidR="008D0BB6" w:rsidRDefault="008D0BB6" w:rsidP="008D0BB6">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7</w:t>
      </w:r>
      <w:r w:rsidR="00EA7FA7">
        <w:fldChar w:fldCharType="end"/>
      </w:r>
      <w:r>
        <w:t xml:space="preserve"> Waypoints on the Map View</w:t>
      </w:r>
    </w:p>
    <w:p w14:paraId="6828474D" w14:textId="77777777" w:rsidR="008D0BB6" w:rsidRDefault="008D0BB6" w:rsidP="008D0BB6">
      <w:pPr>
        <w:keepNext/>
      </w:pPr>
      <w:r>
        <w:rPr>
          <w:noProof/>
        </w:rPr>
        <w:lastRenderedPageBreak/>
        <w:drawing>
          <wp:inline distT="0" distB="0" distL="0" distR="0" wp14:anchorId="716BBB6D" wp14:editId="56D98A55">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9CABAD4" w14:textId="79EBF160" w:rsidR="008D0BB6" w:rsidRPr="008D0BB6" w:rsidRDefault="008D0BB6" w:rsidP="008D0BB6">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8</w:t>
      </w:r>
      <w:r w:rsidR="00EA7FA7">
        <w:fldChar w:fldCharType="end"/>
      </w:r>
      <w:r>
        <w:t xml:space="preserve"> Static Stations on the Map View</w:t>
      </w:r>
    </w:p>
    <w:p w14:paraId="257FBF61" w14:textId="77777777" w:rsidR="008D0BB6" w:rsidRDefault="008D0BB6" w:rsidP="008D0BB6">
      <w:pPr>
        <w:keepNext/>
      </w:pPr>
      <w:r>
        <w:rPr>
          <w:noProof/>
        </w:rPr>
        <w:drawing>
          <wp:inline distT="0" distB="0" distL="0" distR="0" wp14:anchorId="2D347608" wp14:editId="1B5DDC2F">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6C3AED9" w14:textId="056B2345" w:rsidR="008D0BB6" w:rsidRDefault="008D0BB6" w:rsidP="008D0BB6">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9</w:t>
      </w:r>
      <w:r w:rsidR="00EA7FA7">
        <w:fldChar w:fldCharType="end"/>
      </w:r>
      <w:r>
        <w:t xml:space="preserve"> Own Position on the Map View</w:t>
      </w:r>
    </w:p>
    <w:p w14:paraId="6238156E" w14:textId="77777777" w:rsidR="008D0BB6" w:rsidRDefault="008D0BB6" w:rsidP="008D0BB6">
      <w:pPr>
        <w:keepNext/>
      </w:pPr>
      <w:r>
        <w:rPr>
          <w:noProof/>
        </w:rPr>
        <w:lastRenderedPageBreak/>
        <w:drawing>
          <wp:inline distT="0" distB="0" distL="0" distR="0" wp14:anchorId="6BFDED0E" wp14:editId="26D70AAC">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528E906" w14:textId="61DED1FF" w:rsidR="008D0BB6" w:rsidRDefault="008D0BB6" w:rsidP="008D0BB6">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0</w:t>
      </w:r>
      <w:r w:rsidR="00EA7FA7">
        <w:fldChar w:fldCharType="end"/>
      </w:r>
      <w:r>
        <w:t xml:space="preserve"> Mother Ship on the Map View</w:t>
      </w:r>
    </w:p>
    <w:p w14:paraId="327EDB8B" w14:textId="72C24450" w:rsidR="008D0BB6" w:rsidRDefault="008D0BB6" w:rsidP="008D0BB6">
      <w:pPr>
        <w:pStyle w:val="Heading4"/>
        <w:numPr>
          <w:ilvl w:val="3"/>
          <w:numId w:val="4"/>
        </w:numPr>
        <w:ind w:left="720"/>
      </w:pPr>
      <w:r>
        <w:t>Details Box</w:t>
      </w:r>
    </w:p>
    <w:p w14:paraId="4ADC3DB0" w14:textId="1BF22BCF" w:rsidR="008D0BB6" w:rsidRDefault="008D0BB6" w:rsidP="002A3784">
      <w:pPr>
        <w:jc w:val="both"/>
      </w:pPr>
      <w:r>
        <w:t xml:space="preserve">When you tap a station or a point of interest the </w:t>
      </w:r>
      <w:r w:rsidRPr="00914239">
        <w:rPr>
          <w:i/>
        </w:rPr>
        <w:t>Details Box</w:t>
      </w:r>
      <w:r>
        <w:t xml:space="preserve"> appear which shows the details of that station or point of interest. The </w:t>
      </w:r>
      <w:r w:rsidRPr="00914239">
        <w:rPr>
          <w:i/>
        </w:rPr>
        <w:t>Details Box</w:t>
      </w:r>
      <w:r>
        <w:t xml:space="preserve"> displays the nam</w:t>
      </w:r>
      <w:r w:rsidR="00914239">
        <w:t xml:space="preserve">e of station/point of interest if exists, MMSI (only for </w:t>
      </w:r>
      <w:r w:rsidR="002A3784">
        <w:t xml:space="preserve">a </w:t>
      </w:r>
      <w:r w:rsidR="00914239" w:rsidRPr="002A3784">
        <w:rPr>
          <w:noProof/>
        </w:rPr>
        <w:t>station</w:t>
      </w:r>
      <w:r w:rsidR="00914239">
        <w:t xml:space="preserve"> with AIS such as Fixed Stations and Mobile Stations) and {x, y} coordinates of the station/point of interest in meters. </w:t>
      </w:r>
    </w:p>
    <w:p w14:paraId="633392E2" w14:textId="77777777" w:rsidR="00914239" w:rsidRDefault="00914239" w:rsidP="00914239">
      <w:pPr>
        <w:keepNext/>
      </w:pPr>
      <w:r>
        <w:rPr>
          <w:noProof/>
        </w:rPr>
        <w:lastRenderedPageBreak/>
        <w:drawing>
          <wp:inline distT="0" distB="0" distL="0" distR="0" wp14:anchorId="0EEA9D84" wp14:editId="5A934466">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1561C14" w14:textId="4D754F57" w:rsidR="00914239" w:rsidRDefault="00914239" w:rsidP="00914239">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1</w:t>
      </w:r>
      <w:r w:rsidR="00EA7FA7">
        <w:fldChar w:fldCharType="end"/>
      </w:r>
      <w:r>
        <w:t xml:space="preserve"> Details Box of a Fixed Station on the Map View</w:t>
      </w:r>
    </w:p>
    <w:p w14:paraId="470C151B" w14:textId="70C8B116" w:rsidR="008D0BB6" w:rsidRDefault="00914239" w:rsidP="00914239">
      <w:pPr>
        <w:pStyle w:val="Heading4"/>
        <w:numPr>
          <w:ilvl w:val="3"/>
          <w:numId w:val="4"/>
        </w:numPr>
        <w:ind w:left="720"/>
      </w:pPr>
      <w:r>
        <w:t>Zoom &amp; Pan</w:t>
      </w:r>
    </w:p>
    <w:p w14:paraId="5E3E7BE5" w14:textId="7ACF88EF" w:rsidR="00914239" w:rsidRDefault="00914239" w:rsidP="002A3784">
      <w:pPr>
        <w:jc w:val="both"/>
      </w:pPr>
      <w:r>
        <w:t xml:space="preserve">You can zoom and pan on the map view. So as to locate a specific station/point of interest you can zoom in to the map view and tap that station/point of interest to see its </w:t>
      </w:r>
      <w:r>
        <w:rPr>
          <w:i/>
        </w:rPr>
        <w:t>Details Box</w:t>
      </w:r>
      <w:r>
        <w:t xml:space="preserve">.  You can also move the map view when zoomed in using the pan feature. </w:t>
      </w:r>
    </w:p>
    <w:p w14:paraId="06C52CD1" w14:textId="654610E5" w:rsidR="00914239" w:rsidRDefault="00914239" w:rsidP="00914239">
      <w:pPr>
        <w:pStyle w:val="Heading4"/>
        <w:numPr>
          <w:ilvl w:val="3"/>
          <w:numId w:val="4"/>
        </w:numPr>
        <w:ind w:left="720"/>
      </w:pPr>
      <w:r>
        <w:t>Focus Button</w:t>
      </w:r>
    </w:p>
    <w:p w14:paraId="4C0300F3" w14:textId="0F38D0A3" w:rsidR="00914239" w:rsidRDefault="00914239" w:rsidP="002A3784">
      <w:pPr>
        <w:jc w:val="both"/>
      </w:pPr>
      <w:r>
        <w:t xml:space="preserve">There is a Focus Button on the Map View which will focus the map view either on your location </w:t>
      </w:r>
      <w:r w:rsidR="002A3784">
        <w:t>if</w:t>
      </w:r>
      <w:r>
        <w:t xml:space="preserve"> your location is available via GPS of the tablet or on the orig</w:t>
      </w:r>
      <w:r w:rsidR="002A3784">
        <w:t xml:space="preserve">in if GPS location is not available. The map view will be focused on a 5km radius of either your location or the origin. </w:t>
      </w:r>
    </w:p>
    <w:p w14:paraId="4E1A8EE8" w14:textId="77777777" w:rsidR="002A3784" w:rsidRDefault="002A3784" w:rsidP="002A3784">
      <w:pPr>
        <w:keepNext/>
      </w:pPr>
      <w:r>
        <w:rPr>
          <w:noProof/>
        </w:rPr>
        <w:drawing>
          <wp:inline distT="0" distB="0" distL="0" distR="0" wp14:anchorId="69275707" wp14:editId="324AFA41">
            <wp:extent cx="5943600" cy="2266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2266950"/>
                    </a:xfrm>
                    <a:prstGeom prst="rect">
                      <a:avLst/>
                    </a:prstGeom>
                    <a:noFill/>
                    <a:ln>
                      <a:noFill/>
                    </a:ln>
                  </pic:spPr>
                </pic:pic>
              </a:graphicData>
            </a:graphic>
          </wp:inline>
        </w:drawing>
      </w:r>
    </w:p>
    <w:p w14:paraId="11A8AD06" w14:textId="3752E537" w:rsidR="002A3784" w:rsidRDefault="002A3784" w:rsidP="002A3784">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7</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2</w:t>
      </w:r>
      <w:r w:rsidR="00EA7FA7">
        <w:fldChar w:fldCharType="end"/>
      </w:r>
      <w:r>
        <w:t xml:space="preserve"> Focus Button on the Map View</w:t>
      </w:r>
    </w:p>
    <w:p w14:paraId="79E49134" w14:textId="50A38009" w:rsidR="002A3784" w:rsidRDefault="002A3784" w:rsidP="002A3784"/>
    <w:p w14:paraId="2B73B4C2" w14:textId="40E8EF74" w:rsidR="002A3784" w:rsidRDefault="002A3784" w:rsidP="002A3784">
      <w:pPr>
        <w:pStyle w:val="Heading1"/>
      </w:pPr>
      <w:bookmarkStart w:id="31" w:name="_Deployment"/>
      <w:bookmarkStart w:id="32" w:name="_Toc532206982"/>
      <w:bookmarkStart w:id="33" w:name="_Toc532208781"/>
      <w:bookmarkStart w:id="34" w:name="_Toc532209828"/>
      <w:bookmarkEnd w:id="31"/>
      <w:r>
        <w:lastRenderedPageBreak/>
        <w:t>Deployment</w:t>
      </w:r>
      <w:bookmarkEnd w:id="32"/>
      <w:bookmarkEnd w:id="33"/>
      <w:bookmarkEnd w:id="34"/>
    </w:p>
    <w:p w14:paraId="553CF7CA" w14:textId="77777777" w:rsidR="00955803" w:rsidRDefault="00955803" w:rsidP="00072383">
      <w:pPr>
        <w:jc w:val="both"/>
      </w:pPr>
      <w:bookmarkStart w:id="35" w:name="_Hlk531875041"/>
      <w:r>
        <w:t>This Chapter describes the deployment of Static Stations in the Floe Navigation System.</w:t>
      </w:r>
    </w:p>
    <w:p w14:paraId="43371DF7" w14:textId="2D6D2483" w:rsidR="002A3784" w:rsidRDefault="00955803" w:rsidP="00072383">
      <w:pPr>
        <w:jc w:val="both"/>
      </w:pPr>
      <w:r>
        <w:t xml:space="preserve">Static Stations are fixed points on the Sea Ice where any equipment or structure has been installed without an AIS Transponder; therefore, these Static Stations are not used by the App to maintain the coordinate system. Each Static Station is identified by a unique name. The Static Station can be of type Tent, Hut, Mast or a Fixpoint. Each Static Station has a {x, y} coordinate pair associated with it. </w:t>
      </w:r>
    </w:p>
    <w:p w14:paraId="61F01942" w14:textId="3D3F5E5A" w:rsidR="00A43519" w:rsidRDefault="00955803" w:rsidP="00072383">
      <w:pPr>
        <w:jc w:val="both"/>
      </w:pPr>
      <w:r>
        <w:t>You can install a new Static Station by tapping on the Deployment button on the Main Dashboard which opens the Deployment screen.</w:t>
      </w:r>
      <w:r w:rsidR="00A43519">
        <w:t xml:space="preserve"> </w:t>
      </w:r>
      <w:r w:rsidR="00072383">
        <w:t>Static Stations once installed can only be deleted by an administrator (For details see Floe Navigation Administrator Guide).</w:t>
      </w:r>
    </w:p>
    <w:p w14:paraId="3D7C6AE9" w14:textId="76822392" w:rsidR="00955803" w:rsidRDefault="00A43519" w:rsidP="00072383">
      <w:pPr>
        <w:jc w:val="both"/>
      </w:pPr>
      <w:r>
        <w:t xml:space="preserve">You should specify a unique name for each Static Station. The App deploys a static station at the current location of the tablet which is available via GPS. The Deployment screen shows the current location of the tablet in the </w:t>
      </w:r>
      <w:r w:rsidR="004A646A">
        <w:t>c</w:t>
      </w:r>
      <w:r>
        <w:t>urrent Latitude and Longitude fields of the screen.</w:t>
      </w:r>
      <w:r w:rsidR="00D72659">
        <w:t xml:space="preserve"> The software is designed in such a way that the latitude </w:t>
      </w:r>
      <w:r w:rsidR="0055371A">
        <w:t>and the</w:t>
      </w:r>
      <w:r w:rsidR="00D72659">
        <w:t xml:space="preserve"> longitude fields will be automatically updated when you move </w:t>
      </w:r>
      <w:r w:rsidR="0055371A">
        <w:t>with the tablet.</w:t>
      </w:r>
      <w:r>
        <w:t xml:space="preserve"> If </w:t>
      </w:r>
      <w:r w:rsidR="00525738">
        <w:t xml:space="preserve">the </w:t>
      </w:r>
      <w:r>
        <w:t xml:space="preserve">location is not available the </w:t>
      </w:r>
      <w:r w:rsidR="00525738">
        <w:t>c</w:t>
      </w:r>
      <w:r>
        <w:t xml:space="preserve">urrent Latitude and Longitude Fields will be set to 0.00. </w:t>
      </w:r>
    </w:p>
    <w:bookmarkEnd w:id="35"/>
    <w:p w14:paraId="67E3A192" w14:textId="5B452A5C" w:rsidR="00E3511C" w:rsidRDefault="00E3511C" w:rsidP="00072383">
      <w:pPr>
        <w:jc w:val="both"/>
      </w:pPr>
      <w:r>
        <w:rPr>
          <w:noProof/>
        </w:rPr>
        <w:drawing>
          <wp:inline distT="0" distB="0" distL="0" distR="0" wp14:anchorId="7F32280B" wp14:editId="7D804A88">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0E2AA10" w14:textId="1CFD15F3" w:rsidR="00E3511C" w:rsidRPr="00A43519" w:rsidRDefault="00E3511C"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t>.</w:t>
      </w:r>
      <w:r w:rsidR="00B14CA9">
        <w:t>1</w:t>
      </w:r>
      <w:r>
        <w:t xml:space="preserve"> Deployment of a Static Station when </w:t>
      </w:r>
      <w:r w:rsidR="00072383">
        <w:t>Tablet location</w:t>
      </w:r>
      <w:r>
        <w:t xml:space="preserve"> is not available</w:t>
      </w:r>
    </w:p>
    <w:p w14:paraId="0776FE97" w14:textId="77777777" w:rsidR="00E3511C" w:rsidRDefault="00E3511C" w:rsidP="00072383">
      <w:pPr>
        <w:jc w:val="both"/>
      </w:pPr>
    </w:p>
    <w:p w14:paraId="18AC369D" w14:textId="77777777" w:rsidR="00955803" w:rsidRDefault="00955803" w:rsidP="00072383">
      <w:pPr>
        <w:keepNext/>
        <w:jc w:val="both"/>
      </w:pPr>
      <w:r>
        <w:rPr>
          <w:noProof/>
        </w:rPr>
        <w:lastRenderedPageBreak/>
        <w:drawing>
          <wp:inline distT="0" distB="0" distL="0" distR="0" wp14:anchorId="4766BE62" wp14:editId="127D1EBD">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CBA1AB2" w14:textId="0DB39636" w:rsidR="00A43519" w:rsidRDefault="00955803"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rsidR="00EC1A2B">
        <w:t>.2</w:t>
      </w:r>
      <w:r>
        <w:t xml:space="preserve"> Deployment of a new Static Station</w:t>
      </w:r>
      <w:r w:rsidR="00A43519">
        <w:t xml:space="preserve"> when Tablet Location is available via GPS</w:t>
      </w:r>
    </w:p>
    <w:p w14:paraId="570B557A" w14:textId="6721C748" w:rsidR="00147A10" w:rsidRDefault="00147A10" w:rsidP="00072383">
      <w:pPr>
        <w:jc w:val="both"/>
      </w:pPr>
      <w:r>
        <w:t>A Change Lat/Lon Format button is available in the Status Bar to change the format of the displayed coordinates.</w:t>
      </w:r>
    </w:p>
    <w:p w14:paraId="350BEF1A" w14:textId="77777777" w:rsidR="00147A10" w:rsidRDefault="00147A10" w:rsidP="00147A10">
      <w:pPr>
        <w:keepNext/>
        <w:jc w:val="both"/>
      </w:pPr>
      <w:r>
        <w:rPr>
          <w:noProof/>
        </w:rPr>
        <w:drawing>
          <wp:inline distT="0" distB="0" distL="0" distR="0" wp14:anchorId="0594E2B9" wp14:editId="09C87D93">
            <wp:extent cx="5943600" cy="3341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15E709F9" w14:textId="47D2A2A9" w:rsidR="00147A10" w:rsidRDefault="00147A10" w:rsidP="00147A10">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t>.3 Chane Lat/Lon Format Button in the Status Bar</w:t>
      </w:r>
    </w:p>
    <w:p w14:paraId="43CD1F81" w14:textId="339ADC89" w:rsidR="00A43519" w:rsidRDefault="00A43519" w:rsidP="00072383">
      <w:pPr>
        <w:jc w:val="both"/>
      </w:pPr>
      <w:r>
        <w:lastRenderedPageBreak/>
        <w:t>To set the station type tap on the Station Type field which will show the type of stations which can be installed.</w:t>
      </w:r>
    </w:p>
    <w:p w14:paraId="2CCFE1B4" w14:textId="77777777" w:rsidR="00A43519" w:rsidRDefault="00A43519" w:rsidP="00072383">
      <w:pPr>
        <w:keepNext/>
        <w:jc w:val="both"/>
      </w:pPr>
      <w:r>
        <w:rPr>
          <w:noProof/>
        </w:rPr>
        <w:drawing>
          <wp:inline distT="0" distB="0" distL="0" distR="0" wp14:anchorId="0EC3A122" wp14:editId="7D14BBA5">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E1284EA" w14:textId="6694BADB" w:rsidR="00A43519" w:rsidRDefault="00A43519"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rsidR="00147A10">
        <w:t>.4</w:t>
      </w:r>
      <w:r>
        <w:t xml:space="preserve"> Static Station Types</w:t>
      </w:r>
    </w:p>
    <w:p w14:paraId="52700EED" w14:textId="6F06CB2C" w:rsidR="00A43519" w:rsidRDefault="00B86CE5" w:rsidP="00072383">
      <w:pPr>
        <w:jc w:val="both"/>
      </w:pPr>
      <w:r>
        <w:t>Pressing the Confirm button at the bottom right of the screen will install the new Static Station. If location is not available and the Confirm button is pressed, the App will not deploy the static station and will show an error message. When the tablet location is available, Station Name and Type are correctly set and then Confirm button is pressed, the App will calculate the {x, y} coordinates from the</w:t>
      </w:r>
      <w:r w:rsidR="00C20DC1">
        <w:t xml:space="preserve"> tablet location and install a Static Station at those coordinates. </w:t>
      </w:r>
      <w:r>
        <w:t xml:space="preserve"> </w:t>
      </w:r>
    </w:p>
    <w:p w14:paraId="18B667EE" w14:textId="77777777" w:rsidR="00C20DC1" w:rsidRDefault="00C20DC1" w:rsidP="00072383">
      <w:pPr>
        <w:keepNext/>
        <w:jc w:val="both"/>
      </w:pPr>
      <w:r>
        <w:rPr>
          <w:noProof/>
        </w:rPr>
        <w:lastRenderedPageBreak/>
        <w:drawing>
          <wp:inline distT="0" distB="0" distL="0" distR="0" wp14:anchorId="2E2988FA" wp14:editId="04EBC2CC">
            <wp:extent cx="5943600" cy="3341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72AD4EDE" w14:textId="61F92F08" w:rsidR="00C20DC1" w:rsidRPr="00A43519" w:rsidRDefault="00C20DC1" w:rsidP="00072383">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4</w:t>
      </w:r>
      <w:r w:rsidR="00E95C4C">
        <w:rPr>
          <w:noProof/>
        </w:rPr>
        <w:fldChar w:fldCharType="end"/>
      </w:r>
      <w:r w:rsidR="00147A10">
        <w:t>.5</w:t>
      </w:r>
      <w:r>
        <w:t xml:space="preserve"> Successful Deployment of a Static Station</w:t>
      </w:r>
    </w:p>
    <w:p w14:paraId="65C63E2D" w14:textId="3FA8EA7E" w:rsidR="00955803" w:rsidRDefault="00A43519" w:rsidP="00072383">
      <w:pPr>
        <w:jc w:val="both"/>
      </w:pPr>
      <w:r>
        <w:t xml:space="preserve">   </w:t>
      </w:r>
      <w:r w:rsidR="00EC2B90">
        <w:t>Pressing the Finish button will take you back to the Main Dashboard.</w:t>
      </w:r>
    </w:p>
    <w:p w14:paraId="184A0835" w14:textId="77777777" w:rsidR="00EA2151" w:rsidRDefault="00EA2151">
      <w:pPr>
        <w:rPr>
          <w:rFonts w:asciiTheme="majorHAnsi" w:eastAsiaTheme="majorEastAsia" w:hAnsiTheme="majorHAnsi" w:cstheme="majorBidi"/>
          <w:b/>
          <w:sz w:val="32"/>
          <w:szCs w:val="32"/>
        </w:rPr>
      </w:pPr>
      <w:bookmarkStart w:id="36" w:name="_Waypoint"/>
      <w:bookmarkEnd w:id="36"/>
      <w:r>
        <w:br w:type="page"/>
      </w:r>
    </w:p>
    <w:p w14:paraId="4E38B9DE" w14:textId="1A2F011A" w:rsidR="00EC2B90" w:rsidRDefault="00EC2B90" w:rsidP="00EC2B90">
      <w:pPr>
        <w:pStyle w:val="Heading1"/>
      </w:pPr>
      <w:bookmarkStart w:id="37" w:name="_Toc532206983"/>
      <w:bookmarkStart w:id="38" w:name="_Toc532208782"/>
      <w:bookmarkStart w:id="39" w:name="_Toc532209829"/>
      <w:r>
        <w:lastRenderedPageBreak/>
        <w:t>Waypoint</w:t>
      </w:r>
      <w:bookmarkEnd w:id="37"/>
      <w:bookmarkEnd w:id="38"/>
      <w:bookmarkEnd w:id="39"/>
    </w:p>
    <w:p w14:paraId="47CADE27" w14:textId="2E7E0EBA" w:rsidR="00EC2B90" w:rsidRDefault="00EC2B90" w:rsidP="00072383">
      <w:pPr>
        <w:jc w:val="both"/>
      </w:pPr>
      <w:r>
        <w:t>This Chapter describes the installation of Waypoints in the Floe Navigation System.</w:t>
      </w:r>
    </w:p>
    <w:p w14:paraId="4CB95C5A" w14:textId="5EB7B791" w:rsidR="00EC2B90" w:rsidRDefault="00EC2B90" w:rsidP="00072383">
      <w:pPr>
        <w:jc w:val="both"/>
      </w:pPr>
      <w:r>
        <w:t xml:space="preserve">Waypoints are marked points of interest on the Sea Ice. Waypoints can be used to specify points along a track on the ice, or a single point where measurement can be taken in the future or it can also be used to marked danger zones or sensitive spots on the ice. Waypoints do not have an AIS data and hence are not used by the App to maintain the coordinate system. Each Static Station is identified by a label. The label of the Waypoint is appended with the Tablet’s unique identifier to make it unique across the Floe Navigation System. The Waypoint </w:t>
      </w:r>
      <w:r w:rsidR="00072383">
        <w:t xml:space="preserve">label </w:t>
      </w:r>
      <w:r>
        <w:t xml:space="preserve">is stored </w:t>
      </w:r>
      <w:r w:rsidR="00072383">
        <w:t>internally</w:t>
      </w:r>
      <w:r>
        <w:t xml:space="preserve"> along with a time</w:t>
      </w:r>
      <w:r w:rsidR="00072383">
        <w:t xml:space="preserve"> stamp and the {x, y} coordinates</w:t>
      </w:r>
      <w:r>
        <w:t xml:space="preserve">. </w:t>
      </w:r>
    </w:p>
    <w:p w14:paraId="7E18CEE5" w14:textId="7298AFC5" w:rsidR="00EC2B90" w:rsidRDefault="00EC2B90" w:rsidP="00072383">
      <w:pPr>
        <w:jc w:val="both"/>
      </w:pPr>
      <w:r>
        <w:t xml:space="preserve">You can install a new </w:t>
      </w:r>
      <w:r w:rsidR="00072383">
        <w:t>Waypoint</w:t>
      </w:r>
      <w:r>
        <w:t xml:space="preserve"> by tapping on the </w:t>
      </w:r>
      <w:r w:rsidR="00072383">
        <w:t>Waypoint</w:t>
      </w:r>
      <w:r>
        <w:t xml:space="preserve"> button on the Main Dashboard which opens the </w:t>
      </w:r>
      <w:r w:rsidR="00072383">
        <w:t>Waypoint</w:t>
      </w:r>
      <w:r>
        <w:t xml:space="preserve"> screen. </w:t>
      </w:r>
      <w:r w:rsidR="00072383">
        <w:t>Unlike Static Stations you</w:t>
      </w:r>
      <w:r w:rsidR="00376862">
        <w:t xml:space="preserve"> (the user)</w:t>
      </w:r>
      <w:r w:rsidR="00072383">
        <w:t xml:space="preserve"> can delete </w:t>
      </w:r>
      <w:r w:rsidR="007776A7">
        <w:t xml:space="preserve">the Waypoints. </w:t>
      </w:r>
    </w:p>
    <w:p w14:paraId="42DE9E1C" w14:textId="2323B628" w:rsidR="00EC2B90" w:rsidRDefault="00EC2B90" w:rsidP="007776A7">
      <w:pPr>
        <w:tabs>
          <w:tab w:val="left" w:pos="8550"/>
        </w:tabs>
        <w:jc w:val="both"/>
      </w:pPr>
      <w:r>
        <w:t xml:space="preserve">You should specify a unique </w:t>
      </w:r>
      <w:r w:rsidR="00072383">
        <w:t>label</w:t>
      </w:r>
      <w:r>
        <w:t xml:space="preserve"> for each </w:t>
      </w:r>
      <w:r w:rsidR="00072383">
        <w:t>Waypoint</w:t>
      </w:r>
      <w:r>
        <w:t xml:space="preserve">. The App deploys a </w:t>
      </w:r>
      <w:r w:rsidR="00072383">
        <w:t>waypoint</w:t>
      </w:r>
      <w:r>
        <w:t xml:space="preserve"> at the current location of the tablet which is available via GPS. The </w:t>
      </w:r>
      <w:r w:rsidR="00072383">
        <w:t>Waypoint</w:t>
      </w:r>
      <w:r>
        <w:t xml:space="preserve"> screen shows the current location of the tablet in the current Latitude and Longitude fields of the screen. The software is designed in such a way that the latitude and the longitude fields will be automatically updated when you move with the tablet. If the location is not available the current Latitude and Longitude Fields will be set to 0.00.</w:t>
      </w:r>
    </w:p>
    <w:p w14:paraId="1A68153E" w14:textId="77777777" w:rsidR="007776A7" w:rsidRDefault="007776A7" w:rsidP="007776A7">
      <w:pPr>
        <w:keepNext/>
        <w:tabs>
          <w:tab w:val="left" w:pos="8550"/>
        </w:tabs>
        <w:jc w:val="both"/>
      </w:pPr>
      <w:r>
        <w:rPr>
          <w:noProof/>
        </w:rPr>
        <w:drawing>
          <wp:inline distT="0" distB="0" distL="0" distR="0" wp14:anchorId="54572655" wp14:editId="72325605">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C0FEB95" w14:textId="1F2F86EF" w:rsidR="007776A7" w:rsidRDefault="007776A7" w:rsidP="007776A7">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9</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w:t>
      </w:r>
      <w:r w:rsidR="00EA7FA7">
        <w:fldChar w:fldCharType="end"/>
      </w:r>
      <w:r>
        <w:t xml:space="preserve"> Waypoint Installation when Tablet Location is unavailable</w:t>
      </w:r>
    </w:p>
    <w:p w14:paraId="7373B246" w14:textId="77777777" w:rsidR="007776A7" w:rsidRDefault="007776A7" w:rsidP="007776A7">
      <w:pPr>
        <w:keepNext/>
      </w:pPr>
      <w:r>
        <w:rPr>
          <w:noProof/>
        </w:rPr>
        <w:lastRenderedPageBreak/>
        <w:drawing>
          <wp:inline distT="0" distB="0" distL="0" distR="0" wp14:anchorId="2C3A410F" wp14:editId="0F94D65A">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0D3AABB" w14:textId="45105808" w:rsidR="007776A7" w:rsidRDefault="007776A7" w:rsidP="007776A7">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9</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2</w:t>
      </w:r>
      <w:r w:rsidR="00EA7FA7">
        <w:fldChar w:fldCharType="end"/>
      </w:r>
      <w:r>
        <w:t xml:space="preserve"> Waypoint Installation when Tablet Location is available</w:t>
      </w:r>
    </w:p>
    <w:p w14:paraId="047724CF" w14:textId="3CCD194C" w:rsidR="00376862" w:rsidRDefault="00147A10" w:rsidP="00D56FC4">
      <w:pPr>
        <w:jc w:val="both"/>
      </w:pPr>
      <w:r>
        <w:t xml:space="preserve">Just as in the Deployment screen there is a Change Lat/Lon </w:t>
      </w:r>
      <w:r w:rsidR="004651B1">
        <w:t>Format button in the Status bar to change the format of the displayed coordinates.</w:t>
      </w:r>
    </w:p>
    <w:p w14:paraId="13E66B23" w14:textId="77777777" w:rsidR="004651B1" w:rsidRDefault="004651B1" w:rsidP="004651B1">
      <w:pPr>
        <w:keepNext/>
        <w:jc w:val="both"/>
      </w:pPr>
      <w:r>
        <w:rPr>
          <w:noProof/>
        </w:rPr>
        <w:drawing>
          <wp:inline distT="0" distB="0" distL="0" distR="0" wp14:anchorId="6D4D4091" wp14:editId="6100908D">
            <wp:extent cx="5943600" cy="33413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350494F" w14:textId="200184B7" w:rsidR="004651B1" w:rsidRDefault="004651B1" w:rsidP="004651B1">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9</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3</w:t>
      </w:r>
      <w:r w:rsidR="00EA7FA7">
        <w:fldChar w:fldCharType="end"/>
      </w:r>
      <w:r>
        <w:t xml:space="preserve"> Change Lat/Lon Format Button in the Status Bar</w:t>
      </w:r>
    </w:p>
    <w:p w14:paraId="268B1230" w14:textId="0CC20E30" w:rsidR="00376862" w:rsidRDefault="00376862" w:rsidP="00376862">
      <w:pPr>
        <w:jc w:val="both"/>
      </w:pPr>
      <w:r>
        <w:lastRenderedPageBreak/>
        <w:t>Pressing the Confirm button at the bottom of the Waypoint installation screen will install a new Waypoint. If location is not available and the Confirm button is pressed, the App will not install a waypoint and will show an error message. When the tablet location is available, Waypoint label and Type are correctly set and then Confirm button is pressed, the App will calculate the {x, y} coordinates from the tablet location, create a Time Stamp in UTC, and install a Waypoint at those coordinates.</w:t>
      </w:r>
    </w:p>
    <w:p w14:paraId="0BA704A8" w14:textId="09861664" w:rsidR="00376862" w:rsidRDefault="00376862" w:rsidP="00376862">
      <w:pPr>
        <w:jc w:val="both"/>
      </w:pPr>
      <w:r>
        <w:t>Pressing the Finish Button will take you back to the Main Dashboard.</w:t>
      </w:r>
    </w:p>
    <w:p w14:paraId="48921060" w14:textId="1D1A5800" w:rsidR="00376862" w:rsidRDefault="00376862" w:rsidP="00D56FC4">
      <w:pPr>
        <w:jc w:val="both"/>
      </w:pPr>
      <w:r>
        <w:rPr>
          <w:noProof/>
        </w:rPr>
        <w:drawing>
          <wp:inline distT="0" distB="0" distL="0" distR="0" wp14:anchorId="71B9C164" wp14:editId="2252E21B">
            <wp:extent cx="5943600" cy="3341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16AEC6C1" w14:textId="1905856E" w:rsidR="00376862" w:rsidRDefault="00376862" w:rsidP="00376862">
      <w:pPr>
        <w:pStyle w:val="Caption"/>
        <w:jc w:val="center"/>
      </w:pPr>
      <w:r>
        <w:t xml:space="preserve">Figure </w:t>
      </w:r>
      <w:r w:rsidR="00DD0308">
        <w:rPr>
          <w:noProof/>
        </w:rPr>
        <w:fldChar w:fldCharType="begin"/>
      </w:r>
      <w:r w:rsidR="00DD0308">
        <w:rPr>
          <w:noProof/>
        </w:rPr>
        <w:instrText xml:space="preserve"> STYLEREF 1 \s </w:instrText>
      </w:r>
      <w:r w:rsidR="00DD0308">
        <w:rPr>
          <w:noProof/>
        </w:rPr>
        <w:fldChar w:fldCharType="separate"/>
      </w:r>
      <w:r w:rsidR="00375131">
        <w:rPr>
          <w:noProof/>
        </w:rPr>
        <w:t>5</w:t>
      </w:r>
      <w:r w:rsidR="00DD0308">
        <w:rPr>
          <w:noProof/>
        </w:rPr>
        <w:fldChar w:fldCharType="end"/>
      </w:r>
      <w:r>
        <w:t>.</w:t>
      </w:r>
      <w:r w:rsidR="004651B1">
        <w:t>4</w:t>
      </w:r>
      <w:r>
        <w:t xml:space="preserve"> Successful Installation of a Waypoint</w:t>
      </w:r>
    </w:p>
    <w:p w14:paraId="1BC1FC45" w14:textId="69CBC003" w:rsidR="00D56FC4" w:rsidRDefault="00D56FC4" w:rsidP="00D56FC4">
      <w:pPr>
        <w:jc w:val="both"/>
      </w:pPr>
      <w:r>
        <w:t xml:space="preserve">You can view the all the waypoints installed in the Floe Navigation system by tapping on the </w:t>
      </w:r>
      <w:r w:rsidRPr="00376862">
        <w:rPr>
          <w:i/>
        </w:rPr>
        <w:t>View Waypoints List</w:t>
      </w:r>
      <w:r>
        <w:t xml:space="preserve"> button at the bottom left of the screen. This will show all the Waypoints that have been installed on that tablet and waypoints that have been installed on other tablets, provided the App has been synchronized with the Floe Navigation Sync Server. For details check Floe Navigation Administrator Guide. The Waypoint list will show all the waypoint labels</w:t>
      </w:r>
      <w:r w:rsidR="00376862">
        <w:t>,</w:t>
      </w:r>
      <w:r>
        <w:t xml:space="preserve"> appended with the Unique device ID and their respective {x, y} coordinates.</w:t>
      </w:r>
    </w:p>
    <w:p w14:paraId="5C269F77" w14:textId="77777777" w:rsidR="00D56FC4" w:rsidRDefault="00D56FC4" w:rsidP="00D56FC4">
      <w:pPr>
        <w:keepNext/>
      </w:pPr>
      <w:r>
        <w:rPr>
          <w:noProof/>
        </w:rPr>
        <w:lastRenderedPageBreak/>
        <w:drawing>
          <wp:inline distT="0" distB="0" distL="0" distR="0" wp14:anchorId="7046AE48" wp14:editId="2470B3C7">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50C083C1" w14:textId="3EC7A862" w:rsidR="00D56FC4" w:rsidRDefault="00D56FC4" w:rsidP="00D56FC4">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5</w:t>
      </w:r>
      <w:r w:rsidR="00E95C4C">
        <w:rPr>
          <w:noProof/>
        </w:rPr>
        <w:fldChar w:fldCharType="end"/>
      </w:r>
      <w:r>
        <w:t>.</w:t>
      </w:r>
      <w:r w:rsidR="004651B1">
        <w:t>5</w:t>
      </w:r>
      <w:r>
        <w:t xml:space="preserve"> List of all Waypoints Installed</w:t>
      </w:r>
    </w:p>
    <w:p w14:paraId="5BE759A4" w14:textId="6E786DD4" w:rsidR="007776A7" w:rsidRPr="007776A7" w:rsidRDefault="007776A7" w:rsidP="007776A7"/>
    <w:p w14:paraId="7165F1A0" w14:textId="7815AC87" w:rsidR="00D56FC4" w:rsidRDefault="00D56FC4" w:rsidP="00D56FC4">
      <w:pPr>
        <w:jc w:val="both"/>
      </w:pPr>
      <w:r>
        <w:t xml:space="preserve">In order to Delete a Waypoint, simply swipe right on that waypoint and the waypoint will be deleted. (Please keep in mind that the deletion of the Waypoint will not be reflected in other tablets by default and it will be deleted in other tablets after Synchronization with the Floe Navigation Sync Server.  For Details see Floe Navigation Administrator Guide). </w:t>
      </w:r>
    </w:p>
    <w:p w14:paraId="5AE7CFD6" w14:textId="77777777" w:rsidR="00D56FC4" w:rsidRDefault="00D56FC4" w:rsidP="00D56FC4">
      <w:pPr>
        <w:keepNext/>
        <w:jc w:val="both"/>
      </w:pPr>
      <w:r>
        <w:rPr>
          <w:noProof/>
        </w:rPr>
        <w:lastRenderedPageBreak/>
        <w:drawing>
          <wp:inline distT="0" distB="0" distL="0" distR="0" wp14:anchorId="32FFC143" wp14:editId="3F5C76E7">
            <wp:extent cx="5943600" cy="3341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C2EE6C6" w14:textId="1492C9FA" w:rsidR="00D56FC4" w:rsidRDefault="00D56FC4" w:rsidP="00D56FC4">
      <w:pPr>
        <w:pStyle w:val="Caption"/>
        <w:jc w:val="center"/>
      </w:pPr>
      <w:r>
        <w:t xml:space="preserve">Figure </w:t>
      </w:r>
      <w:r w:rsidR="00E95C4C">
        <w:rPr>
          <w:noProof/>
        </w:rPr>
        <w:fldChar w:fldCharType="begin"/>
      </w:r>
      <w:r w:rsidR="00E95C4C">
        <w:rPr>
          <w:noProof/>
        </w:rPr>
        <w:instrText xml:space="preserve"> STYLEREF 1 \s </w:instrText>
      </w:r>
      <w:r w:rsidR="00E95C4C">
        <w:rPr>
          <w:noProof/>
        </w:rPr>
        <w:fldChar w:fldCharType="separate"/>
      </w:r>
      <w:r w:rsidR="00375131">
        <w:rPr>
          <w:noProof/>
        </w:rPr>
        <w:t>5</w:t>
      </w:r>
      <w:r w:rsidR="00E95C4C">
        <w:rPr>
          <w:noProof/>
        </w:rPr>
        <w:fldChar w:fldCharType="end"/>
      </w:r>
      <w:r w:rsidR="004651B1">
        <w:t>.6</w:t>
      </w:r>
      <w:r>
        <w:t xml:space="preserve"> Deletion of Waypoint</w:t>
      </w:r>
    </w:p>
    <w:p w14:paraId="34A6CC7E" w14:textId="77777777" w:rsidR="00EA2151" w:rsidRDefault="00EA2151">
      <w:pPr>
        <w:rPr>
          <w:rFonts w:asciiTheme="majorHAnsi" w:eastAsiaTheme="majorEastAsia" w:hAnsiTheme="majorHAnsi" w:cstheme="majorBidi"/>
          <w:b/>
          <w:sz w:val="32"/>
          <w:szCs w:val="32"/>
        </w:rPr>
      </w:pPr>
      <w:bookmarkStart w:id="40" w:name="_Sample/Measurement"/>
      <w:bookmarkEnd w:id="40"/>
      <w:r>
        <w:br w:type="page"/>
      </w:r>
    </w:p>
    <w:p w14:paraId="3B87F5FC" w14:textId="6B2990D9" w:rsidR="001D514F" w:rsidRDefault="001D514F" w:rsidP="001D514F">
      <w:pPr>
        <w:pStyle w:val="Heading1"/>
      </w:pPr>
      <w:bookmarkStart w:id="41" w:name="_Toc532206984"/>
      <w:bookmarkStart w:id="42" w:name="_Toc532208783"/>
      <w:bookmarkStart w:id="43" w:name="_Toc532209830"/>
      <w:r>
        <w:lastRenderedPageBreak/>
        <w:t>Sample/Measurement</w:t>
      </w:r>
      <w:bookmarkEnd w:id="41"/>
      <w:bookmarkEnd w:id="42"/>
      <w:bookmarkEnd w:id="43"/>
    </w:p>
    <w:p w14:paraId="23D3681F" w14:textId="75208003" w:rsidR="00227E2F" w:rsidRDefault="00227E2F" w:rsidP="00227E2F">
      <w:pPr>
        <w:jc w:val="both"/>
      </w:pPr>
      <w:r>
        <w:t xml:space="preserve">This Chapter describes </w:t>
      </w:r>
      <w:r w:rsidR="00560AE1">
        <w:t>taking Sample/Measurement</w:t>
      </w:r>
      <w:r>
        <w:t xml:space="preserve"> </w:t>
      </w:r>
      <w:r w:rsidR="00560AE1">
        <w:t>with</w:t>
      </w:r>
      <w:r>
        <w:t xml:space="preserve"> the Floe Navigation System.</w:t>
      </w:r>
    </w:p>
    <w:p w14:paraId="004E296F" w14:textId="388E5DC6" w:rsidR="00227E2F" w:rsidRDefault="00560AE1" w:rsidP="00227E2F">
      <w:pPr>
        <w:jc w:val="both"/>
      </w:pPr>
      <w:r>
        <w:t>The Floe Navigation System can also be used to manage Samples which are taken on the Sea Ice. For each sample it can store the device details with which the sample was taken, whether it was a sample or a measurement, and the location data along with the timestamp and a free text label. The details of all the sample stored in the system are available on the Floe Navigation Sync Server.</w:t>
      </w:r>
      <w:r w:rsidR="005B1492">
        <w:t xml:space="preserve"> The location data stored contains the Latitude, Longitude (Geographic Coordinates) at the time the sample was take</w:t>
      </w:r>
      <w:r w:rsidR="004A6575">
        <w:t>n</w:t>
      </w:r>
      <w:r w:rsidR="005B1492">
        <w:t xml:space="preserve"> and the local {x, y} Coordinates.  </w:t>
      </w:r>
      <w:r>
        <w:t xml:space="preserve"> </w:t>
      </w:r>
    </w:p>
    <w:p w14:paraId="1A1FAD86" w14:textId="0D575C64" w:rsidR="005B1492" w:rsidRDefault="005B1492" w:rsidP="00227E2F">
      <w:pPr>
        <w:jc w:val="both"/>
      </w:pPr>
      <w:r>
        <w:t xml:space="preserve">To use the Sample/Measurement section of the Floe Navigation App you must </w:t>
      </w:r>
      <w:r w:rsidR="004A6575">
        <w:t>first import devices in to it. By default, the Floe Navigation App does not contain any devices and it will only import new devices from the Floe Navigation Sync Server during Synchronization. For details see Floe Navigation Administration Guide. If there are no devices in the Floe Navigation App the Sample/Measurement section of the App is disabled.</w:t>
      </w:r>
    </w:p>
    <w:p w14:paraId="1A4E431F" w14:textId="77777777" w:rsidR="004A6575" w:rsidRDefault="004A6575" w:rsidP="004A6575">
      <w:pPr>
        <w:keepNext/>
        <w:jc w:val="both"/>
      </w:pPr>
      <w:r>
        <w:rPr>
          <w:noProof/>
        </w:rPr>
        <w:drawing>
          <wp:inline distT="0" distB="0" distL="0" distR="0" wp14:anchorId="2C6973BE" wp14:editId="3D30FCC1">
            <wp:extent cx="5943600" cy="3341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B801FEC" w14:textId="008A1D6C" w:rsidR="004A6575" w:rsidRDefault="004A6575" w:rsidP="004A6575">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10</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1</w:t>
      </w:r>
      <w:r w:rsidR="00EA7FA7">
        <w:fldChar w:fldCharType="end"/>
      </w:r>
      <w:r>
        <w:t xml:space="preserve"> Sample/Measurement is disabled when no devices are imported</w:t>
      </w:r>
    </w:p>
    <w:p w14:paraId="68B10D75" w14:textId="726C1C80" w:rsidR="005B1492" w:rsidRDefault="004A6575" w:rsidP="00147A10">
      <w:pPr>
        <w:jc w:val="both"/>
      </w:pPr>
      <w:r>
        <w:t>Once devices have been imported from the Floe Navigation Sync Server, y</w:t>
      </w:r>
      <w:r w:rsidR="00227E2F">
        <w:t xml:space="preserve">ou can </w:t>
      </w:r>
      <w:r w:rsidR="005B1492">
        <w:t>create a new Sample/Measurement</w:t>
      </w:r>
      <w:r w:rsidR="00227E2F">
        <w:t xml:space="preserve"> by tapping on the </w:t>
      </w:r>
      <w:r w:rsidR="005B1492">
        <w:t>Sample/Measurement</w:t>
      </w:r>
      <w:r w:rsidR="00227E2F">
        <w:t xml:space="preserve"> button on the Main Dashboard which opens the </w:t>
      </w:r>
      <w:r w:rsidR="005B1492">
        <w:t>Sample/Measurement</w:t>
      </w:r>
      <w:r w:rsidR="00227E2F">
        <w:t xml:space="preserve"> screen. </w:t>
      </w:r>
    </w:p>
    <w:p w14:paraId="5742C596" w14:textId="30239DB8" w:rsidR="00227E2F" w:rsidRDefault="005B1492" w:rsidP="00147A10">
      <w:pPr>
        <w:jc w:val="both"/>
      </w:pPr>
      <w:r>
        <w:t>You should select the operation being performed whether it is a sample or a measurement. A free text label field available to store further details</w:t>
      </w:r>
      <w:r w:rsidR="00227E2F">
        <w:t xml:space="preserve">. </w:t>
      </w:r>
    </w:p>
    <w:p w14:paraId="7165CBA1" w14:textId="77777777" w:rsidR="004A6575" w:rsidRDefault="004A6575" w:rsidP="004A6575">
      <w:pPr>
        <w:keepNext/>
        <w:jc w:val="both"/>
      </w:pPr>
      <w:r>
        <w:rPr>
          <w:noProof/>
        </w:rPr>
        <w:lastRenderedPageBreak/>
        <w:drawing>
          <wp:inline distT="0" distB="0" distL="0" distR="0" wp14:anchorId="1F1DDC05" wp14:editId="08801719">
            <wp:extent cx="5943600" cy="3341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166796D" w14:textId="3C852C44" w:rsidR="004A6575" w:rsidRDefault="004A6575" w:rsidP="004A6575">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10</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2</w:t>
      </w:r>
      <w:r w:rsidR="00EA7FA7">
        <w:fldChar w:fldCharType="end"/>
      </w:r>
      <w:r>
        <w:t xml:space="preserve"> Operations Available in Sample/Measurement</w:t>
      </w:r>
    </w:p>
    <w:p w14:paraId="49D014C2" w14:textId="4A3B9974" w:rsidR="004A6575" w:rsidRDefault="004A6575" w:rsidP="00147A10">
      <w:pPr>
        <w:jc w:val="both"/>
      </w:pPr>
      <w:r>
        <w:t>Tapping on the Device Name field will show all the available devices in the app and as you type in the field the app filters the Device List to only show matching devices.</w:t>
      </w:r>
    </w:p>
    <w:p w14:paraId="159C542B" w14:textId="77777777" w:rsidR="004A6575" w:rsidRDefault="004A6575" w:rsidP="004A6575">
      <w:pPr>
        <w:keepNext/>
      </w:pPr>
      <w:r>
        <w:rPr>
          <w:noProof/>
        </w:rPr>
        <w:drawing>
          <wp:inline distT="0" distB="0" distL="0" distR="0" wp14:anchorId="63FCF98A" wp14:editId="21CCF195">
            <wp:extent cx="5943600" cy="33413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955A534" w14:textId="15423D86" w:rsidR="004A6575" w:rsidRDefault="004A6575" w:rsidP="004A6575">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10</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3</w:t>
      </w:r>
      <w:r w:rsidR="00EA7FA7">
        <w:fldChar w:fldCharType="end"/>
      </w:r>
      <w:r w:rsidRPr="00B91E2A">
        <w:rPr>
          <w:noProof/>
        </w:rPr>
        <w:t xml:space="preserve"> Tapping on the Device Name shows the Complete Device List</w:t>
      </w:r>
    </w:p>
    <w:p w14:paraId="0E9C6168" w14:textId="77777777" w:rsidR="004A6575" w:rsidRDefault="004A6575" w:rsidP="004A6575">
      <w:pPr>
        <w:keepNext/>
      </w:pPr>
      <w:r>
        <w:rPr>
          <w:noProof/>
        </w:rPr>
        <w:lastRenderedPageBreak/>
        <w:drawing>
          <wp:inline distT="0" distB="0" distL="0" distR="0" wp14:anchorId="7AFE1A87" wp14:editId="011CFF00">
            <wp:extent cx="5943600" cy="33413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0B2279D" w14:textId="093D7AA9" w:rsidR="004A6575" w:rsidRDefault="004A6575" w:rsidP="004A6575">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10</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4</w:t>
      </w:r>
      <w:r w:rsidR="00EA7FA7">
        <w:fldChar w:fldCharType="end"/>
      </w:r>
      <w:r>
        <w:t xml:space="preserve"> Devices are filtered when you start typing Device Name</w:t>
      </w:r>
    </w:p>
    <w:p w14:paraId="2DC32644" w14:textId="16FE9EA5" w:rsidR="004A6575" w:rsidRDefault="004A6575" w:rsidP="00147A10">
      <w:pPr>
        <w:jc w:val="both"/>
      </w:pPr>
      <w:r>
        <w:t>Once you select a device the other device related details are filled automatically.</w:t>
      </w:r>
    </w:p>
    <w:p w14:paraId="2B70200B" w14:textId="77777777" w:rsidR="00147A10" w:rsidRDefault="004A6575" w:rsidP="00147A10">
      <w:pPr>
        <w:keepNext/>
      </w:pPr>
      <w:r>
        <w:rPr>
          <w:noProof/>
        </w:rPr>
        <w:drawing>
          <wp:inline distT="0" distB="0" distL="0" distR="0" wp14:anchorId="7A9FBF58" wp14:editId="5BFB0EDB">
            <wp:extent cx="5943600" cy="33413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118E327" w14:textId="0D983BF1" w:rsidR="004A6575" w:rsidRDefault="00147A10" w:rsidP="00147A10">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10</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5</w:t>
      </w:r>
      <w:r w:rsidR="00EA7FA7">
        <w:fldChar w:fldCharType="end"/>
      </w:r>
      <w:r>
        <w:t xml:space="preserve"> Device Details are automatically filled when a Device is selected</w:t>
      </w:r>
    </w:p>
    <w:p w14:paraId="23BAD65F" w14:textId="63385C85" w:rsidR="00147A10" w:rsidRDefault="00147A10" w:rsidP="00147A10">
      <w:r>
        <w:t>Similar to Waypoints and Static Stations it is not possible to take Sample/Measurement when the tablet location is not available via GPS.</w:t>
      </w:r>
    </w:p>
    <w:p w14:paraId="0AAF8A32" w14:textId="77777777" w:rsidR="00147A10" w:rsidRDefault="00147A10" w:rsidP="00147A10">
      <w:pPr>
        <w:keepNext/>
      </w:pPr>
      <w:r>
        <w:rPr>
          <w:noProof/>
        </w:rPr>
        <w:lastRenderedPageBreak/>
        <w:drawing>
          <wp:inline distT="0" distB="0" distL="0" distR="0" wp14:anchorId="457B6B7B" wp14:editId="7A9EFB27">
            <wp:extent cx="5943600" cy="33413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4424FE2" w14:textId="6F2707B1" w:rsidR="00147A10" w:rsidRDefault="00147A10" w:rsidP="00147A10">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10</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6</w:t>
      </w:r>
      <w:r w:rsidR="00EA7FA7">
        <w:fldChar w:fldCharType="end"/>
      </w:r>
      <w:r>
        <w:t xml:space="preserve"> Taking a Sample when Device Location is Available</w:t>
      </w:r>
    </w:p>
    <w:p w14:paraId="585F4E44" w14:textId="35F0C9FC" w:rsidR="004651B1" w:rsidRDefault="004651B1" w:rsidP="00147A10">
      <w:pPr>
        <w:jc w:val="both"/>
      </w:pPr>
      <w:r>
        <w:t>Just as in Waypoint and Deployment screens there is a Change Lat/Lon Format button in the Status bar to change the format of the displayed coordinates.</w:t>
      </w:r>
    </w:p>
    <w:p w14:paraId="00E3AFC6" w14:textId="77777777" w:rsidR="004651B1" w:rsidRDefault="004651B1" w:rsidP="004651B1">
      <w:pPr>
        <w:keepNext/>
        <w:jc w:val="both"/>
      </w:pPr>
      <w:r>
        <w:rPr>
          <w:noProof/>
        </w:rPr>
        <w:drawing>
          <wp:inline distT="0" distB="0" distL="0" distR="0" wp14:anchorId="4325B763" wp14:editId="12C33592">
            <wp:extent cx="5943600" cy="33413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7181938C" w14:textId="4EEE15F7" w:rsidR="004651B1" w:rsidRDefault="004651B1" w:rsidP="004651B1">
      <w:pPr>
        <w:pStyle w:val="Caption"/>
        <w:jc w:val="center"/>
      </w:pPr>
      <w:r>
        <w:t xml:space="preserve">Figure </w:t>
      </w:r>
      <w:r w:rsidR="00EA7FA7">
        <w:fldChar w:fldCharType="begin"/>
      </w:r>
      <w:r w:rsidR="00EA7FA7">
        <w:instrText xml:space="preserve"> STYLEREF 1 \s </w:instrText>
      </w:r>
      <w:r w:rsidR="00EA7FA7">
        <w:fldChar w:fldCharType="separate"/>
      </w:r>
      <w:r w:rsidR="00EA7FA7">
        <w:rPr>
          <w:noProof/>
        </w:rPr>
        <w:t>10</w:t>
      </w:r>
      <w:r w:rsidR="00EA7FA7">
        <w:fldChar w:fldCharType="end"/>
      </w:r>
      <w:r w:rsidR="00EA7FA7">
        <w:t>.</w:t>
      </w:r>
      <w:r w:rsidR="00EA7FA7">
        <w:fldChar w:fldCharType="begin"/>
      </w:r>
      <w:r w:rsidR="00EA7FA7">
        <w:instrText xml:space="preserve"> SEQ Figure \* ARABIC \s 1 </w:instrText>
      </w:r>
      <w:r w:rsidR="00EA7FA7">
        <w:fldChar w:fldCharType="separate"/>
      </w:r>
      <w:r w:rsidR="00EA7FA7">
        <w:rPr>
          <w:noProof/>
        </w:rPr>
        <w:t>7</w:t>
      </w:r>
      <w:r w:rsidR="00EA7FA7">
        <w:fldChar w:fldCharType="end"/>
      </w:r>
      <w:r>
        <w:t xml:space="preserve"> Change Lat/Lon Format button in Status Bar</w:t>
      </w:r>
    </w:p>
    <w:p w14:paraId="61DB5EE6" w14:textId="14144A08" w:rsidR="001D514F" w:rsidRPr="001D514F" w:rsidRDefault="00147A10" w:rsidP="00147A10">
      <w:pPr>
        <w:jc w:val="both"/>
      </w:pPr>
      <w:r>
        <w:lastRenderedPageBreak/>
        <w:t>When the tablet location is available, the label is filled and device details are correctly set and then Confirm button is pressed, the App will calculate the {x, y} coordinates from the tablet location, create a Time Stamp in UTC, and store a Sample/Measurement with those coordinates in its local Database</w:t>
      </w:r>
      <w:r w:rsidR="004651B1">
        <w:t xml:space="preserve"> and the Main Dashboard is opened.</w:t>
      </w:r>
    </w:p>
    <w:sectPr w:rsidR="001D514F" w:rsidRPr="001D514F" w:rsidSect="00E95C4C">
      <w:headerReference w:type="default" r:id="rId90"/>
      <w:footerReference w:type="default" r:id="rId9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86225" w14:textId="77777777" w:rsidR="00710D93" w:rsidRDefault="00710D93" w:rsidP="000B26AE">
      <w:pPr>
        <w:spacing w:after="0" w:line="240" w:lineRule="auto"/>
      </w:pPr>
      <w:r>
        <w:separator/>
      </w:r>
    </w:p>
  </w:endnote>
  <w:endnote w:type="continuationSeparator" w:id="0">
    <w:p w14:paraId="26A0F64B" w14:textId="77777777" w:rsidR="00710D93" w:rsidRDefault="00710D93" w:rsidP="000B2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7F4C1" w14:textId="020D0EB0" w:rsidR="00F43F9D" w:rsidRDefault="00F43F9D">
    <w:pPr>
      <w:pStyle w:val="Footer"/>
      <w:jc w:val="right"/>
    </w:pPr>
  </w:p>
  <w:p w14:paraId="29701B17" w14:textId="77777777" w:rsidR="00F43F9D" w:rsidRDefault="00F43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E616" w14:textId="3C168359" w:rsidR="00F43F9D" w:rsidRDefault="00F43F9D">
    <w:pPr>
      <w:pStyle w:val="Footer"/>
      <w:jc w:val="right"/>
    </w:pPr>
  </w:p>
  <w:p w14:paraId="7E68A92F" w14:textId="77777777" w:rsidR="00F43F9D" w:rsidRDefault="00F43F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394815"/>
      <w:docPartObj>
        <w:docPartGallery w:val="Page Numbers (Bottom of Page)"/>
        <w:docPartUnique/>
      </w:docPartObj>
    </w:sdtPr>
    <w:sdtEndPr>
      <w:rPr>
        <w:noProof/>
      </w:rPr>
    </w:sdtEndPr>
    <w:sdtContent>
      <w:p w14:paraId="34C6379E" w14:textId="77777777" w:rsidR="00F43F9D" w:rsidRDefault="00F43F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0878F" w14:textId="77777777" w:rsidR="00F43F9D" w:rsidRDefault="00F43F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C4857" w14:textId="78A935D9" w:rsidR="00F43F9D" w:rsidRDefault="00F43F9D">
    <w:pPr>
      <w:pStyle w:val="Footer"/>
      <w:jc w:val="right"/>
    </w:pPr>
  </w:p>
  <w:p w14:paraId="1BAEDF62" w14:textId="77777777" w:rsidR="00F43F9D" w:rsidRDefault="00F43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E4926" w14:textId="77777777" w:rsidR="00710D93" w:rsidRDefault="00710D93" w:rsidP="000B26AE">
      <w:pPr>
        <w:spacing w:after="0" w:line="240" w:lineRule="auto"/>
      </w:pPr>
      <w:r>
        <w:separator/>
      </w:r>
    </w:p>
  </w:footnote>
  <w:footnote w:type="continuationSeparator" w:id="0">
    <w:p w14:paraId="0030E28C" w14:textId="77777777" w:rsidR="00710D93" w:rsidRDefault="00710D93" w:rsidP="000B2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3537901"/>
      <w:docPartObj>
        <w:docPartGallery w:val="Page Numbers (Top of Page)"/>
        <w:docPartUnique/>
      </w:docPartObj>
    </w:sdtPr>
    <w:sdtEndPr>
      <w:rPr>
        <w:noProof/>
      </w:rPr>
    </w:sdtEndPr>
    <w:sdtContent>
      <w:p w14:paraId="11FB864C" w14:textId="5253DB44" w:rsidR="00F43F9D" w:rsidRDefault="00F43F9D">
        <w:pPr>
          <w:pStyle w:val="Header"/>
        </w:pPr>
        <w:r>
          <w:fldChar w:fldCharType="begin"/>
        </w:r>
        <w:r>
          <w:instrText xml:space="preserve"> PAGE   \* MERGEFORMAT </w:instrText>
        </w:r>
        <w:r>
          <w:fldChar w:fldCharType="separate"/>
        </w:r>
        <w:r>
          <w:rPr>
            <w:noProof/>
          </w:rPr>
          <w:t>2</w:t>
        </w:r>
        <w:r>
          <w:rPr>
            <w:noProof/>
          </w:rPr>
          <w:fldChar w:fldCharType="end"/>
        </w:r>
      </w:p>
    </w:sdtContent>
  </w:sdt>
  <w:p w14:paraId="23638682" w14:textId="77777777" w:rsidR="00F43F9D" w:rsidRDefault="00F43F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14827"/>
      <w:docPartObj>
        <w:docPartGallery w:val="Page Numbers (Top of Page)"/>
        <w:docPartUnique/>
      </w:docPartObj>
    </w:sdtPr>
    <w:sdtEndPr>
      <w:rPr>
        <w:color w:val="7F7F7F" w:themeColor="background1" w:themeShade="7F"/>
        <w:spacing w:val="60"/>
      </w:rPr>
    </w:sdtEndPr>
    <w:sdtContent>
      <w:p w14:paraId="08E2E089" w14:textId="720FC614" w:rsidR="00F43F9D" w:rsidRDefault="00F43F9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Floe Navigation User Guide 1.0.0</w:t>
        </w:r>
      </w:p>
    </w:sdtContent>
  </w:sdt>
  <w:p w14:paraId="72ABDDFF" w14:textId="77777777" w:rsidR="00F43F9D" w:rsidRDefault="00F43F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A627F"/>
    <w:multiLevelType w:val="hybridMultilevel"/>
    <w:tmpl w:val="3D9A96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E93611"/>
    <w:multiLevelType w:val="hybridMultilevel"/>
    <w:tmpl w:val="9B6E71D0"/>
    <w:lvl w:ilvl="0" w:tplc="65ACEBF4">
      <w:numFmt w:val="bullet"/>
      <w:lvlText w:val="•"/>
      <w:lvlJc w:val="left"/>
      <w:pPr>
        <w:ind w:left="405" w:hanging="360"/>
      </w:pPr>
      <w:rPr>
        <w:rFonts w:ascii="Calibri" w:eastAsiaTheme="minorHAnsi" w:hAnsi="Calibri" w:cs="Calibri" w:hint="default"/>
        <w:b w:val="0"/>
        <w:sz w:val="22"/>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23D858F7"/>
    <w:multiLevelType w:val="hybridMultilevel"/>
    <w:tmpl w:val="D866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011CDB"/>
    <w:multiLevelType w:val="hybridMultilevel"/>
    <w:tmpl w:val="7E923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56B10"/>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3134527F"/>
    <w:multiLevelType w:val="hybridMultilevel"/>
    <w:tmpl w:val="4E823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E8670B"/>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57D2CB9"/>
    <w:multiLevelType w:val="hybridMultilevel"/>
    <w:tmpl w:val="EA184CB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36DC56FE"/>
    <w:multiLevelType w:val="hybridMultilevel"/>
    <w:tmpl w:val="3CA62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C0DDE"/>
    <w:multiLevelType w:val="hybridMultilevel"/>
    <w:tmpl w:val="7840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3F306F"/>
    <w:multiLevelType w:val="hybridMultilevel"/>
    <w:tmpl w:val="A0A6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E0075B"/>
    <w:multiLevelType w:val="hybridMultilevel"/>
    <w:tmpl w:val="B2388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9A0655"/>
    <w:multiLevelType w:val="hybridMultilevel"/>
    <w:tmpl w:val="45EE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82925"/>
    <w:multiLevelType w:val="hybridMultilevel"/>
    <w:tmpl w:val="86CCD4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10A6C0A"/>
    <w:multiLevelType w:val="multilevel"/>
    <w:tmpl w:val="108E58A6"/>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9EB7A83"/>
    <w:multiLevelType w:val="hybridMultilevel"/>
    <w:tmpl w:val="8306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6"/>
  </w:num>
  <w:num w:numId="4">
    <w:abstractNumId w:val="14"/>
  </w:num>
  <w:num w:numId="5">
    <w:abstractNumId w:val="4"/>
  </w:num>
  <w:num w:numId="6">
    <w:abstractNumId w:val="15"/>
  </w:num>
  <w:num w:numId="7">
    <w:abstractNumId w:val="14"/>
    <w:lvlOverride w:ilvl="0">
      <w:startOverride w:val="1"/>
    </w:lvlOverride>
  </w:num>
  <w:num w:numId="8">
    <w:abstractNumId w:val="7"/>
  </w:num>
  <w:num w:numId="9">
    <w:abstractNumId w:val="1"/>
  </w:num>
  <w:num w:numId="10">
    <w:abstractNumId w:val="10"/>
  </w:num>
  <w:num w:numId="11">
    <w:abstractNumId w:val="2"/>
  </w:num>
  <w:num w:numId="12">
    <w:abstractNumId w:val="8"/>
  </w:num>
  <w:num w:numId="13">
    <w:abstractNumId w:val="13"/>
  </w:num>
  <w:num w:numId="14">
    <w:abstractNumId w:val="12"/>
  </w:num>
  <w:num w:numId="15">
    <w:abstractNumId w:val="11"/>
  </w:num>
  <w:num w:numId="16">
    <w:abstractNumId w:val="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xMDQzMjM2NrE0NTBX0lEKTi0uzszPAykwrQUASxhxuSwAAAA="/>
  </w:docVars>
  <w:rsids>
    <w:rsidRoot w:val="002906F3"/>
    <w:rsid w:val="00071A87"/>
    <w:rsid w:val="00072383"/>
    <w:rsid w:val="000B26AE"/>
    <w:rsid w:val="000C51DE"/>
    <w:rsid w:val="00146FA2"/>
    <w:rsid w:val="00147A10"/>
    <w:rsid w:val="0017007A"/>
    <w:rsid w:val="001857C3"/>
    <w:rsid w:val="001D514F"/>
    <w:rsid w:val="00227E2F"/>
    <w:rsid w:val="0024434E"/>
    <w:rsid w:val="002906F3"/>
    <w:rsid w:val="002A3784"/>
    <w:rsid w:val="002B1E03"/>
    <w:rsid w:val="002B30C7"/>
    <w:rsid w:val="002D7AAB"/>
    <w:rsid w:val="00375131"/>
    <w:rsid w:val="00376862"/>
    <w:rsid w:val="00396783"/>
    <w:rsid w:val="003A6141"/>
    <w:rsid w:val="003A7B52"/>
    <w:rsid w:val="004651B1"/>
    <w:rsid w:val="004A646A"/>
    <w:rsid w:val="004A6575"/>
    <w:rsid w:val="004C47B2"/>
    <w:rsid w:val="00501CD3"/>
    <w:rsid w:val="00525738"/>
    <w:rsid w:val="0055371A"/>
    <w:rsid w:val="00560AE1"/>
    <w:rsid w:val="005B1492"/>
    <w:rsid w:val="00607DC1"/>
    <w:rsid w:val="006D0608"/>
    <w:rsid w:val="00710D93"/>
    <w:rsid w:val="00715D64"/>
    <w:rsid w:val="0073517C"/>
    <w:rsid w:val="007356B9"/>
    <w:rsid w:val="00744FBC"/>
    <w:rsid w:val="0077674E"/>
    <w:rsid w:val="007776A7"/>
    <w:rsid w:val="00787A2C"/>
    <w:rsid w:val="00846359"/>
    <w:rsid w:val="00864C17"/>
    <w:rsid w:val="008B3A2D"/>
    <w:rsid w:val="008D0BB6"/>
    <w:rsid w:val="008D3448"/>
    <w:rsid w:val="00914239"/>
    <w:rsid w:val="009516A9"/>
    <w:rsid w:val="00955803"/>
    <w:rsid w:val="00A0797F"/>
    <w:rsid w:val="00A43519"/>
    <w:rsid w:val="00A527DA"/>
    <w:rsid w:val="00A81683"/>
    <w:rsid w:val="00A920D9"/>
    <w:rsid w:val="00A9445D"/>
    <w:rsid w:val="00AD1943"/>
    <w:rsid w:val="00B14CA9"/>
    <w:rsid w:val="00B4323B"/>
    <w:rsid w:val="00B47F77"/>
    <w:rsid w:val="00B6540D"/>
    <w:rsid w:val="00B86CE5"/>
    <w:rsid w:val="00BC7F80"/>
    <w:rsid w:val="00C20DC1"/>
    <w:rsid w:val="00C31B55"/>
    <w:rsid w:val="00C34DAD"/>
    <w:rsid w:val="00CA6211"/>
    <w:rsid w:val="00CF69EC"/>
    <w:rsid w:val="00D04E25"/>
    <w:rsid w:val="00D41F21"/>
    <w:rsid w:val="00D45E83"/>
    <w:rsid w:val="00D56FC4"/>
    <w:rsid w:val="00D71B06"/>
    <w:rsid w:val="00D72659"/>
    <w:rsid w:val="00DB001C"/>
    <w:rsid w:val="00DD0308"/>
    <w:rsid w:val="00DF310D"/>
    <w:rsid w:val="00E3511C"/>
    <w:rsid w:val="00E77DAA"/>
    <w:rsid w:val="00E95C4C"/>
    <w:rsid w:val="00EA2151"/>
    <w:rsid w:val="00EA7FA7"/>
    <w:rsid w:val="00EC1A2B"/>
    <w:rsid w:val="00EC2B90"/>
    <w:rsid w:val="00EF73E6"/>
    <w:rsid w:val="00F43F9D"/>
    <w:rsid w:val="00F52F1D"/>
    <w:rsid w:val="00F9281B"/>
    <w:rsid w:val="00FE4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B4C2B"/>
  <w15:chartTrackingRefBased/>
  <w15:docId w15:val="{48373877-A239-4B1A-B9F7-E157990D0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3784"/>
    <w:pPr>
      <w:keepNext/>
      <w:keepLines/>
      <w:numPr>
        <w:numId w:val="4"/>
      </w:numPr>
      <w:spacing w:before="240" w:after="0"/>
      <w:ind w:left="36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73517C"/>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7356B9"/>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73517C"/>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784"/>
    <w:rPr>
      <w:rFonts w:asciiTheme="majorHAnsi" w:eastAsiaTheme="majorEastAsia" w:hAnsiTheme="majorHAnsi" w:cstheme="majorBidi"/>
      <w:b/>
      <w:sz w:val="32"/>
      <w:szCs w:val="32"/>
    </w:rPr>
  </w:style>
  <w:style w:type="character" w:styleId="Hyperlink">
    <w:name w:val="Hyperlink"/>
    <w:basedOn w:val="DefaultParagraphFont"/>
    <w:uiPriority w:val="99"/>
    <w:unhideWhenUsed/>
    <w:rsid w:val="003A7B52"/>
    <w:rPr>
      <w:color w:val="0563C1" w:themeColor="hyperlink"/>
      <w:u w:val="single"/>
    </w:rPr>
  </w:style>
  <w:style w:type="character" w:styleId="UnresolvedMention">
    <w:name w:val="Unresolved Mention"/>
    <w:basedOn w:val="DefaultParagraphFont"/>
    <w:uiPriority w:val="99"/>
    <w:semiHidden/>
    <w:unhideWhenUsed/>
    <w:rsid w:val="003A7B52"/>
    <w:rPr>
      <w:color w:val="605E5C"/>
      <w:shd w:val="clear" w:color="auto" w:fill="E1DFDD"/>
    </w:rPr>
  </w:style>
  <w:style w:type="character" w:customStyle="1" w:styleId="Heading2Char">
    <w:name w:val="Heading 2 Char"/>
    <w:basedOn w:val="DefaultParagraphFont"/>
    <w:link w:val="Heading2"/>
    <w:uiPriority w:val="9"/>
    <w:rsid w:val="0073517C"/>
    <w:rPr>
      <w:rFonts w:asciiTheme="majorHAnsi" w:eastAsiaTheme="majorEastAsia" w:hAnsiTheme="majorHAnsi" w:cstheme="majorBidi"/>
      <w:b/>
      <w:sz w:val="26"/>
      <w:szCs w:val="26"/>
    </w:rPr>
  </w:style>
  <w:style w:type="paragraph" w:styleId="ListParagraph">
    <w:name w:val="List Paragraph"/>
    <w:basedOn w:val="Normal"/>
    <w:uiPriority w:val="34"/>
    <w:qFormat/>
    <w:rsid w:val="00D71B06"/>
    <w:pPr>
      <w:ind w:left="720"/>
      <w:contextualSpacing/>
    </w:pPr>
  </w:style>
  <w:style w:type="paragraph" w:styleId="BalloonText">
    <w:name w:val="Balloon Text"/>
    <w:basedOn w:val="Normal"/>
    <w:link w:val="BalloonTextChar"/>
    <w:uiPriority w:val="99"/>
    <w:semiHidden/>
    <w:unhideWhenUsed/>
    <w:rsid w:val="00CA6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211"/>
    <w:rPr>
      <w:rFonts w:ascii="Segoe UI" w:hAnsi="Segoe UI" w:cs="Segoe UI"/>
      <w:sz w:val="18"/>
      <w:szCs w:val="18"/>
    </w:rPr>
  </w:style>
  <w:style w:type="table" w:styleId="TableGrid">
    <w:name w:val="Table Grid"/>
    <w:basedOn w:val="TableNormal"/>
    <w:uiPriority w:val="39"/>
    <w:rsid w:val="00BC7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41F21"/>
    <w:rPr>
      <w:color w:val="954F72" w:themeColor="followedHyperlink"/>
      <w:u w:val="single"/>
    </w:rPr>
  </w:style>
  <w:style w:type="character" w:customStyle="1" w:styleId="Heading3Char">
    <w:name w:val="Heading 3 Char"/>
    <w:basedOn w:val="DefaultParagraphFont"/>
    <w:link w:val="Heading3"/>
    <w:uiPriority w:val="9"/>
    <w:rsid w:val="007356B9"/>
    <w:rPr>
      <w:rFonts w:asciiTheme="majorHAnsi" w:eastAsiaTheme="majorEastAsia" w:hAnsiTheme="majorHAnsi" w:cstheme="majorBidi"/>
      <w:b/>
      <w:sz w:val="24"/>
      <w:szCs w:val="24"/>
    </w:rPr>
  </w:style>
  <w:style w:type="paragraph" w:styleId="Caption">
    <w:name w:val="caption"/>
    <w:basedOn w:val="Normal"/>
    <w:next w:val="Normal"/>
    <w:uiPriority w:val="35"/>
    <w:unhideWhenUsed/>
    <w:qFormat/>
    <w:rsid w:val="008B3A2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3517C"/>
    <w:rPr>
      <w:rFonts w:asciiTheme="majorHAnsi" w:eastAsiaTheme="majorEastAsia" w:hAnsiTheme="majorHAnsi" w:cstheme="majorBidi"/>
      <w:b/>
      <w:iCs/>
    </w:rPr>
  </w:style>
  <w:style w:type="paragraph" w:styleId="Header">
    <w:name w:val="header"/>
    <w:basedOn w:val="Normal"/>
    <w:link w:val="HeaderChar"/>
    <w:uiPriority w:val="99"/>
    <w:unhideWhenUsed/>
    <w:rsid w:val="000B26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6AE"/>
  </w:style>
  <w:style w:type="paragraph" w:styleId="Footer">
    <w:name w:val="footer"/>
    <w:basedOn w:val="Normal"/>
    <w:link w:val="FooterChar"/>
    <w:uiPriority w:val="99"/>
    <w:unhideWhenUsed/>
    <w:rsid w:val="000B26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6AE"/>
  </w:style>
  <w:style w:type="paragraph" w:styleId="TOCHeading">
    <w:name w:val="TOC Heading"/>
    <w:basedOn w:val="Heading1"/>
    <w:next w:val="Normal"/>
    <w:uiPriority w:val="39"/>
    <w:unhideWhenUsed/>
    <w:qFormat/>
    <w:rsid w:val="000B26AE"/>
    <w:pPr>
      <w:numPr>
        <w:numId w:val="0"/>
      </w:numPr>
      <w:outlineLvl w:val="9"/>
    </w:pPr>
    <w:rPr>
      <w:b w:val="0"/>
      <w:color w:val="2F5496" w:themeColor="accent1" w:themeShade="BF"/>
    </w:rPr>
  </w:style>
  <w:style w:type="paragraph" w:styleId="TOC1">
    <w:name w:val="toc 1"/>
    <w:basedOn w:val="Normal"/>
    <w:next w:val="Normal"/>
    <w:autoRedefine/>
    <w:uiPriority w:val="39"/>
    <w:unhideWhenUsed/>
    <w:rsid w:val="000B26AE"/>
    <w:pPr>
      <w:spacing w:after="100"/>
    </w:pPr>
  </w:style>
  <w:style w:type="paragraph" w:styleId="TOC2">
    <w:name w:val="toc 2"/>
    <w:basedOn w:val="Normal"/>
    <w:next w:val="Normal"/>
    <w:autoRedefine/>
    <w:uiPriority w:val="39"/>
    <w:unhideWhenUsed/>
    <w:rsid w:val="000B26AE"/>
    <w:pPr>
      <w:spacing w:after="100"/>
      <w:ind w:left="220"/>
    </w:pPr>
  </w:style>
  <w:style w:type="paragraph" w:styleId="TOC3">
    <w:name w:val="toc 3"/>
    <w:basedOn w:val="Normal"/>
    <w:next w:val="Normal"/>
    <w:autoRedefine/>
    <w:uiPriority w:val="39"/>
    <w:unhideWhenUsed/>
    <w:rsid w:val="000B26A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xploretech.com/downloads/Marketing_Brochures/D10/XSLATE_D10_Specsheet_EN.pdf"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oleObject" Target="embeddings/oleObject1.bin"/><Relationship Id="rId42" Type="http://schemas.openxmlformats.org/officeDocument/2006/relationships/oleObject" Target="embeddings/oleObject5.bin"/><Relationship Id="rId47" Type="http://schemas.openxmlformats.org/officeDocument/2006/relationships/hyperlink" Target="https://en.wikipedia.org/wiki/Automatic_identification_system" TargetMode="External"/><Relationship Id="rId50" Type="http://schemas.openxmlformats.org/officeDocument/2006/relationships/image" Target="media/image29.png"/><Relationship Id="rId55" Type="http://schemas.openxmlformats.org/officeDocument/2006/relationships/oleObject" Target="embeddings/oleObject9.bin"/><Relationship Id="rId63" Type="http://schemas.openxmlformats.org/officeDocument/2006/relationships/oleObject" Target="embeddings/oleObject13.bin"/><Relationship Id="rId68" Type="http://schemas.openxmlformats.org/officeDocument/2006/relationships/image" Target="media/image41.png"/><Relationship Id="rId76" Type="http://schemas.openxmlformats.org/officeDocument/2006/relationships/image" Target="media/image49.png"/><Relationship Id="rId84" Type="http://schemas.openxmlformats.org/officeDocument/2006/relationships/image" Target="media/image57.png"/><Relationship Id="rId89"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44.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upport.google.com/accounts/answer/3467281?hl=en" TargetMode="Externa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2.png"/><Relationship Id="rId40" Type="http://schemas.openxmlformats.org/officeDocument/2006/relationships/oleObject" Target="embeddings/oleObject4.bin"/><Relationship Id="rId45" Type="http://schemas.openxmlformats.org/officeDocument/2006/relationships/image" Target="media/image26.png"/><Relationship Id="rId53" Type="http://schemas.openxmlformats.org/officeDocument/2006/relationships/oleObject" Target="embeddings/oleObject8.bin"/><Relationship Id="rId58" Type="http://schemas.openxmlformats.org/officeDocument/2006/relationships/image" Target="media/image34.png"/><Relationship Id="rId66" Type="http://schemas.openxmlformats.org/officeDocument/2006/relationships/image" Target="media/image39.png"/><Relationship Id="rId74" Type="http://schemas.openxmlformats.org/officeDocument/2006/relationships/image" Target="media/image47.png"/><Relationship Id="rId79" Type="http://schemas.openxmlformats.org/officeDocument/2006/relationships/image" Target="media/image52.png"/><Relationship Id="rId87"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oleObject" Target="embeddings/oleObject12.bin"/><Relationship Id="rId82" Type="http://schemas.openxmlformats.org/officeDocument/2006/relationships/image" Target="media/image55.png"/><Relationship Id="rId90" Type="http://schemas.openxmlformats.org/officeDocument/2006/relationships/header" Target="header2.xml"/><Relationship Id="rId19" Type="http://schemas.openxmlformats.org/officeDocument/2006/relationships/image" Target="media/image6.png"/><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5.png"/><Relationship Id="rId48" Type="http://schemas.openxmlformats.org/officeDocument/2006/relationships/image" Target="media/image27.emf"/><Relationship Id="rId56" Type="http://schemas.openxmlformats.org/officeDocument/2006/relationships/image" Target="media/image33.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image" Target="media/image50.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45.png"/><Relationship Id="rId80" Type="http://schemas.openxmlformats.org/officeDocument/2006/relationships/image" Target="media/image53.png"/><Relationship Id="rId85" Type="http://schemas.openxmlformats.org/officeDocument/2006/relationships/image" Target="media/image58.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oleObject" Target="embeddings/oleObject3.bin"/><Relationship Id="rId46" Type="http://schemas.openxmlformats.org/officeDocument/2006/relationships/oleObject" Target="embeddings/oleObject7.bin"/><Relationship Id="rId59" Type="http://schemas.openxmlformats.org/officeDocument/2006/relationships/oleObject" Target="embeddings/oleObject11.bin"/><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2.png"/><Relationship Id="rId62" Type="http://schemas.openxmlformats.org/officeDocument/2006/relationships/image" Target="media/image36.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image" Target="media/image56.png"/><Relationship Id="rId88" Type="http://schemas.openxmlformats.org/officeDocument/2006/relationships/image" Target="media/image61.png"/><Relationship Id="rId9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oleObject" Target="embeddings/oleObject2.bin"/><Relationship Id="rId49" Type="http://schemas.openxmlformats.org/officeDocument/2006/relationships/image" Target="media/image28.emf"/><Relationship Id="rId57" Type="http://schemas.openxmlformats.org/officeDocument/2006/relationships/oleObject" Target="embeddings/oleObject10.bin"/><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oleObject" Target="embeddings/oleObject6.bin"/><Relationship Id="rId52" Type="http://schemas.openxmlformats.org/officeDocument/2006/relationships/image" Target="media/image31.png"/><Relationship Id="rId60" Type="http://schemas.openxmlformats.org/officeDocument/2006/relationships/image" Target="media/image35.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BA466-A684-4143-A3AB-4AD28307A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42</Pages>
  <Words>4314</Words>
  <Characters>2459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18-12-10T14:50:00Z</dcterms:created>
  <dcterms:modified xsi:type="dcterms:W3CDTF">2018-12-11T16:16:00Z</dcterms:modified>
</cp:coreProperties>
</file>